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20F0" w:rsidRDefault="00507160">
      <w:r>
        <w:t>Play</w:t>
      </w:r>
      <w:r w:rsidR="00C320F0">
        <w:t xml:space="preserve">-Two-Win </w:t>
      </w:r>
      <w:r>
        <w:t>Method ™</w:t>
      </w:r>
      <w:r w:rsidR="00C320F0">
        <w:t xml:space="preserve">Syllabus – Proposed Changes – </w:t>
      </w:r>
      <w:r w:rsidR="00804087">
        <w:t xml:space="preserve">Updated </w:t>
      </w:r>
      <w:r w:rsidR="00C320F0">
        <w:t>3/</w:t>
      </w:r>
      <w:r w:rsidR="00582A15">
        <w:t>31</w:t>
      </w:r>
      <w:r w:rsidR="00C320F0">
        <w:t>/2015</w:t>
      </w:r>
    </w:p>
    <w:tbl>
      <w:tblPr>
        <w:tblW w:w="5000" w:type="pct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/>
      </w:tblPr>
      <w:tblGrid>
        <w:gridCol w:w="5883"/>
        <w:gridCol w:w="5055"/>
      </w:tblGrid>
      <w:tr w:rsidR="007B35A2" w:rsidRPr="00AF6A26" w:rsidTr="00AF6A26">
        <w:trPr>
          <w:cantSplit/>
          <w:tblHeader/>
          <w:tblCellSpacing w:w="7" w:type="dxa"/>
        </w:trPr>
        <w:tc>
          <w:tcPr>
            <w:tcW w:w="2680" w:type="pct"/>
            <w:hideMark/>
          </w:tcPr>
          <w:p w:rsidR="007B35A2" w:rsidRPr="00AF6A26" w:rsidRDefault="007F0616" w:rsidP="007B35A2">
            <w:pPr>
              <w:jc w:val="center"/>
              <w:rPr>
                <w:rFonts w:ascii="Times New Roman" w:eastAsia="Times New Roman" w:hAnsi="Times New Roman"/>
                <w:b/>
                <w:bCs/>
              </w:rPr>
            </w:pPr>
            <w:hyperlink r:id="rId6" w:tooltip="Reverse the sort order of this column" w:history="1">
              <w:r w:rsidR="007B35A2" w:rsidRPr="00AF6A26">
                <w:rPr>
                  <w:rFonts w:ascii="Times New Roman" w:eastAsia="Times New Roman" w:hAnsi="Times New Roman"/>
                  <w:b/>
                  <w:bCs/>
                  <w:color w:val="0000FF"/>
                  <w:u w:val="single"/>
                </w:rPr>
                <w:t>Item</w:t>
              </w:r>
            </w:hyperlink>
            <w:r w:rsidR="007B35A2" w:rsidRPr="00AF6A26"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  <w:r w:rsidR="007B35A2" w:rsidRPr="00AF6A26">
              <w:rPr>
                <w:rFonts w:ascii="Times New Roman" w:eastAsia="Times New Roman" w:hAnsi="Times New Roman"/>
                <w:b/>
                <w:bCs/>
                <w:noProof/>
                <w:color w:val="0000FF"/>
              </w:rPr>
              <w:drawing>
                <wp:inline distT="0" distB="0" distL="0" distR="0">
                  <wp:extent cx="95250" cy="95250"/>
                  <wp:effectExtent l="19050" t="0" r="0" b="0"/>
                  <wp:docPr id="3" name="Picture 1" descr="https://www.coachville.com/resources/acs-templating/sort-ascending.png">
                    <a:hlinkClick xmlns:a="http://schemas.openxmlformats.org/drawingml/2006/main" r:id="rId7" tooltip="&quot;Reverse the sort order of this column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coachville.com/resources/acs-templating/sort-ascending.png">
                            <a:hlinkClick r:id="rId7" tooltip="&quot;Reverse the sort order of this column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" cy="95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Materials </w:t>
            </w:r>
          </w:p>
        </w:tc>
      </w:tr>
      <w:tr w:rsidR="007C6783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C6783" w:rsidRPr="00AF6A26" w:rsidRDefault="007C6783" w:rsidP="007B35A2">
            <w:pPr>
              <w:rPr>
                <w:rFonts w:ascii="Times New Roman" w:eastAsia="Times New Roman" w:hAnsi="Times New Roman"/>
                <w:b/>
                <w:bCs/>
              </w:rPr>
            </w:pPr>
            <w:bookmarkStart w:id="0" w:name="6388808"/>
            <w:bookmarkEnd w:id="0"/>
            <w:r w:rsidRPr="00AF6A26">
              <w:rPr>
                <w:rFonts w:ascii="Times New Roman" w:eastAsia="Times New Roman" w:hAnsi="Times New Roman"/>
                <w:b/>
                <w:bCs/>
              </w:rPr>
              <w:t>*Start Here</w:t>
            </w:r>
          </w:p>
          <w:p w:rsidR="005B2251" w:rsidRPr="00AF6A26" w:rsidRDefault="005B2251" w:rsidP="007B35A2">
            <w:pPr>
              <w:rPr>
                <w:rFonts w:ascii="Times New Roman" w:eastAsia="Times New Roman" w:hAnsi="Times New Roman"/>
                <w:b/>
                <w:bCs/>
              </w:rPr>
            </w:pPr>
          </w:p>
          <w:p w:rsidR="001D58A5" w:rsidRPr="00AF6A26" w:rsidRDefault="001D58A5" w:rsidP="007B35A2">
            <w:pPr>
              <w:rPr>
                <w:rFonts w:ascii="Times New Roman" w:eastAsia="Times New Roman" w:hAnsi="Times New Roman"/>
                <w:b/>
              </w:rPr>
            </w:pPr>
            <w:r w:rsidRPr="00AF6A26">
              <w:rPr>
                <w:rFonts w:ascii="Times New Roman" w:eastAsia="Times New Roman" w:hAnsi="Times New Roman"/>
                <w:b/>
              </w:rPr>
              <w:t xml:space="preserve">Before class starts: </w:t>
            </w:r>
          </w:p>
          <w:p w:rsidR="005B2251" w:rsidRPr="00AF6A26" w:rsidRDefault="001D58A5" w:rsidP="001D58A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  <w:b/>
              </w:rPr>
              <w:t xml:space="preserve">1) Listen </w:t>
            </w:r>
            <w:r w:rsidRPr="00AF6A26">
              <w:rPr>
                <w:rFonts w:ascii="Times New Roman" w:eastAsia="Times New Roman" w:hAnsi="Times New Roman"/>
              </w:rPr>
              <w:t xml:space="preserve">to the </w:t>
            </w:r>
            <w:r w:rsidR="005B2251" w:rsidRPr="00AF6A26">
              <w:rPr>
                <w:rFonts w:ascii="Times New Roman" w:eastAsia="Times New Roman" w:hAnsi="Times New Roman"/>
              </w:rPr>
              <w:t>Play-Two-Win Method Coaching Session #1 Exploratory with Player Josh before class #1 and be prepared to discuss in class and on the game card.</w:t>
            </w:r>
          </w:p>
          <w:p w:rsidR="001D58A5" w:rsidRPr="00AF6A26" w:rsidRDefault="001D58A5" w:rsidP="001D58A5">
            <w:pPr>
              <w:rPr>
                <w:rFonts w:ascii="Times New Roman" w:eastAsia="Times New Roman" w:hAnsi="Times New Roman"/>
              </w:rPr>
            </w:pPr>
          </w:p>
          <w:p w:rsidR="001D58A5" w:rsidRDefault="001D58A5" w:rsidP="001D58A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2) </w:t>
            </w:r>
            <w:r w:rsidRPr="00AF6A26">
              <w:rPr>
                <w:rFonts w:ascii="Times New Roman" w:eastAsia="Times New Roman" w:hAnsi="Times New Roman"/>
                <w:b/>
              </w:rPr>
              <w:t xml:space="preserve">Read </w:t>
            </w:r>
            <w:r w:rsidRPr="00AF6A26">
              <w:rPr>
                <w:rFonts w:ascii="Times New Roman" w:eastAsia="Times New Roman" w:hAnsi="Times New Roman"/>
              </w:rPr>
              <w:t>START HERE-Play-Two-Win Method Game Overview</w:t>
            </w:r>
          </w:p>
          <w:p w:rsidR="008D6434" w:rsidRDefault="008D6434" w:rsidP="001D58A5">
            <w:pPr>
              <w:rPr>
                <w:rFonts w:ascii="Times New Roman" w:eastAsia="Times New Roman" w:hAnsi="Times New Roman"/>
              </w:rPr>
            </w:pPr>
          </w:p>
          <w:p w:rsidR="008D6434" w:rsidRPr="00AF6A26" w:rsidRDefault="008D6434" w:rsidP="000B379B">
            <w:pPr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</w:rPr>
              <w:t xml:space="preserve">3) </w:t>
            </w:r>
            <w:r w:rsidRPr="008D6434">
              <w:rPr>
                <w:rFonts w:ascii="Times New Roman" w:eastAsia="Times New Roman" w:hAnsi="Times New Roman"/>
                <w:b/>
              </w:rPr>
              <w:t>Read</w:t>
            </w:r>
            <w:r>
              <w:rPr>
                <w:rFonts w:ascii="Times New Roman" w:eastAsia="Times New Roman" w:hAnsi="Times New Roman"/>
              </w:rPr>
              <w:t xml:space="preserve"> Introduction and Chapter 1 of the Play-Two-Win Method Playbook found in the Session 1 section of this syllabus and on </w:t>
            </w:r>
            <w:r w:rsidR="000B379B">
              <w:rPr>
                <w:rFonts w:ascii="Times New Roman" w:eastAsia="Times New Roman" w:hAnsi="Times New Roman"/>
              </w:rPr>
              <w:t>the Play-Two-Win program home page.</w:t>
            </w:r>
          </w:p>
        </w:tc>
        <w:tc>
          <w:tcPr>
            <w:tcW w:w="2301" w:type="pct"/>
            <w:hideMark/>
          </w:tcPr>
          <w:p w:rsidR="007C6783" w:rsidRPr="00AF6A26" w:rsidRDefault="007C6783" w:rsidP="007C678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START HERE-Play-Two-Win Method Game Overview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C6783" w:rsidRPr="00AF6A26" w:rsidRDefault="007C6783" w:rsidP="007C6783">
            <w:pPr>
              <w:rPr>
                <w:rFonts w:ascii="Times New Roman" w:eastAsia="Times New Roman" w:hAnsi="Symbol"/>
              </w:rPr>
            </w:pPr>
          </w:p>
          <w:p w:rsidR="007C6783" w:rsidRDefault="007C6783" w:rsidP="007C6783"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 01-Exploratory Player Josh</w:t>
              </w:r>
            </w:hyperlink>
          </w:p>
          <w:p w:rsidR="008D6434" w:rsidRDefault="008D6434" w:rsidP="007C6783"/>
          <w:p w:rsidR="008D6434" w:rsidRPr="00AF6A26" w:rsidRDefault="008D6434" w:rsidP="007C6783">
            <w:pPr>
              <w:rPr>
                <w:rFonts w:ascii="Times New Roman" w:eastAsia="Times New Roman" w:hAnsi="Times New Roman"/>
              </w:rPr>
            </w:pPr>
          </w:p>
          <w:p w:rsidR="007C6783" w:rsidRPr="00AF6A26" w:rsidRDefault="007C6783" w:rsidP="007B35A2">
            <w:pPr>
              <w:rPr>
                <w:rFonts w:ascii="Times New Roman" w:eastAsia="Times New Roman" w:hAnsi="Symbol"/>
              </w:rPr>
            </w:pPr>
          </w:p>
        </w:tc>
      </w:tr>
      <w:tr w:rsidR="007B35A2" w:rsidRPr="00AF6A26" w:rsidTr="00A134CB">
        <w:trPr>
          <w:cantSplit/>
          <w:tblCellSpacing w:w="7" w:type="dxa"/>
        </w:trPr>
        <w:tc>
          <w:tcPr>
            <w:tcW w:w="2680" w:type="pct"/>
            <w:hideMark/>
          </w:tcPr>
          <w:p w:rsidR="008046DA" w:rsidRPr="00AF6A26" w:rsidRDefault="001D58A5" w:rsidP="007B35A2">
            <w:pPr>
              <w:rPr>
                <w:rFonts w:ascii="Times New Roman" w:eastAsia="Times New Roman" w:hAnsi="Times New Roman"/>
                <w:b/>
                <w:bCs/>
              </w:rPr>
            </w:pPr>
            <w:r w:rsidRPr="00AF6A26">
              <w:rPr>
                <w:rFonts w:ascii="Times New Roman" w:eastAsia="Times New Roman" w:hAnsi="Times New Roman"/>
                <w:b/>
                <w:bCs/>
              </w:rPr>
              <w:t>*</w:t>
            </w:r>
            <w:r w:rsidR="005B2251" w:rsidRPr="00AF6A26">
              <w:rPr>
                <w:rFonts w:ascii="Times New Roman" w:eastAsia="Times New Roman" w:hAnsi="Times New Roman"/>
                <w:b/>
                <w:bCs/>
              </w:rPr>
              <w:t>Tutorials and Instructions</w:t>
            </w:r>
          </w:p>
          <w:p w:rsidR="005B2251" w:rsidRPr="00AF6A26" w:rsidRDefault="005B2251" w:rsidP="007B35A2">
            <w:pPr>
              <w:rPr>
                <w:rFonts w:ascii="Times New Roman" w:eastAsia="Times New Roman" w:hAnsi="Times New Roman"/>
                <w:b/>
                <w:bCs/>
              </w:rPr>
            </w:pPr>
          </w:p>
          <w:p w:rsidR="00F41597" w:rsidRPr="00AF6A26" w:rsidRDefault="00F41597" w:rsidP="007B35A2">
            <w:pPr>
              <w:rPr>
                <w:rFonts w:ascii="Times New Roman" w:eastAsia="Times New Roman" w:hAnsi="Times New Roman"/>
                <w:bCs/>
              </w:rPr>
            </w:pPr>
            <w:r w:rsidRPr="00AF6A26">
              <w:rPr>
                <w:rFonts w:ascii="Times New Roman" w:eastAsia="Times New Roman" w:hAnsi="Times New Roman"/>
                <w:bCs/>
              </w:rPr>
              <w:t>The Student Dyad Guide explains how to get the most out of your dyad practice sessions during class.  The How to Recruit Paid and Practice Players is a compilation of over 60 ideas from the CoachVille Member Services Team to help you find both paid and practice players to practice coaching in between your classes.</w:t>
            </w:r>
          </w:p>
          <w:p w:rsidR="00F41597" w:rsidRPr="00AF6A26" w:rsidRDefault="00F41597" w:rsidP="007B35A2">
            <w:pPr>
              <w:rPr>
                <w:rFonts w:ascii="Times New Roman" w:eastAsia="Times New Roman" w:hAnsi="Times New Roman"/>
                <w:bCs/>
              </w:rPr>
            </w:pPr>
          </w:p>
          <w:p w:rsidR="00F41597" w:rsidRPr="00AF6A26" w:rsidRDefault="00F41597" w:rsidP="005B225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  <w:b/>
              </w:rPr>
              <w:t>Video Tutorials</w:t>
            </w:r>
            <w:r w:rsidR="00AF6A26" w:rsidRPr="00AF6A26">
              <w:rPr>
                <w:rFonts w:ascii="Times New Roman" w:eastAsia="Times New Roman" w:hAnsi="Times New Roman"/>
                <w:b/>
              </w:rPr>
              <w:t xml:space="preserve"> - </w:t>
            </w:r>
            <w:r w:rsidRPr="00AF6A26">
              <w:rPr>
                <w:rFonts w:ascii="Times New Roman" w:eastAsia="Times New Roman" w:hAnsi="Times New Roman"/>
              </w:rPr>
              <w:t>Watch these brief video tutorials to learn how to access your syllabus, activate and play your game card, and enter attendance codes.</w:t>
            </w:r>
          </w:p>
          <w:p w:rsidR="00F41597" w:rsidRPr="00AF6A26" w:rsidRDefault="00F41597" w:rsidP="005B2251">
            <w:pPr>
              <w:rPr>
                <w:rFonts w:ascii="Times New Roman" w:eastAsia="Times New Roman" w:hAnsi="Times New Roman"/>
              </w:rPr>
            </w:pPr>
          </w:p>
          <w:p w:rsidR="005B2251" w:rsidRPr="00AF6A26" w:rsidRDefault="005B2251" w:rsidP="005B2251">
            <w:pPr>
              <w:rPr>
                <w:rFonts w:ascii="Times New Roman" w:eastAsia="Times New Roman" w:hAnsi="Times New Roman"/>
                <w:i/>
              </w:rPr>
            </w:pPr>
            <w:r w:rsidRPr="00AF6A26">
              <w:rPr>
                <w:rFonts w:ascii="Times New Roman" w:eastAsia="Times New Roman" w:hAnsi="Times New Roman"/>
                <w:b/>
                <w:i/>
              </w:rPr>
              <w:t>General Instructions</w:t>
            </w:r>
            <w:r w:rsidR="00F41597" w:rsidRPr="00AF6A26">
              <w:rPr>
                <w:rFonts w:ascii="Times New Roman" w:eastAsia="Times New Roman" w:hAnsi="Times New Roman"/>
                <w:i/>
              </w:rPr>
              <w:t>:</w:t>
            </w:r>
          </w:p>
          <w:p w:rsidR="00723446" w:rsidRPr="00AF6A26" w:rsidRDefault="007F0616" w:rsidP="00723446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1" w:tgtFrame="_blank" w:tooltip="Video" w:history="1">
              <w:r w:rsidR="00723446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access course and syllabus, activate and play game card.</w:t>
              </w:r>
            </w:hyperlink>
          </w:p>
          <w:p w:rsidR="001D58A5" w:rsidRPr="00AF6A26" w:rsidRDefault="007F0616" w:rsidP="001D58A5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2" w:tgtFrame="_blank" w:tooltip="Video" w:history="1">
              <w:r w:rsidR="001D58A5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enter class attendance codes.</w:t>
              </w:r>
            </w:hyperlink>
          </w:p>
          <w:p w:rsidR="007B35A2" w:rsidRPr="00AF6A26" w:rsidRDefault="007B35A2" w:rsidP="007B35A2">
            <w:pPr>
              <w:rPr>
                <w:rFonts w:ascii="Times New Roman" w:eastAsia="Times New Roman" w:hAnsi="Times New Roman"/>
                <w:b/>
                <w:i/>
              </w:rPr>
            </w:pPr>
            <w:r w:rsidRPr="00AF6A26">
              <w:rPr>
                <w:rFonts w:ascii="Times New Roman" w:eastAsia="Times New Roman" w:hAnsi="Times New Roman"/>
                <w:b/>
                <w:bCs/>
                <w:i/>
              </w:rPr>
              <w:t xml:space="preserve">Game Card Video </w:t>
            </w:r>
            <w:r w:rsidR="00353B98" w:rsidRPr="00AF6A26">
              <w:rPr>
                <w:rFonts w:ascii="Times New Roman" w:eastAsia="Times New Roman" w:hAnsi="Times New Roman"/>
                <w:b/>
                <w:bCs/>
                <w:i/>
              </w:rPr>
              <w:t xml:space="preserve">Tutorial </w:t>
            </w:r>
            <w:r w:rsidRPr="00AF6A26">
              <w:rPr>
                <w:rFonts w:ascii="Times New Roman" w:eastAsia="Times New Roman" w:hAnsi="Times New Roman"/>
                <w:b/>
                <w:bCs/>
                <w:i/>
              </w:rPr>
              <w:t>Links</w:t>
            </w:r>
            <w:r w:rsidR="00F41597" w:rsidRPr="00AF6A26">
              <w:rPr>
                <w:rFonts w:ascii="Times New Roman" w:eastAsia="Times New Roman" w:hAnsi="Times New Roman"/>
                <w:b/>
                <w:i/>
              </w:rPr>
              <w:t>:</w:t>
            </w:r>
          </w:p>
          <w:p w:rsidR="00F41597" w:rsidRPr="00AF6A26" w:rsidRDefault="00F41597" w:rsidP="00F41597">
            <w:pPr>
              <w:rPr>
                <w:rFonts w:ascii="Times New Roman" w:eastAsia="Times New Roman" w:hAnsi="Times New Roman"/>
              </w:rPr>
            </w:pPr>
          </w:p>
          <w:p w:rsidR="00F41597" w:rsidRPr="00AF6A26" w:rsidRDefault="00F41597" w:rsidP="00F4159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>Watch these brief video tutorials to learn all of the various features of your game card so you can play for maximum points!</w:t>
            </w:r>
          </w:p>
          <w:p w:rsidR="007B35A2" w:rsidRPr="00AF6A26" w:rsidRDefault="007F0616" w:rsidP="008046DA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3" w:tgtFrame="_blank" w:tooltip="Game Card Tutorial Video Links Summary PDF" w:history="1">
              <w:r w:rsidR="007B35A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Card Tutorial Video Links Summary PDF</w:t>
              </w:r>
            </w:hyperlink>
          </w:p>
          <w:p w:rsidR="007B35A2" w:rsidRPr="00AF6A26" w:rsidRDefault="007F0616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4" w:tgtFrame="_blank" w:tooltip="Video" w:history="1">
              <w:r w:rsidR="007B35A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  You Inspire Me (YIM) points work.</w:t>
              </w:r>
            </w:hyperlink>
          </w:p>
          <w:p w:rsidR="007B35A2" w:rsidRPr="00AF6A26" w:rsidRDefault="007F0616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5" w:tgtFrame="_blank" w:tooltip="Video" w:history="1">
              <w:r w:rsidR="007B35A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use the Game Card Leader Board and Game Board.</w:t>
              </w:r>
            </w:hyperlink>
          </w:p>
          <w:p w:rsidR="007B35A2" w:rsidRPr="00AF6A26" w:rsidRDefault="007F0616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6" w:tgtFrame="_blank" w:tooltip="Video" w:history="1">
              <w:r w:rsidR="007B35A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use the Highlight feature on a game card share.</w:t>
              </w:r>
            </w:hyperlink>
          </w:p>
          <w:p w:rsidR="007B35A2" w:rsidRPr="00AF6A26" w:rsidRDefault="007F0616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7" w:tgtFrame="_blank" w:tooltip="Video" w:history="1">
              <w:r w:rsidR="007B35A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use the game card Reports feature.</w:t>
              </w:r>
            </w:hyperlink>
          </w:p>
          <w:p w:rsidR="007B35A2" w:rsidRPr="00AF6A26" w:rsidRDefault="007F0616" w:rsidP="008046DA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8" w:tgtFrame="_blank" w:tooltip="Video" w:history="1">
              <w:r w:rsidR="007B35A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use the game card Teams feature.</w:t>
              </w:r>
            </w:hyperlink>
          </w:p>
          <w:p w:rsidR="007B35A2" w:rsidRPr="00AF6A26" w:rsidRDefault="007B35A2" w:rsidP="00CF7B03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F41597" w:rsidRPr="00AF6A26" w:rsidRDefault="00F41597" w:rsidP="00F41597">
            <w:pPr>
              <w:rPr>
                <w:rFonts w:ascii="Times New Roman" w:eastAsia="Times New Roman" w:hAnsi="Symbol"/>
              </w:rPr>
            </w:pPr>
          </w:p>
          <w:p w:rsidR="00F41597" w:rsidRPr="00AF6A26" w:rsidRDefault="00F41597" w:rsidP="00F41597">
            <w:pPr>
              <w:rPr>
                <w:rFonts w:ascii="Times New Roman" w:eastAsia="Times New Roman" w:hAnsi="Symbol"/>
              </w:rPr>
            </w:pPr>
          </w:p>
          <w:p w:rsidR="00F41597" w:rsidRPr="00AF6A26" w:rsidRDefault="00F41597" w:rsidP="00F4159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9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Student Dyad Guide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41597" w:rsidRPr="00AF6A26" w:rsidRDefault="00F41597" w:rsidP="00F4159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How to Recruit Paid and Practice Players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 </w:t>
            </w:r>
          </w:p>
          <w:p w:rsidR="00F41597" w:rsidRPr="00AF6A26" w:rsidRDefault="00F41597" w:rsidP="007C6783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1" w:name="6106280"/>
            <w:bookmarkEnd w:id="1"/>
            <w:r w:rsidRPr="00AF6A26">
              <w:rPr>
                <w:rFonts w:ascii="Times New Roman" w:eastAsia="Times New Roman" w:hAnsi="Times New Roman"/>
                <w:b/>
                <w:bCs/>
              </w:rPr>
              <w:lastRenderedPageBreak/>
              <w:t>CFCM: L1 - Play-Two-Win Method - Session 101 - (2.</w:t>
            </w:r>
            <w:r w:rsidR="0053651D" w:rsidRPr="00AF6A26">
              <w:rPr>
                <w:rFonts w:ascii="Times New Roman" w:eastAsia="Times New Roman" w:hAnsi="Times New Roman"/>
                <w:b/>
                <w:bCs/>
              </w:rPr>
              <w:t>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AF6A26" w:rsidRDefault="008B39B6" w:rsidP="008046DA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BA66D0" w:rsidRPr="00AF6A26">
              <w:rPr>
                <w:rFonts w:ascii="Arial" w:eastAsia="Times New Roman" w:hAnsi="Arial" w:cs="Arial"/>
              </w:rPr>
              <w:t xml:space="preserve"> </w:t>
            </w:r>
            <w:r w:rsidR="00BA66D0" w:rsidRPr="00FB406D">
              <w:rPr>
                <w:rFonts w:ascii="Arial" w:eastAsia="Times New Roman" w:hAnsi="Arial" w:cs="Arial"/>
                <w:b/>
              </w:rPr>
              <w:t>Define the Game</w:t>
            </w:r>
          </w:p>
          <w:p w:rsidR="00CF7B03" w:rsidRPr="00AF6A26" w:rsidRDefault="00CF7B03" w:rsidP="008046DA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Welcome!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What a player expects from a Coach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The </w:t>
            </w:r>
            <w:r w:rsidR="00CF7B03" w:rsidRPr="00AF6A26">
              <w:rPr>
                <w:rFonts w:ascii="Arial" w:eastAsia="Times New Roman" w:hAnsi="Arial" w:cs="Arial"/>
              </w:rPr>
              <w:t>P</w:t>
            </w:r>
            <w:r w:rsidR="00BA66D0" w:rsidRPr="00AF6A26">
              <w:rPr>
                <w:rFonts w:ascii="Arial" w:eastAsia="Times New Roman" w:hAnsi="Arial" w:cs="Arial"/>
              </w:rPr>
              <w:t>ower of Play Language</w:t>
            </w:r>
          </w:p>
          <w:p w:rsidR="00BA66D0" w:rsidRPr="00AF6A26" w:rsidRDefault="00CF7B03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Step </w:t>
            </w:r>
            <w:r w:rsidR="008B39B6" w:rsidRPr="00AF6A26">
              <w:rPr>
                <w:rFonts w:ascii="Arial" w:eastAsia="Times New Roman" w:hAnsi="Arial" w:cs="Arial"/>
              </w:rPr>
              <w:t>#</w:t>
            </w:r>
            <w:r w:rsidRPr="00AF6A26">
              <w:rPr>
                <w:rFonts w:ascii="Arial" w:eastAsia="Times New Roman" w:hAnsi="Arial" w:cs="Arial"/>
              </w:rPr>
              <w:t>1</w:t>
            </w:r>
            <w:r w:rsidR="008B39B6" w:rsidRPr="00AF6A26">
              <w:rPr>
                <w:rFonts w:ascii="Arial" w:eastAsia="Times New Roman" w:hAnsi="Arial" w:cs="Arial"/>
              </w:rPr>
              <w:t>)</w:t>
            </w:r>
            <w:r w:rsidRPr="00AF6A26">
              <w:rPr>
                <w:rFonts w:ascii="Arial" w:eastAsia="Times New Roman" w:hAnsi="Arial" w:cs="Arial"/>
              </w:rPr>
              <w:t xml:space="preserve"> Define the Game Purpose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 xml:space="preserve">Recruiting your 5 (minimum) practice players </w:t>
            </w:r>
            <w:r w:rsidRPr="00AF6A26">
              <w:rPr>
                <w:rFonts w:ascii="Times New Roman" w:eastAsia="Times New Roman" w:hAnsi="Times New Roman"/>
              </w:rPr>
              <w:br/>
            </w:r>
            <w:r w:rsidRPr="00AF6A26">
              <w:rPr>
                <w:rFonts w:ascii="Arial" w:eastAsia="Times New Roman" w:hAnsi="Arial" w:cs="Arial"/>
              </w:rPr>
              <w:t>(How to talk with a potential player about coaching with you)</w:t>
            </w:r>
          </w:p>
          <w:p w:rsidR="007B35A2" w:rsidRPr="00AF6A26" w:rsidRDefault="007B35A2" w:rsidP="00967698">
            <w:pPr>
              <w:tabs>
                <w:tab w:val="left" w:pos="981"/>
              </w:tabs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1" w:history="1">
              <w:r w:rsidR="008046DA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Playbook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2" w:history="1">
              <w:r w:rsidR="008046DA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Playsheet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CF7B03" w:rsidRPr="00AF6A26" w:rsidRDefault="00CF7B03" w:rsidP="00CF7B0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3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1-Exploratory Player Josh</w:t>
              </w:r>
            </w:hyperlink>
          </w:p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4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="001B4489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 Recording (mp3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F5941" w:rsidRPr="00AF6A26" w:rsidRDefault="00FF5941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5" w:history="1">
              <w:r w:rsidR="00580157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Changer Mission #1 - 21 Day Challenge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F5941" w:rsidRPr="00AF6A26" w:rsidRDefault="00FF5941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6" w:history="1">
              <w:r w:rsidR="00580157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 Mission #1 - Recruit 5 Great Players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47366" w:rsidRPr="00AF6A26" w:rsidRDefault="00747366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1-4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47366" w:rsidRPr="00AF6A26" w:rsidRDefault="00747366" w:rsidP="002F5622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355C88">
            <w:pPr>
              <w:rPr>
                <w:rFonts w:ascii="Times New Roman" w:eastAsia="Times New Roman" w:hAnsi="Times New Roman"/>
                <w:color w:val="FF0000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2" w:name="6106286"/>
            <w:bookmarkEnd w:id="2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2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AF6A26" w:rsidRDefault="008B39B6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314401" w:rsidRPr="00FB406D">
              <w:rPr>
                <w:rFonts w:ascii="Arial" w:eastAsia="Times New Roman" w:hAnsi="Arial" w:cs="Arial"/>
                <w:b/>
              </w:rPr>
              <w:t>Design the Object of the Game</w:t>
            </w:r>
          </w:p>
          <w:p w:rsidR="00314401" w:rsidRPr="00AF6A26" w:rsidRDefault="00314401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The Spirit of Play</w:t>
            </w:r>
          </w:p>
          <w:p w:rsidR="007B35A2" w:rsidRPr="00AF6A26" w:rsidRDefault="00156D79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 xml:space="preserve">Coaching </w:t>
            </w:r>
            <w:r w:rsidR="007B35A2" w:rsidRPr="00AF6A26">
              <w:rPr>
                <w:rFonts w:ascii="Arial" w:eastAsia="Times New Roman" w:hAnsi="Arial" w:cs="Arial"/>
              </w:rPr>
              <w:t xml:space="preserve">Theory: Any endeavor can be </w:t>
            </w:r>
            <w:r w:rsidR="00314401" w:rsidRPr="00AF6A26">
              <w:rPr>
                <w:rFonts w:ascii="Arial" w:eastAsia="Times New Roman" w:hAnsi="Arial" w:cs="Arial"/>
              </w:rPr>
              <w:t>played as a game</w:t>
            </w:r>
          </w:p>
          <w:p w:rsidR="007B35A2" w:rsidRPr="00AF6A26" w:rsidRDefault="000B2351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Play-Two-Win</w:t>
            </w:r>
            <w:r w:rsidR="007B35A2" w:rsidRPr="00AF6A26">
              <w:rPr>
                <w:rFonts w:ascii="Arial" w:eastAsia="Times New Roman" w:hAnsi="Arial" w:cs="Arial"/>
              </w:rPr>
              <w:t xml:space="preserve"> Method Step #</w:t>
            </w:r>
            <w:r w:rsidR="00314401" w:rsidRPr="00AF6A26">
              <w:rPr>
                <w:rFonts w:ascii="Arial" w:eastAsia="Times New Roman" w:hAnsi="Arial" w:cs="Arial"/>
              </w:rPr>
              <w:t>2</w:t>
            </w:r>
            <w:r w:rsidR="007B35A2" w:rsidRPr="00AF6A26">
              <w:rPr>
                <w:rFonts w:ascii="Arial" w:eastAsia="Times New Roman" w:hAnsi="Arial" w:cs="Arial"/>
              </w:rPr>
              <w:t xml:space="preserve">: </w:t>
            </w:r>
            <w:r w:rsidR="00156D79" w:rsidRPr="00AF6A26">
              <w:rPr>
                <w:rFonts w:ascii="Arial" w:eastAsia="Times New Roman" w:hAnsi="Arial" w:cs="Arial"/>
              </w:rPr>
              <w:t>Design the Object of the Game</w:t>
            </w:r>
          </w:p>
          <w:p w:rsidR="00967698" w:rsidRPr="00AF6A26" w:rsidRDefault="007B35A2" w:rsidP="000B2351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 xml:space="preserve">Using the </w:t>
            </w:r>
            <w:r w:rsidR="000B2351" w:rsidRPr="00AF6A26">
              <w:rPr>
                <w:rFonts w:ascii="Arial" w:eastAsia="Times New Roman" w:hAnsi="Arial" w:cs="Arial"/>
              </w:rPr>
              <w:t>Play-Two-Win</w:t>
            </w:r>
            <w:r w:rsidRPr="00AF6A26">
              <w:rPr>
                <w:rFonts w:ascii="Arial" w:eastAsia="Times New Roman" w:hAnsi="Arial" w:cs="Arial"/>
              </w:rPr>
              <w:t xml:space="preserve"> Method </w:t>
            </w:r>
            <w:r w:rsidR="00896312" w:rsidRPr="00AF6A26">
              <w:rPr>
                <w:rFonts w:ascii="Arial" w:eastAsia="Times New Roman" w:hAnsi="Arial" w:cs="Arial"/>
              </w:rPr>
              <w:t>Playsheet</w:t>
            </w:r>
          </w:p>
          <w:p w:rsidR="00967698" w:rsidRPr="00AF6A26" w:rsidRDefault="00967698" w:rsidP="00967698">
            <w:pPr>
              <w:rPr>
                <w:rFonts w:ascii="Times New Roman" w:eastAsia="Times New Roman" w:hAnsi="Times New Roman"/>
              </w:rPr>
            </w:pPr>
          </w:p>
          <w:p w:rsidR="00967698" w:rsidRPr="00AF6A26" w:rsidRDefault="00967698" w:rsidP="00967698">
            <w:pPr>
              <w:rPr>
                <w:rFonts w:ascii="Times New Roman" w:eastAsia="Times New Roman" w:hAnsi="Times New Roman"/>
              </w:rPr>
            </w:pPr>
          </w:p>
          <w:p w:rsidR="00967698" w:rsidRPr="00AF6A26" w:rsidRDefault="00967698" w:rsidP="00967698">
            <w:pPr>
              <w:rPr>
                <w:rFonts w:ascii="Times New Roman" w:eastAsia="Times New Roman" w:hAnsi="Times New Roman"/>
              </w:rPr>
            </w:pPr>
          </w:p>
          <w:p w:rsidR="00967698" w:rsidRPr="00AF6A26" w:rsidRDefault="00967698" w:rsidP="00967698">
            <w:pPr>
              <w:rPr>
                <w:rFonts w:ascii="Times New Roman" w:eastAsia="Times New Roman" w:hAnsi="Times New Roman"/>
              </w:rPr>
            </w:pPr>
          </w:p>
          <w:p w:rsidR="00967698" w:rsidRPr="00AF6A26" w:rsidRDefault="00967698" w:rsidP="00967698">
            <w:pPr>
              <w:rPr>
                <w:rFonts w:ascii="Times New Roman" w:eastAsia="Times New Roman" w:hAnsi="Times New Roman"/>
              </w:rPr>
            </w:pPr>
          </w:p>
          <w:p w:rsidR="00967698" w:rsidRPr="00AF6A26" w:rsidRDefault="00967698" w:rsidP="00967698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967698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1B4489" w:rsidRPr="00AF6A26" w:rsidRDefault="001B4489" w:rsidP="001B448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8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2- Player Josh</w:t>
              </w:r>
            </w:hyperlink>
          </w:p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29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="001B4489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2 Recording (mp3)</w:t>
              </w:r>
            </w:hyperlink>
          </w:p>
          <w:p w:rsidR="000B2351" w:rsidRPr="00AF6A26" w:rsidRDefault="00131EDA" w:rsidP="000B235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0" w:history="1">
              <w:r w:rsidR="00FF59D8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2- Design the Object of the Game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0B2351" w:rsidRPr="00AF6A26" w:rsidRDefault="000B2351" w:rsidP="00FF5941">
            <w:pPr>
              <w:rPr>
                <w:rFonts w:ascii="Times New Roman" w:eastAsia="Times New Roman" w:hAnsi="Times New Roman"/>
              </w:rPr>
            </w:pPr>
          </w:p>
          <w:p w:rsidR="00A6791B" w:rsidRPr="00AF6A26" w:rsidRDefault="00A6791B" w:rsidP="00A6791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 Mission #2 - Coach Your Players-Find the Game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47366" w:rsidRPr="00AF6A26" w:rsidRDefault="00747366" w:rsidP="0074736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2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1-4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AF6A26" w:rsidRDefault="007B35A2" w:rsidP="00035507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131EDA">
            <w:pPr>
              <w:rPr>
                <w:rFonts w:ascii="Times New Roman" w:eastAsia="Times New Roman" w:hAnsi="Times New Roman"/>
              </w:rPr>
            </w:pPr>
          </w:p>
          <w:p w:rsidR="00962D00" w:rsidRPr="00AF6A26" w:rsidRDefault="00962D00" w:rsidP="00131EDA">
            <w:pPr>
              <w:rPr>
                <w:rFonts w:ascii="Times New Roman" w:eastAsia="Times New Roman" w:hAnsi="Times New Roman"/>
              </w:rPr>
            </w:pPr>
          </w:p>
          <w:p w:rsidR="00962D00" w:rsidRPr="00AF6A26" w:rsidRDefault="00962D00" w:rsidP="00131EDA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131EDA">
            <w:pPr>
              <w:rPr>
                <w:rFonts w:ascii="Times New Roman" w:eastAsia="Times New Roman" w:hAnsi="Times New Roman"/>
              </w:rPr>
            </w:pPr>
          </w:p>
          <w:p w:rsidR="00EB7AA8" w:rsidRPr="00AF6A26" w:rsidRDefault="00131EDA" w:rsidP="00131EDA">
            <w:pPr>
              <w:rPr>
                <w:rFonts w:ascii="Times New Roman" w:eastAsia="Times New Roman" w:hAnsi="Times New Roman"/>
                <w:i/>
                <w:color w:val="FF0000"/>
              </w:rPr>
            </w:pPr>
            <w:r w:rsidRPr="00AF6A26">
              <w:rPr>
                <w:rFonts w:ascii="Times New Roman" w:eastAsia="Times New Roman" w:hAnsi="Times New Roman"/>
                <w:i/>
                <w:color w:val="FF0000"/>
              </w:rPr>
              <w:t>Question</w:t>
            </w:r>
            <w:r w:rsidR="00EB7AA8" w:rsidRPr="00AF6A26">
              <w:rPr>
                <w:rFonts w:ascii="Times New Roman" w:eastAsia="Times New Roman" w:hAnsi="Times New Roman"/>
                <w:i/>
                <w:color w:val="FF0000"/>
              </w:rPr>
              <w:t>s</w:t>
            </w:r>
            <w:r w:rsidRPr="00AF6A26">
              <w:rPr>
                <w:rFonts w:ascii="Times New Roman" w:eastAsia="Times New Roman" w:hAnsi="Times New Roman"/>
                <w:i/>
                <w:color w:val="FF0000"/>
              </w:rPr>
              <w:t xml:space="preserve"> from Mia: </w:t>
            </w:r>
          </w:p>
          <w:p w:rsidR="00655793" w:rsidRDefault="00EB7AA8" w:rsidP="00131EDA">
            <w:pPr>
              <w:rPr>
                <w:rFonts w:ascii="Times New Roman" w:eastAsia="Times New Roman" w:hAnsi="Times New Roman"/>
                <w:i/>
                <w:color w:val="FF0000"/>
              </w:rPr>
            </w:pPr>
            <w:r w:rsidRPr="00AF6A26">
              <w:rPr>
                <w:rFonts w:ascii="Times New Roman" w:eastAsia="Times New Roman" w:hAnsi="Times New Roman"/>
                <w:i/>
                <w:color w:val="FF0000"/>
              </w:rPr>
              <w:t>-</w:t>
            </w:r>
            <w:r w:rsidR="00131EDA" w:rsidRPr="00AF6A26">
              <w:rPr>
                <w:rFonts w:ascii="Times New Roman" w:eastAsia="Times New Roman" w:hAnsi="Times New Roman"/>
                <w:i/>
                <w:color w:val="FF0000"/>
              </w:rPr>
              <w:t xml:space="preserve">In the game card, what is the </w:t>
            </w:r>
            <w:r w:rsidR="00AE1F92" w:rsidRPr="00AF6A26">
              <w:rPr>
                <w:rFonts w:ascii="Times New Roman" w:eastAsia="Times New Roman" w:hAnsi="Times New Roman"/>
                <w:i/>
                <w:color w:val="FF0000"/>
              </w:rPr>
              <w:t>CLASS PREP AUDIO</w:t>
            </w:r>
            <w:r w:rsidR="00131EDA" w:rsidRPr="00AF6A26">
              <w:rPr>
                <w:rFonts w:ascii="Times New Roman" w:eastAsia="Times New Roman" w:hAnsi="Times New Roman"/>
                <w:i/>
                <w:color w:val="FF0000"/>
              </w:rPr>
              <w:t>?   Is that the same as the Coaching Demo</w:t>
            </w:r>
            <w:r w:rsidRPr="00AF6A26">
              <w:rPr>
                <w:rFonts w:ascii="Times New Roman" w:eastAsia="Times New Roman" w:hAnsi="Times New Roman"/>
                <w:i/>
                <w:color w:val="FF0000"/>
              </w:rPr>
              <w:t>? It is unclear to me.</w:t>
            </w:r>
            <w:r w:rsidR="00AE35AC" w:rsidRPr="00AF6A26">
              <w:rPr>
                <w:rFonts w:ascii="Times New Roman" w:eastAsia="Times New Roman" w:hAnsi="Times New Roman"/>
                <w:i/>
                <w:color w:val="FF0000"/>
              </w:rPr>
              <w:t>&lt;Deanna to check with Dave&gt;</w:t>
            </w:r>
            <w:r w:rsidRPr="00AF6A26">
              <w:rPr>
                <w:rFonts w:ascii="Times New Roman" w:eastAsia="Times New Roman" w:hAnsi="Times New Roman"/>
                <w:i/>
                <w:color w:val="FF0000"/>
              </w:rPr>
              <w:t xml:space="preserve"> </w:t>
            </w:r>
          </w:p>
          <w:p w:rsidR="00655793" w:rsidRDefault="00655793" w:rsidP="00131EDA">
            <w:pPr>
              <w:rPr>
                <w:rFonts w:ascii="Times New Roman" w:eastAsia="Times New Roman" w:hAnsi="Times New Roman"/>
                <w:i/>
                <w:color w:val="FF0000"/>
              </w:rPr>
            </w:pPr>
          </w:p>
          <w:p w:rsidR="007B35A2" w:rsidRPr="00AF6A26" w:rsidRDefault="00655793" w:rsidP="00131EDA">
            <w:pPr>
              <w:rPr>
                <w:rFonts w:ascii="Times New Roman" w:eastAsia="Times New Roman" w:hAnsi="Times New Roman"/>
                <w:i/>
                <w:color w:val="FF0000"/>
              </w:rPr>
            </w:pPr>
            <w:r>
              <w:rPr>
                <w:rFonts w:ascii="Times New Roman" w:eastAsia="Times New Roman" w:hAnsi="Times New Roman"/>
                <w:i/>
                <w:color w:val="FF0000"/>
              </w:rPr>
              <w:t>Answer: Dave started this game card item, he will finish it.</w:t>
            </w:r>
          </w:p>
          <w:p w:rsidR="007B35A2" w:rsidRPr="00AF6A26" w:rsidRDefault="007B35A2" w:rsidP="00131EDA">
            <w:pPr>
              <w:rPr>
                <w:rFonts w:ascii="Times New Roman" w:eastAsia="Times New Roman" w:hAnsi="Times New Roman"/>
                <w:i/>
                <w:color w:val="FF0000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3" w:name="6106442"/>
            <w:bookmarkEnd w:id="3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3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A055B" w:rsidRPr="003B40F2" w:rsidRDefault="008B39B6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AA055B" w:rsidRPr="003B40F2">
              <w:rPr>
                <w:rFonts w:ascii="Arial" w:eastAsia="Times New Roman" w:hAnsi="Arial" w:cs="Arial"/>
                <w:b/>
              </w:rPr>
              <w:t>What does it mean to be a “Game Changer”?</w:t>
            </w:r>
          </w:p>
          <w:p w:rsidR="007B35A2" w:rsidRPr="00AF6A26" w:rsidRDefault="00AA055B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The Winnable / Unwinnable Game</w:t>
            </w:r>
          </w:p>
          <w:p w:rsidR="00AA055B" w:rsidRPr="00AF6A26" w:rsidRDefault="00AA055B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Understanding Methodology</w:t>
            </w:r>
          </w:p>
          <w:p w:rsidR="00AA055B" w:rsidRPr="00AF6A26" w:rsidRDefault="00AA055B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Play-Two-Win Method Step #2) Design the Object of the Game (continued)</w:t>
            </w:r>
          </w:p>
          <w:p w:rsidR="007B35A2" w:rsidRPr="00AF6A26" w:rsidRDefault="00AA055B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Identify the Outcomes, Mastery, “Becomings” and Upgrades using RACE</w:t>
            </w:r>
          </w:p>
        </w:tc>
        <w:tc>
          <w:tcPr>
            <w:tcW w:w="2301" w:type="pct"/>
            <w:hideMark/>
          </w:tcPr>
          <w:p w:rsidR="00B80F32" w:rsidRPr="00AF6A26" w:rsidRDefault="00B80F32" w:rsidP="00B80F3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3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3- Player Josh</w:t>
              </w:r>
            </w:hyperlink>
          </w:p>
          <w:p w:rsidR="00096646" w:rsidRPr="00AF6A26" w:rsidRDefault="00096646" w:rsidP="0009664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4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="001B4489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3 Recording (mp3)</w:t>
              </w:r>
            </w:hyperlink>
          </w:p>
          <w:p w:rsidR="00096646" w:rsidRPr="00AF6A26" w:rsidRDefault="00096646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5" w:history="1">
              <w:r w:rsidR="00B80F32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3 - Design the Object of the Game Part 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096646" w:rsidRPr="00AF6A26" w:rsidRDefault="00096646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6" w:history="1">
              <w:r w:rsidR="00962D00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Design 03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47366" w:rsidRPr="00AF6A26" w:rsidRDefault="00747366" w:rsidP="0074736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1-4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096646" w:rsidRPr="00AF6A26" w:rsidRDefault="00096646" w:rsidP="00096646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B97866" w:rsidP="00096646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4" w:name="6106443"/>
            <w:bookmarkEnd w:id="4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4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8B39B6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  <w:b/>
              </w:rPr>
            </w:pPr>
            <w:r w:rsidRPr="00AF6A26">
              <w:rPr>
                <w:rFonts w:ascii="Arial" w:eastAsia="Times New Roman" w:hAnsi="Arial" w:cs="Arial"/>
              </w:rPr>
              <w:t>Theme:</w:t>
            </w:r>
            <w:r w:rsidR="00414CA3" w:rsidRPr="00AF6A26">
              <w:rPr>
                <w:rFonts w:ascii="Arial" w:eastAsia="Times New Roman" w:hAnsi="Arial" w:cs="Arial"/>
              </w:rPr>
              <w:t xml:space="preserve"> </w:t>
            </w:r>
            <w:r w:rsidR="00414CA3" w:rsidRPr="003B40F2">
              <w:rPr>
                <w:rFonts w:ascii="Arial" w:eastAsia="Times New Roman" w:hAnsi="Arial" w:cs="Arial"/>
                <w:b/>
              </w:rPr>
              <w:t>Play for Results</w:t>
            </w:r>
          </w:p>
          <w:p w:rsidR="007B35A2" w:rsidRPr="00AF6A26" w:rsidRDefault="00414CA3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How to play well at anything in life</w:t>
            </w:r>
          </w:p>
          <w:p w:rsidR="00414CA3" w:rsidRPr="00AF6A26" w:rsidRDefault="00414CA3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e Components of Life Games</w:t>
            </w:r>
          </w:p>
          <w:p w:rsidR="007B35A2" w:rsidRPr="00AF6A26" w:rsidRDefault="000B2351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Play-Two-Win Method S</w:t>
            </w:r>
            <w:r w:rsidR="007B35A2" w:rsidRPr="00AF6A26">
              <w:rPr>
                <w:rFonts w:ascii="Arial" w:eastAsia="Times New Roman" w:hAnsi="Arial" w:cs="Arial"/>
              </w:rPr>
              <w:t>tep #3: Play for Result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3A253E" w:rsidRPr="00AF6A26" w:rsidRDefault="003A253E" w:rsidP="003A253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8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4- Player Josh</w:t>
              </w:r>
            </w:hyperlink>
          </w:p>
          <w:p w:rsidR="008F691A" w:rsidRPr="00AF6A26" w:rsidRDefault="008F691A" w:rsidP="008F691A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39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4 Recording (mp3)</w:t>
              </w:r>
            </w:hyperlink>
          </w:p>
          <w:p w:rsidR="00627563" w:rsidRPr="00AF6A26" w:rsidRDefault="00627563" w:rsidP="0062756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0" w:history="1">
              <w:r w:rsidR="003A253E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4 - Play For Results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627563" w:rsidRPr="00AF6A26" w:rsidRDefault="00627563" w:rsidP="0062756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1" w:history="1">
              <w:r w:rsidR="00A03C9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Design 04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47366" w:rsidRPr="00AF6A26" w:rsidRDefault="00747366" w:rsidP="0074736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2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1-4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414CA3" w:rsidRPr="00AF6A26" w:rsidRDefault="00414CA3" w:rsidP="00627563">
            <w:pPr>
              <w:rPr>
                <w:rFonts w:ascii="Times New Roman" w:eastAsia="Times New Roman" w:hAnsi="Symbol"/>
              </w:rPr>
            </w:pPr>
          </w:p>
          <w:p w:rsidR="007B35A2" w:rsidRPr="00AF6A26" w:rsidRDefault="007B35A2" w:rsidP="00340359">
            <w:pPr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5" w:name="6106444"/>
            <w:bookmarkEnd w:id="5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5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8B39B6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FD04FA" w:rsidRPr="00AF6A26">
              <w:rPr>
                <w:rFonts w:ascii="Arial" w:eastAsia="Times New Roman" w:hAnsi="Arial" w:cs="Arial"/>
              </w:rPr>
              <w:t xml:space="preserve"> </w:t>
            </w:r>
            <w:r w:rsidR="00FD04FA" w:rsidRPr="003B40F2">
              <w:rPr>
                <w:rFonts w:ascii="Arial" w:eastAsia="Times New Roman" w:hAnsi="Arial" w:cs="Arial"/>
                <w:b/>
              </w:rPr>
              <w:t>Embrace Challenges</w:t>
            </w:r>
          </w:p>
          <w:p w:rsidR="00FD04FA" w:rsidRPr="00AF6A26" w:rsidRDefault="00FD04FA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You Matter! – The distinction between “playing for results” and “getting it done” and why YOU MATTER!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e Triple Play: Results + Mastery + Joy</w:t>
            </w:r>
          </w:p>
          <w:p w:rsidR="00FD04FA" w:rsidRPr="00AF6A26" w:rsidRDefault="00FD04FA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Judgment-Free Awareness</w:t>
            </w:r>
          </w:p>
          <w:p w:rsidR="007B35A2" w:rsidRPr="00AF6A26" w:rsidRDefault="000B2351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Play-Two-Win</w:t>
            </w:r>
            <w:r w:rsidR="007B35A2" w:rsidRPr="00AF6A26">
              <w:rPr>
                <w:rFonts w:ascii="Arial" w:eastAsia="Times New Roman" w:hAnsi="Arial" w:cs="Arial"/>
              </w:rPr>
              <w:t xml:space="preserve"> </w:t>
            </w:r>
            <w:r w:rsidR="008153FF" w:rsidRPr="00AF6A26">
              <w:rPr>
                <w:rFonts w:ascii="Arial" w:eastAsia="Times New Roman" w:hAnsi="Arial" w:cs="Arial"/>
              </w:rPr>
              <w:t xml:space="preserve">Method </w:t>
            </w:r>
            <w:r w:rsidR="007B35A2" w:rsidRPr="00AF6A26">
              <w:rPr>
                <w:rFonts w:ascii="Arial" w:eastAsia="Times New Roman" w:hAnsi="Arial" w:cs="Arial"/>
              </w:rPr>
              <w:t xml:space="preserve">Step #4: </w:t>
            </w:r>
            <w:r w:rsidR="00FD04FA" w:rsidRPr="00AF6A26">
              <w:rPr>
                <w:rFonts w:ascii="Arial" w:eastAsia="Times New Roman" w:hAnsi="Arial" w:cs="Arial"/>
              </w:rPr>
              <w:t>Embrace</w:t>
            </w:r>
            <w:r w:rsidR="007B35A2" w:rsidRPr="00AF6A26">
              <w:rPr>
                <w:rFonts w:ascii="Arial" w:eastAsia="Times New Roman" w:hAnsi="Arial" w:cs="Arial"/>
              </w:rPr>
              <w:t xml:space="preserve"> Challenges</w:t>
            </w:r>
          </w:p>
          <w:p w:rsidR="00FD04FA" w:rsidRPr="00AF6A26" w:rsidRDefault="00FD04FA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ree types of challenge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FD04FA" w:rsidRPr="00AF6A26" w:rsidRDefault="00FD04FA" w:rsidP="00FD04FA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3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5- Player Josh</w:t>
              </w:r>
            </w:hyperlink>
          </w:p>
          <w:p w:rsidR="00111E53" w:rsidRPr="00AF6A26" w:rsidRDefault="00111E53" w:rsidP="00111E5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4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5 Recording (mp3)</w:t>
              </w:r>
            </w:hyperlink>
          </w:p>
          <w:p w:rsidR="00FD04FA" w:rsidRPr="00AF6A26" w:rsidRDefault="003D25C2" w:rsidP="00FD04FA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 </w:t>
            </w:r>
            <w:r w:rsidR="00FD04FA" w:rsidRPr="00AF6A26">
              <w:rPr>
                <w:rFonts w:ascii="Times New Roman" w:eastAsia="Times New Roman" w:hAnsi="Symbol"/>
              </w:rPr>
              <w:t></w:t>
            </w:r>
            <w:r w:rsidR="00FD04FA"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5" w:history="1">
              <w:r w:rsidR="00FD04FA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5 - Embrace Challenges</w:t>
              </w:r>
            </w:hyperlink>
            <w:r w:rsidR="00FD04FA"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D04FA" w:rsidRPr="00AF6A26" w:rsidRDefault="00FD04FA" w:rsidP="00FD04FA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6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Design 05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10B6E" w:rsidRPr="00AF6A26" w:rsidRDefault="00810B6E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5-8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D04FA" w:rsidRPr="00AF6A26" w:rsidRDefault="00FD04FA" w:rsidP="00FD04FA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6" w:name="6106445"/>
            <w:bookmarkEnd w:id="6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6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4C2DD4" w:rsidRPr="003B40F2">
              <w:rPr>
                <w:rFonts w:ascii="Arial" w:eastAsia="Times New Roman" w:hAnsi="Arial" w:cs="Arial"/>
                <w:b/>
              </w:rPr>
              <w:t>Evaluate What Matters</w:t>
            </w:r>
          </w:p>
          <w:p w:rsidR="009E5EE4" w:rsidRPr="00AF6A26" w:rsidRDefault="009E5EE4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Deep Play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e Paradox of Play</w:t>
            </w:r>
          </w:p>
          <w:p w:rsidR="007B35A2" w:rsidRPr="00AF6A26" w:rsidRDefault="000B2351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Play-Two-Win</w:t>
            </w:r>
            <w:r w:rsidR="007B35A2" w:rsidRPr="00AF6A26">
              <w:rPr>
                <w:rFonts w:ascii="Arial" w:eastAsia="Times New Roman" w:hAnsi="Arial" w:cs="Arial"/>
              </w:rPr>
              <w:t xml:space="preserve"> </w:t>
            </w:r>
            <w:r w:rsidR="008153FF" w:rsidRPr="00AF6A26">
              <w:rPr>
                <w:rFonts w:ascii="Arial" w:eastAsia="Times New Roman" w:hAnsi="Arial" w:cs="Arial"/>
              </w:rPr>
              <w:t xml:space="preserve">Method </w:t>
            </w:r>
            <w:r w:rsidR="007B35A2" w:rsidRPr="00AF6A26">
              <w:rPr>
                <w:rFonts w:ascii="Arial" w:eastAsia="Times New Roman" w:hAnsi="Arial" w:cs="Arial"/>
              </w:rPr>
              <w:t xml:space="preserve">Step #5: </w:t>
            </w:r>
            <w:r w:rsidR="009E5EE4" w:rsidRPr="00AF6A26">
              <w:rPr>
                <w:rFonts w:ascii="Arial" w:eastAsia="Times New Roman" w:hAnsi="Arial" w:cs="Arial"/>
              </w:rPr>
              <w:t>Evaluate What Matters</w:t>
            </w:r>
          </w:p>
          <w:p w:rsidR="007B35A2" w:rsidRPr="00AF6A26" w:rsidRDefault="00F07A78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The Flow of a Coaching Session</w:t>
            </w:r>
          </w:p>
        </w:tc>
        <w:tc>
          <w:tcPr>
            <w:tcW w:w="2301" w:type="pct"/>
            <w:hideMark/>
          </w:tcPr>
          <w:p w:rsidR="00F13C74" w:rsidRPr="00AF6A26" w:rsidRDefault="00F13C74" w:rsidP="00F13C7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8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6- Player Josh</w:t>
              </w:r>
            </w:hyperlink>
          </w:p>
          <w:p w:rsidR="00340359" w:rsidRPr="00AF6A26" w:rsidRDefault="00340359" w:rsidP="0034035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49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6 Recording (mp3)</w:t>
              </w:r>
            </w:hyperlink>
          </w:p>
          <w:p w:rsidR="00A73B9B" w:rsidRPr="00AF6A26" w:rsidRDefault="00A73B9B" w:rsidP="00A73B9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6 - Evaluate What Matters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73B9B" w:rsidRPr="00AF6A26" w:rsidRDefault="00A73B9B" w:rsidP="00A73B9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Design 06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337723" w:rsidRPr="00AF6A26" w:rsidRDefault="00337723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2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Evaluate Results Playsheet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10B6E" w:rsidRPr="00AF6A26" w:rsidRDefault="00810B6E" w:rsidP="00810B6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3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5-8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10B6E" w:rsidRPr="00AF6A26" w:rsidRDefault="00810B6E" w:rsidP="00810B6E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A73B9B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7" w:name="6106446"/>
            <w:bookmarkEnd w:id="7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7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Pr="003B40F2">
              <w:rPr>
                <w:rFonts w:ascii="Arial" w:eastAsia="Times New Roman" w:hAnsi="Arial" w:cs="Arial"/>
                <w:b/>
              </w:rPr>
              <w:t>Game Plan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Mid Season Review: </w:t>
            </w:r>
            <w:r w:rsidR="003F35AF" w:rsidRPr="00AF6A26">
              <w:rPr>
                <w:rFonts w:ascii="Arial" w:eastAsia="Times New Roman" w:hAnsi="Arial" w:cs="Arial"/>
              </w:rPr>
              <w:t>Is</w:t>
            </w:r>
            <w:r w:rsidRPr="00AF6A26">
              <w:rPr>
                <w:rFonts w:ascii="Arial" w:eastAsia="Times New Roman" w:hAnsi="Arial" w:cs="Arial"/>
              </w:rPr>
              <w:t xml:space="preserve"> your game winnable</w:t>
            </w:r>
            <w:r w:rsidR="003F35AF" w:rsidRPr="00AF6A26">
              <w:rPr>
                <w:rFonts w:ascii="Arial" w:eastAsia="Times New Roman" w:hAnsi="Arial" w:cs="Arial"/>
              </w:rPr>
              <w:t>?</w:t>
            </w:r>
          </w:p>
          <w:p w:rsidR="003F35AF" w:rsidRPr="00AF6A26" w:rsidRDefault="003F35AF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e 4 Steps to Play any Game Better</w:t>
            </w:r>
          </w:p>
          <w:p w:rsidR="00C47525" w:rsidRPr="00AF6A26" w:rsidRDefault="00C47525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ree scenarios for each aspect of your player’s game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Play to your strengths! But what are they? </w:t>
            </w:r>
            <w:r w:rsidRPr="00AF6A26">
              <w:rPr>
                <w:rFonts w:ascii="Arial" w:eastAsia="Times New Roman" w:hAnsi="Arial" w:cs="Arial"/>
              </w:rPr>
              <w:br/>
              <w:t>Why people hide their strengths</w:t>
            </w:r>
          </w:p>
          <w:p w:rsidR="007B35A2" w:rsidRPr="00AF6A26" w:rsidRDefault="000B2351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Play-Two-Win</w:t>
            </w:r>
            <w:r w:rsidR="007B35A2" w:rsidRPr="00AF6A26">
              <w:rPr>
                <w:rFonts w:ascii="Arial" w:eastAsia="Times New Roman" w:hAnsi="Arial" w:cs="Arial"/>
              </w:rPr>
              <w:t xml:space="preserve"> </w:t>
            </w:r>
            <w:r w:rsidR="008153FF" w:rsidRPr="00AF6A26">
              <w:rPr>
                <w:rFonts w:ascii="Arial" w:eastAsia="Times New Roman" w:hAnsi="Arial" w:cs="Arial"/>
              </w:rPr>
              <w:t xml:space="preserve">Method </w:t>
            </w:r>
            <w:r w:rsidR="007B35A2" w:rsidRPr="00AF6A26">
              <w:rPr>
                <w:rFonts w:ascii="Arial" w:eastAsia="Times New Roman" w:hAnsi="Arial" w:cs="Arial"/>
              </w:rPr>
              <w:t xml:space="preserve">Step #6: Game Plan </w:t>
            </w:r>
            <w:r w:rsidR="007B35A2" w:rsidRPr="00AF6A26">
              <w:rPr>
                <w:rFonts w:ascii="Arial" w:eastAsia="Times New Roman" w:hAnsi="Arial" w:cs="Arial"/>
              </w:rPr>
              <w:br/>
              <w:t>A collaborative process with coach and player</w:t>
            </w:r>
          </w:p>
        </w:tc>
        <w:tc>
          <w:tcPr>
            <w:tcW w:w="2301" w:type="pct"/>
            <w:hideMark/>
          </w:tcPr>
          <w:p w:rsidR="00340359" w:rsidRPr="00AF6A26" w:rsidRDefault="00340359" w:rsidP="0034035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4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7- Player Josh</w:t>
              </w:r>
            </w:hyperlink>
          </w:p>
          <w:p w:rsidR="00340359" w:rsidRPr="00AF6A26" w:rsidRDefault="00340359" w:rsidP="0034035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5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7 Recording (mp3)</w:t>
              </w:r>
            </w:hyperlink>
          </w:p>
          <w:p w:rsidR="00340359" w:rsidRPr="00AF6A26" w:rsidRDefault="00340359" w:rsidP="0034035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6" w:history="1">
              <w:r w:rsidR="00AF6F5B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7 - Game Plan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340359" w:rsidRPr="00AF6A26" w:rsidRDefault="00340359" w:rsidP="0034035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Design 07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10B6E" w:rsidRPr="00AF6A26" w:rsidRDefault="00810B6E" w:rsidP="00810B6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8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5-8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63804" w:rsidRPr="00AF6A26" w:rsidRDefault="00763804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59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Strengths Playsheet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63804" w:rsidRPr="00AF6A26" w:rsidRDefault="00763804" w:rsidP="0076380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Plan Playsheet (PDF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63804" w:rsidRPr="00AF6A26" w:rsidRDefault="00763804" w:rsidP="0076380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Plan Playsheet (DOC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63804" w:rsidRPr="00AF6A26" w:rsidRDefault="00763804" w:rsidP="00340359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340359">
            <w:pPr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8" w:name="6106447"/>
            <w:bookmarkEnd w:id="8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8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Pr="003B40F2">
              <w:rPr>
                <w:rFonts w:ascii="Arial" w:eastAsia="Times New Roman" w:hAnsi="Arial" w:cs="Arial"/>
                <w:b/>
              </w:rPr>
              <w:t>Practice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The Power of Practice </w:t>
            </w:r>
            <w:r w:rsidRPr="00AF6A26">
              <w:rPr>
                <w:rFonts w:ascii="Arial" w:eastAsia="Times New Roman" w:hAnsi="Arial" w:cs="Arial"/>
              </w:rPr>
              <w:br/>
              <w:t>Why adults resist practice</w:t>
            </w:r>
          </w:p>
          <w:p w:rsidR="007B35A2" w:rsidRPr="00AF6A26" w:rsidRDefault="000B2351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Play-Two-Win</w:t>
            </w:r>
            <w:r w:rsidR="007B35A2" w:rsidRPr="00AF6A26">
              <w:rPr>
                <w:rFonts w:ascii="Arial" w:eastAsia="Times New Roman" w:hAnsi="Arial" w:cs="Arial"/>
              </w:rPr>
              <w:t xml:space="preserve"> </w:t>
            </w:r>
            <w:r w:rsidR="004732A1" w:rsidRPr="00AF6A26">
              <w:rPr>
                <w:rFonts w:ascii="Arial" w:eastAsia="Times New Roman" w:hAnsi="Arial" w:cs="Arial"/>
              </w:rPr>
              <w:t xml:space="preserve">Method </w:t>
            </w:r>
            <w:r w:rsidR="007B35A2" w:rsidRPr="00AF6A26">
              <w:rPr>
                <w:rFonts w:ascii="Arial" w:eastAsia="Times New Roman" w:hAnsi="Arial" w:cs="Arial"/>
              </w:rPr>
              <w:t>Step #7: Practice Skill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How to do a GREAT role play </w:t>
            </w:r>
            <w:r w:rsidRPr="00AF6A26">
              <w:rPr>
                <w:rFonts w:ascii="Arial" w:eastAsia="Times New Roman" w:hAnsi="Arial" w:cs="Arial"/>
              </w:rPr>
              <w:br/>
              <w:t xml:space="preserve">(The most underutilized coaching </w:t>
            </w:r>
            <w:r w:rsidR="004732A1" w:rsidRPr="00AF6A26">
              <w:rPr>
                <w:rFonts w:ascii="Arial" w:eastAsia="Times New Roman" w:hAnsi="Arial" w:cs="Arial"/>
              </w:rPr>
              <w:t>skill</w:t>
            </w:r>
            <w:r w:rsidRPr="00AF6A26">
              <w:rPr>
                <w:rFonts w:ascii="Arial" w:eastAsia="Times New Roman" w:hAnsi="Arial" w:cs="Arial"/>
              </w:rPr>
              <w:t>)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ings that get in the way of Role Play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301" w:type="pct"/>
            <w:hideMark/>
          </w:tcPr>
          <w:p w:rsidR="000E6A4F" w:rsidRPr="00AF6A26" w:rsidRDefault="000E6A4F" w:rsidP="000E6A4F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2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8- Player Josh</w:t>
              </w:r>
            </w:hyperlink>
          </w:p>
          <w:p w:rsidR="000E6A4F" w:rsidRPr="00AF6A26" w:rsidRDefault="000E6A4F" w:rsidP="000E6A4F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3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8 Recording (mp3)</w:t>
              </w:r>
            </w:hyperlink>
          </w:p>
          <w:p w:rsidR="000E6A4F" w:rsidRPr="00AF6A26" w:rsidRDefault="000E6A4F" w:rsidP="000E6A4F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4" w:history="1">
              <w:r w:rsidR="00164B7B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8 - Practice Skills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0E6A4F" w:rsidRPr="00AF6A26" w:rsidRDefault="000E6A4F" w:rsidP="000E6A4F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5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Game Design 08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10B6E" w:rsidRPr="00AF6A26" w:rsidRDefault="00810B6E" w:rsidP="00810B6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6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5-8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10B6E" w:rsidRPr="00AF6A26" w:rsidRDefault="00810B6E" w:rsidP="000E6A4F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9" w:name="6106448"/>
            <w:bookmarkEnd w:id="9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09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3A55C1" w:rsidRPr="003B40F2">
              <w:rPr>
                <w:rFonts w:ascii="Arial" w:eastAsia="Times New Roman" w:hAnsi="Arial" w:cs="Arial"/>
                <w:b/>
              </w:rPr>
              <w:t>Expand Inner Freedom</w:t>
            </w:r>
          </w:p>
          <w:p w:rsidR="003A55C1" w:rsidRPr="00AF6A26" w:rsidRDefault="003A55C1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“Just a little bit of fear”</w:t>
            </w:r>
          </w:p>
          <w:p w:rsidR="003A55C1" w:rsidRPr="00AF6A26" w:rsidRDefault="003A55C1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Finding critical moments</w:t>
            </w:r>
          </w:p>
          <w:p w:rsidR="003A55C1" w:rsidRPr="00AF6A26" w:rsidRDefault="000B2351" w:rsidP="003A55C1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Play-Two-Win</w:t>
            </w:r>
            <w:r w:rsidR="007B35A2" w:rsidRPr="00AF6A26">
              <w:rPr>
                <w:rFonts w:ascii="Arial" w:eastAsia="Times New Roman" w:hAnsi="Arial" w:cs="Arial"/>
              </w:rPr>
              <w:t xml:space="preserve"> </w:t>
            </w:r>
            <w:r w:rsidR="00355C88" w:rsidRPr="00AF6A26">
              <w:rPr>
                <w:rFonts w:ascii="Arial" w:eastAsia="Times New Roman" w:hAnsi="Arial" w:cs="Arial"/>
              </w:rPr>
              <w:t xml:space="preserve">Method </w:t>
            </w:r>
            <w:r w:rsidR="007B35A2" w:rsidRPr="00AF6A26">
              <w:rPr>
                <w:rFonts w:ascii="Arial" w:eastAsia="Times New Roman" w:hAnsi="Arial" w:cs="Arial"/>
              </w:rPr>
              <w:t xml:space="preserve">Step #8: </w:t>
            </w:r>
            <w:r w:rsidR="003A55C1" w:rsidRPr="00AF6A26">
              <w:rPr>
                <w:rFonts w:ascii="Arial" w:eastAsia="Times New Roman" w:hAnsi="Arial" w:cs="Arial"/>
              </w:rPr>
              <w:t>Expand Inner Freedom</w:t>
            </w:r>
            <w:r w:rsidR="007B35A2" w:rsidRPr="00AF6A26">
              <w:rPr>
                <w:rFonts w:ascii="Arial" w:eastAsia="Times New Roman" w:hAnsi="Arial" w:cs="Arial"/>
              </w:rPr>
              <w:t xml:space="preserve"> </w:t>
            </w:r>
            <w:r w:rsidR="003A55C1" w:rsidRPr="00AF6A26">
              <w:rPr>
                <w:rFonts w:ascii="Arial" w:eastAsia="Times New Roman" w:hAnsi="Arial" w:cs="Arial"/>
              </w:rPr>
              <w:br/>
              <w:t>Conflict between staying safe (survival) and Playing BIG (Contribution)</w:t>
            </w:r>
          </w:p>
          <w:p w:rsidR="003A55C1" w:rsidRPr="00AF6A26" w:rsidRDefault="003A55C1" w:rsidP="003A55C1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“Flow State” of “In the Zone” and the Edge of your Comfort Zone</w:t>
            </w:r>
          </w:p>
          <w:p w:rsidR="007B35A2" w:rsidRPr="00AF6A26" w:rsidRDefault="007B35A2" w:rsidP="003A55C1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 xml:space="preserve">Find the critical moment of inner conflict </w:t>
            </w:r>
            <w:r w:rsidRPr="00AF6A26">
              <w:rPr>
                <w:rFonts w:ascii="Arial" w:eastAsia="Times New Roman" w:hAnsi="Arial" w:cs="Arial"/>
              </w:rPr>
              <w:br/>
              <w:t xml:space="preserve">Use the Replay the </w:t>
            </w:r>
            <w:r w:rsidR="003A55C1" w:rsidRPr="00AF6A26">
              <w:rPr>
                <w:rFonts w:ascii="Arial" w:eastAsia="Times New Roman" w:hAnsi="Arial" w:cs="Arial"/>
              </w:rPr>
              <w:t>Moment</w:t>
            </w:r>
            <w:r w:rsidRPr="00AF6A26">
              <w:rPr>
                <w:rFonts w:ascii="Arial" w:eastAsia="Times New Roman" w:hAnsi="Arial" w:cs="Arial"/>
              </w:rPr>
              <w:t xml:space="preserve"> visualization technique</w:t>
            </w:r>
            <w:r w:rsidR="003A55C1" w:rsidRPr="00AF6A26">
              <w:rPr>
                <w:rFonts w:ascii="Arial" w:eastAsia="Times New Roman" w:hAnsi="Arial" w:cs="Arial"/>
              </w:rPr>
              <w:t xml:space="preserve"> and body awareness</w:t>
            </w:r>
          </w:p>
          <w:p w:rsidR="007B35A2" w:rsidRPr="00AF6A26" w:rsidRDefault="007B35A2" w:rsidP="003A55C1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103939" w:rsidRPr="00AF6A26" w:rsidRDefault="00103939" w:rsidP="0010393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7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09- Player Josh</w:t>
              </w:r>
            </w:hyperlink>
          </w:p>
          <w:p w:rsidR="00103939" w:rsidRPr="00AF6A26" w:rsidRDefault="00103939" w:rsidP="0010393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8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9 Recording (mp3)</w:t>
              </w:r>
            </w:hyperlink>
          </w:p>
          <w:p w:rsidR="00103939" w:rsidRPr="00AF6A26" w:rsidRDefault="00103939" w:rsidP="00103939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69" w:history="1">
              <w:r w:rsidR="00A806B7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09 - Expand Inner Freedom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81F76" w:rsidRPr="00AF6A26" w:rsidRDefault="00881F76" w:rsidP="00881F76">
            <w:pPr>
              <w:rPr>
                <w:rFonts w:ascii="Times New Roman" w:eastAsia="Times New Roman" w:hAnsi="Times New Roman"/>
                <w:color w:val="FF0000"/>
              </w:rPr>
            </w:pPr>
            <w:r w:rsidRPr="00AF6A26">
              <w:rPr>
                <w:rFonts w:ascii="Times New Roman" w:eastAsia="Times New Roman" w:hAnsi="Times New Roman"/>
                <w:color w:val="FF0000"/>
              </w:rPr>
              <w:t>&lt;</w:t>
            </w:r>
            <w:r w:rsidR="00655793">
              <w:rPr>
                <w:rFonts w:ascii="Times New Roman" w:eastAsia="Times New Roman" w:hAnsi="Times New Roman"/>
                <w:color w:val="FF0000"/>
              </w:rPr>
              <w:t xml:space="preserve">note: </w:t>
            </w:r>
            <w:r w:rsidRPr="00AF6A26">
              <w:rPr>
                <w:rFonts w:ascii="Times New Roman" w:eastAsia="Times New Roman" w:hAnsi="Times New Roman"/>
                <w:color w:val="FF0000"/>
              </w:rPr>
              <w:t>no game design in starting in session 09&gt;</w:t>
            </w:r>
          </w:p>
          <w:p w:rsidR="00C61B8E" w:rsidRPr="00AF6A26" w:rsidRDefault="00C61B8E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Inner Freedom Energy Grid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2D3367" w:rsidRPr="00AF6A26" w:rsidRDefault="002D3367" w:rsidP="002D336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9-1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AF6A26" w:rsidRDefault="007B35A2" w:rsidP="007C6783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10" w:name="6106449"/>
            <w:bookmarkEnd w:id="10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10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767E0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7B35A2" w:rsidRPr="003B40F2">
              <w:rPr>
                <w:rFonts w:ascii="Arial" w:eastAsia="Times New Roman" w:hAnsi="Arial" w:cs="Arial"/>
                <w:b/>
              </w:rPr>
              <w:t>Design Winning Environments</w:t>
            </w:r>
          </w:p>
          <w:p w:rsidR="00767E02" w:rsidRPr="00AF6A26" w:rsidRDefault="00767E0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e Environment Always Win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Will power vs. World Power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Exploring the 9 Environments of You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World Power Method Introduction:</w:t>
            </w:r>
            <w:r w:rsidRPr="00AF6A26">
              <w:rPr>
                <w:rFonts w:ascii="Arial" w:eastAsia="Times New Roman" w:hAnsi="Arial" w:cs="Arial"/>
              </w:rPr>
              <w:br/>
              <w:t>Zapping Tolerations</w:t>
            </w:r>
            <w:r w:rsidRPr="00AF6A26">
              <w:rPr>
                <w:rFonts w:ascii="Arial" w:eastAsia="Times New Roman" w:hAnsi="Arial" w:cs="Arial"/>
              </w:rPr>
              <w:br/>
              <w:t>Your 7 most influential people</w:t>
            </w:r>
          </w:p>
        </w:tc>
        <w:tc>
          <w:tcPr>
            <w:tcW w:w="2301" w:type="pct"/>
            <w:hideMark/>
          </w:tcPr>
          <w:p w:rsidR="00C61B8E" w:rsidRPr="00AF6A26" w:rsidRDefault="00C61B8E" w:rsidP="00C61B8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2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0 Player Josh</w:t>
              </w:r>
            </w:hyperlink>
          </w:p>
          <w:p w:rsidR="00C61B8E" w:rsidRPr="00AF6A26" w:rsidRDefault="00C61B8E" w:rsidP="00C61B8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3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0 Recording (mp3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 </w:t>
            </w:r>
            <w:r w:rsidRPr="00AF6A26">
              <w:rPr>
                <w:rFonts w:ascii="Times New Roman" w:eastAsia="Times New Roman" w:hAnsi="Times New Roman"/>
                <w:color w:val="FF0000"/>
              </w:rPr>
              <w:t>&lt;There was no recording in game card to update</w:t>
            </w:r>
            <w:r w:rsidR="00655793">
              <w:rPr>
                <w:rFonts w:ascii="Times New Roman" w:eastAsia="Times New Roman" w:hAnsi="Times New Roman"/>
                <w:color w:val="FF0000"/>
              </w:rPr>
              <w:t xml:space="preserve"> – Deanna to obtain and forward to Linda</w:t>
            </w:r>
            <w:r w:rsidRPr="00AF6A26">
              <w:rPr>
                <w:rFonts w:ascii="Times New Roman" w:eastAsia="Times New Roman" w:hAnsi="Times New Roman"/>
                <w:color w:val="FF0000"/>
              </w:rPr>
              <w:t>&gt;</w:t>
            </w:r>
          </w:p>
          <w:p w:rsidR="00C61B8E" w:rsidRPr="00AF6A26" w:rsidRDefault="00C61B8E" w:rsidP="00C61B8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4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10 - Expand World Power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900C6E" w:rsidRPr="00AF6A26" w:rsidRDefault="00900C6E" w:rsidP="00FF594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5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7 Most Influential People Exercise (DOC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900C6E" w:rsidRPr="00AF6A26" w:rsidRDefault="00900C6E" w:rsidP="00900C6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6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7 Most Influential People Exercise (PDF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2D3367" w:rsidRPr="00AF6A26" w:rsidRDefault="002D3367" w:rsidP="002D336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9-1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2D3367" w:rsidRPr="00AF6A26" w:rsidRDefault="002D3367" w:rsidP="00900C6E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A20961">
            <w:pPr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11" w:name="6106450"/>
            <w:bookmarkEnd w:id="11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11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134CB" w:rsidRPr="003B40F2" w:rsidRDefault="00A134CB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Pr="003B40F2">
              <w:rPr>
                <w:rFonts w:ascii="Arial" w:eastAsia="Times New Roman" w:hAnsi="Arial" w:cs="Arial"/>
                <w:b/>
              </w:rPr>
              <w:t>Pursuit of Mastery</w:t>
            </w:r>
          </w:p>
          <w:p w:rsidR="007B35A2" w:rsidRPr="00AF6A26" w:rsidRDefault="00A134CB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Blending outcome focus with mastery focu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How to talk like a coach vs. friend; vs. manager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Exploration of our cultural bias toward tasks:</w:t>
            </w:r>
            <w:r w:rsidRPr="00AF6A26">
              <w:rPr>
                <w:rFonts w:ascii="Arial" w:eastAsia="Times New Roman" w:hAnsi="Arial" w:cs="Arial"/>
              </w:rPr>
              <w:br/>
              <w:t>Tasks are safe vs. People are dangerou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Game Over - Why this is a liberating construct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Play Better: how to evaluate your player's situation and</w:t>
            </w:r>
            <w:r w:rsidRPr="00AF6A26">
              <w:rPr>
                <w:rFonts w:ascii="Arial" w:eastAsia="Times New Roman" w:hAnsi="Arial" w:cs="Arial"/>
              </w:rPr>
              <w:br/>
              <w:t>choose where to focus the conversation</w:t>
            </w:r>
          </w:p>
        </w:tc>
        <w:tc>
          <w:tcPr>
            <w:tcW w:w="2301" w:type="pct"/>
            <w:hideMark/>
          </w:tcPr>
          <w:p w:rsidR="00C61B8E" w:rsidRPr="00AF6A26" w:rsidRDefault="00C61B8E" w:rsidP="00C61B8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8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1 Player Josh</w:t>
              </w:r>
            </w:hyperlink>
          </w:p>
          <w:p w:rsidR="00C61B8E" w:rsidRPr="00AF6A26" w:rsidRDefault="00C61B8E" w:rsidP="00C61B8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79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1 Recording (mp3)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  <w:r w:rsidRPr="00AF6A26">
              <w:rPr>
                <w:rFonts w:ascii="Times New Roman" w:eastAsia="Times New Roman" w:hAnsi="Times New Roman"/>
                <w:color w:val="FF0000"/>
              </w:rPr>
              <w:t>&lt;There was no recording in game card to update</w:t>
            </w:r>
            <w:r w:rsidR="00655793">
              <w:rPr>
                <w:rFonts w:ascii="Times New Roman" w:eastAsia="Times New Roman" w:hAnsi="Times New Roman"/>
                <w:color w:val="FF0000"/>
              </w:rPr>
              <w:t xml:space="preserve"> Deanna to obtain and forward to Linda</w:t>
            </w:r>
            <w:r w:rsidR="00655793" w:rsidRPr="00AF6A26">
              <w:rPr>
                <w:rFonts w:ascii="Times New Roman" w:eastAsia="Times New Roman" w:hAnsi="Times New Roman"/>
                <w:color w:val="FF0000"/>
              </w:rPr>
              <w:t xml:space="preserve"> </w:t>
            </w:r>
            <w:r w:rsidRPr="00AF6A26">
              <w:rPr>
                <w:rFonts w:ascii="Times New Roman" w:eastAsia="Times New Roman" w:hAnsi="Times New Roman"/>
                <w:color w:val="FF0000"/>
              </w:rPr>
              <w:t>&gt;</w:t>
            </w:r>
          </w:p>
          <w:p w:rsidR="00C61B8E" w:rsidRPr="00AF6A26" w:rsidRDefault="00C61B8E" w:rsidP="00C61B8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11 - Pursuit of Mastery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20961" w:rsidRPr="00AF6A26" w:rsidRDefault="00A20961" w:rsidP="00A20961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1" w:history="1">
              <w:r w:rsidR="002D3367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9-1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20961" w:rsidRPr="00AF6A26" w:rsidRDefault="00A20961" w:rsidP="00C61B8E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bookmarkStart w:id="12" w:name="6106451"/>
            <w:bookmarkEnd w:id="12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FCM: L1 - Play-Two-Win Method - Session 112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7B35A2" w:rsidRPr="003B40F2" w:rsidRDefault="00A134CB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  <w:b/>
              </w:rPr>
            </w:pPr>
            <w:r w:rsidRPr="00AF6A26">
              <w:rPr>
                <w:rFonts w:ascii="Arial" w:eastAsia="Times New Roman" w:hAnsi="Arial" w:cs="Arial"/>
              </w:rPr>
              <w:t xml:space="preserve">Theme: </w:t>
            </w:r>
            <w:r w:rsidR="007B35A2" w:rsidRPr="003B40F2">
              <w:rPr>
                <w:rFonts w:ascii="Arial" w:eastAsia="Times New Roman" w:hAnsi="Arial" w:cs="Arial"/>
                <w:b/>
              </w:rPr>
              <w:t>The Pursuit of Human Greatnes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Theory: you can play for your objectives by focusing on recurring actions and results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What have you learned about winnable and UNwinnable games?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AF6A26">
              <w:rPr>
                <w:rFonts w:ascii="Arial" w:eastAsia="Times New Roman" w:hAnsi="Arial" w:cs="Arial"/>
              </w:rPr>
              <w:t>How to do a season-ending coaching session</w:t>
            </w: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Arial" w:eastAsia="Times New Roman" w:hAnsi="Arial" w:cs="Arial"/>
              </w:rPr>
              <w:t>Share your highlights from the program!</w:t>
            </w:r>
          </w:p>
        </w:tc>
        <w:tc>
          <w:tcPr>
            <w:tcW w:w="2301" w:type="pct"/>
            <w:hideMark/>
          </w:tcPr>
          <w:p w:rsidR="00900C6E" w:rsidRPr="00AF6A26" w:rsidRDefault="00900C6E" w:rsidP="00900C6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2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Session</w:t>
              </w:r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2 Player Josh</w:t>
              </w:r>
            </w:hyperlink>
          </w:p>
          <w:p w:rsidR="007B35A2" w:rsidRPr="00AF6A26" w:rsidRDefault="007B35A2" w:rsidP="007B35A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3" w:history="1">
              <w:r w:rsidR="007C6783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Play-Two-Win Method Class</w:t>
              </w:r>
              <w:r w:rsidR="00C61B8E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 xml:space="preserve"> 12 Recording (mp3)</w:t>
              </w:r>
            </w:hyperlink>
            <w:r w:rsidR="00C61B8E" w:rsidRPr="00AF6A26">
              <w:rPr>
                <w:rFonts w:ascii="Times New Roman" w:eastAsia="Times New Roman" w:hAnsi="Times New Roman"/>
              </w:rPr>
              <w:t xml:space="preserve"> </w:t>
            </w:r>
            <w:r w:rsidR="00C61B8E" w:rsidRPr="00AF6A26">
              <w:rPr>
                <w:rFonts w:ascii="Times New Roman" w:eastAsia="Times New Roman" w:hAnsi="Times New Roman"/>
                <w:color w:val="FF0000"/>
              </w:rPr>
              <w:t>&lt;There was no recording in game card to update</w:t>
            </w:r>
            <w:r w:rsidR="00655793">
              <w:rPr>
                <w:rFonts w:ascii="Times New Roman" w:eastAsia="Times New Roman" w:hAnsi="Times New Roman"/>
                <w:color w:val="FF0000"/>
              </w:rPr>
              <w:t xml:space="preserve"> Deanna to obtain and forward to Linda</w:t>
            </w:r>
            <w:r w:rsidR="00655793" w:rsidRPr="00AF6A26">
              <w:rPr>
                <w:rFonts w:ascii="Times New Roman" w:eastAsia="Times New Roman" w:hAnsi="Times New Roman"/>
                <w:color w:val="FF0000"/>
              </w:rPr>
              <w:t xml:space="preserve"> </w:t>
            </w:r>
            <w:r w:rsidR="00C61B8E" w:rsidRPr="00AF6A26">
              <w:rPr>
                <w:rFonts w:ascii="Times New Roman" w:eastAsia="Times New Roman" w:hAnsi="Times New Roman"/>
                <w:color w:val="FF0000"/>
              </w:rPr>
              <w:t>&gt;</w:t>
            </w:r>
          </w:p>
          <w:p w:rsidR="00900C6E" w:rsidRPr="00AF6A26" w:rsidRDefault="00900C6E" w:rsidP="00900C6E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4" w:history="1">
              <w:r w:rsidR="00A20961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Outline 12 - Game Over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2D3367" w:rsidRPr="00AF6A26" w:rsidRDefault="002D3367" w:rsidP="002D336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5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Coaching Partner Call Agendas 9-1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20961" w:rsidRPr="00AF6A26" w:rsidRDefault="00A20961" w:rsidP="00900C6E">
            <w:pPr>
              <w:rPr>
                <w:rFonts w:ascii="Times New Roman" w:eastAsia="Times New Roman" w:hAnsi="Times New Roman"/>
              </w:rPr>
            </w:pPr>
          </w:p>
          <w:p w:rsidR="00A20961" w:rsidRPr="00AF6A26" w:rsidRDefault="00A20961" w:rsidP="00900C6E">
            <w:pPr>
              <w:rPr>
                <w:rFonts w:ascii="Times New Roman" w:eastAsia="Times New Roman" w:hAnsi="Times New Roman"/>
              </w:rPr>
            </w:pPr>
          </w:p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E55033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E55033" w:rsidRPr="00AF6A26" w:rsidRDefault="006F2BFD" w:rsidP="006F2BFD">
            <w:pPr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Coaching</w:t>
            </w:r>
            <w:r w:rsidR="00E55033" w:rsidRPr="00AF6A26">
              <w:rPr>
                <w:rFonts w:ascii="Times New Roman" w:eastAsia="Times New Roman" w:hAnsi="Times New Roman"/>
                <w:b/>
                <w:bCs/>
              </w:rPr>
              <w:t xml:space="preserve"> Resources</w:t>
            </w:r>
          </w:p>
        </w:tc>
        <w:tc>
          <w:tcPr>
            <w:tcW w:w="2301" w:type="pct"/>
            <w:hideMark/>
          </w:tcPr>
          <w:p w:rsidR="00E55033" w:rsidRPr="00AF6A26" w:rsidRDefault="00E55033" w:rsidP="00B9786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6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Open Bridge Bonus Call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55033" w:rsidRPr="00AF6A26" w:rsidRDefault="00E55033" w:rsidP="004D0AC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Ultimate Outcomes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55033" w:rsidRPr="00AF6A26" w:rsidRDefault="00E55033" w:rsidP="00035507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8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ICF Sample Coaching Hours Log and Blank Form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55033" w:rsidRPr="00AF6A26" w:rsidRDefault="00E55033" w:rsidP="00B97866">
            <w:pPr>
              <w:rPr>
                <w:rFonts w:ascii="Times New Roman" w:eastAsia="Times New Roman" w:hAnsi="Times New Roman"/>
              </w:rPr>
            </w:pPr>
          </w:p>
          <w:p w:rsidR="00E55033" w:rsidRPr="00AF6A26" w:rsidRDefault="00E55033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8046DA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8046DA" w:rsidRPr="00AF6A26" w:rsidRDefault="000A2A5A" w:rsidP="007B35A2">
            <w:pPr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Coaching Self Study Additional Sessions</w:t>
            </w:r>
          </w:p>
          <w:p w:rsidR="00AB0801" w:rsidRPr="00AF6A26" w:rsidRDefault="00AB0801" w:rsidP="007B35A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2301" w:type="pct"/>
            <w:hideMark/>
          </w:tcPr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89" w:history="1">
              <w:r w:rsidR="008A2540"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1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3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052BF" w:rsidRPr="00AF6A26" w:rsidRDefault="00A052BF" w:rsidP="008D7D1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>&lt;Dave coaches Blake 4 not found&gt;</w:t>
            </w:r>
          </w:p>
          <w:p w:rsidR="003D25C2" w:rsidRPr="00AF6A26" w:rsidRDefault="003D25C2" w:rsidP="003D25C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2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5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13C74" w:rsidRPr="00AF6A26" w:rsidRDefault="00F13C74" w:rsidP="00F13C7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3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6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73B9B" w:rsidRPr="00AF6A26" w:rsidRDefault="00A73B9B" w:rsidP="00A73B9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4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7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E613D" w:rsidRPr="00AF6A26" w:rsidRDefault="00EE613D" w:rsidP="00EE613D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5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8</w:t>
              </w:r>
            </w:hyperlink>
          </w:p>
          <w:p w:rsidR="00E26413" w:rsidRPr="00AF6A26" w:rsidRDefault="00E26413" w:rsidP="00E2641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6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9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411E9B" w:rsidRPr="00AF6A26" w:rsidRDefault="00411E9B" w:rsidP="00411E9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10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A119C" w:rsidRPr="00AF6A26" w:rsidRDefault="00EA119C" w:rsidP="00EA119C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8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11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672F24" w:rsidRPr="00AF6A26" w:rsidRDefault="00672F24" w:rsidP="00672F2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99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Blake 1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1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B97866" w:rsidRPr="00AF6A26" w:rsidRDefault="00B97866" w:rsidP="00B9786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2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3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67522" w:rsidRPr="00AF6A26" w:rsidRDefault="00867522" w:rsidP="0086752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3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4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3D25C2" w:rsidRPr="00AF6A26" w:rsidRDefault="003D25C2" w:rsidP="003D25C2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4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5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F13C74" w:rsidRPr="00AF6A26" w:rsidRDefault="00F13C74" w:rsidP="00F13C7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5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6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A73B9B" w:rsidRPr="00AF6A26" w:rsidRDefault="00A73B9B" w:rsidP="00A73B9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6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7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E613D" w:rsidRPr="00AF6A26" w:rsidRDefault="00EE613D" w:rsidP="00EE613D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7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8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26413" w:rsidRPr="00AF6A26" w:rsidRDefault="00E26413" w:rsidP="00E26413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8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9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411E9B" w:rsidRPr="00AF6A26" w:rsidRDefault="00411E9B" w:rsidP="00411E9B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09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10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EA119C" w:rsidRPr="00AF6A26" w:rsidRDefault="00EA119C" w:rsidP="00EA119C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10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11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672F24" w:rsidRPr="00AF6A26" w:rsidRDefault="00672F24" w:rsidP="00672F24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Symbol"/>
              </w:rPr>
              <w:t></w:t>
            </w:r>
            <w:r w:rsidRPr="00AF6A26">
              <w:rPr>
                <w:rFonts w:ascii="Times New Roman" w:eastAsia="Times New Roman" w:hAnsi="Times New Roman"/>
              </w:rPr>
              <w:t xml:space="preserve">  </w:t>
            </w:r>
            <w:hyperlink r:id="rId111" w:history="1">
              <w:r w:rsidRPr="00AF6A26">
                <w:rPr>
                  <w:rFonts w:ascii="Times New Roman" w:eastAsia="Times New Roman" w:hAnsi="Times New Roman"/>
                  <w:color w:val="0000FF"/>
                  <w:u w:val="single"/>
                </w:rPr>
                <w:t>Dave Coaches Pam 12</w:t>
              </w:r>
            </w:hyperlink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8D7D15" w:rsidRPr="00AF6A26" w:rsidRDefault="008D7D15" w:rsidP="008D7D15">
            <w:pPr>
              <w:rPr>
                <w:rFonts w:ascii="Times New Roman" w:eastAsia="Times New Roman" w:hAnsi="Times New Roman"/>
              </w:rPr>
            </w:pPr>
          </w:p>
          <w:p w:rsidR="008046DA" w:rsidRPr="00AF6A26" w:rsidRDefault="008046DA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1D58A5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13" w:name="6289357"/>
            <w:bookmarkStart w:id="14" w:name="9322039"/>
            <w:bookmarkEnd w:id="13"/>
            <w:bookmarkEnd w:id="14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1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  <w:p w:rsidR="006F5AFB" w:rsidRPr="00AF6A26" w:rsidRDefault="006F5AFB" w:rsidP="00881F76">
            <w:pPr>
              <w:rPr>
                <w:rFonts w:ascii="Times New Roman" w:eastAsia="Times New Roman" w:hAnsi="Times New Roman"/>
              </w:rPr>
            </w:pPr>
          </w:p>
          <w:p w:rsidR="00945B5F" w:rsidRPr="00AF6A26" w:rsidRDefault="00997A5F" w:rsidP="00881F7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This </w:t>
            </w:r>
            <w:r w:rsidR="0015426C" w:rsidRPr="00AF6A26">
              <w:rPr>
                <w:rFonts w:ascii="Times New Roman" w:eastAsia="Times New Roman" w:hAnsi="Times New Roman"/>
              </w:rPr>
              <w:t xml:space="preserve">Continuing Education </w:t>
            </w:r>
            <w:r w:rsidRPr="00AF6A26">
              <w:rPr>
                <w:rFonts w:ascii="Times New Roman" w:eastAsia="Times New Roman" w:hAnsi="Times New Roman"/>
              </w:rPr>
              <w:t>section</w:t>
            </w:r>
            <w:r w:rsidR="0015426C" w:rsidRPr="00AF6A26">
              <w:rPr>
                <w:rFonts w:ascii="Times New Roman" w:eastAsia="Times New Roman" w:hAnsi="Times New Roman"/>
              </w:rPr>
              <w:t xml:space="preserve">, and the following sections, </w:t>
            </w:r>
            <w:r w:rsidRPr="00AF6A26">
              <w:rPr>
                <w:rFonts w:ascii="Times New Roman" w:eastAsia="Times New Roman" w:hAnsi="Times New Roman"/>
              </w:rPr>
              <w:t xml:space="preserve">is for those who have already taken the Play-Two-Win Method course </w:t>
            </w:r>
            <w:r w:rsidR="00945B5F" w:rsidRPr="00AF6A26">
              <w:rPr>
                <w:rFonts w:ascii="Times New Roman" w:eastAsia="Times New Roman" w:hAnsi="Times New Roman"/>
              </w:rPr>
              <w:t xml:space="preserve">once, </w:t>
            </w:r>
            <w:r w:rsidRPr="00AF6A26">
              <w:rPr>
                <w:rFonts w:ascii="Times New Roman" w:eastAsia="Times New Roman" w:hAnsi="Times New Roman"/>
              </w:rPr>
              <w:t xml:space="preserve">and wish to take it again to earn </w:t>
            </w:r>
            <w:r w:rsidR="00945B5F" w:rsidRPr="00AF6A26">
              <w:rPr>
                <w:rFonts w:ascii="Times New Roman" w:eastAsia="Times New Roman" w:hAnsi="Times New Roman"/>
              </w:rPr>
              <w:t xml:space="preserve">Core Competency </w:t>
            </w:r>
            <w:r w:rsidRPr="00AF6A26">
              <w:rPr>
                <w:rFonts w:ascii="Times New Roman" w:eastAsia="Times New Roman" w:hAnsi="Times New Roman"/>
              </w:rPr>
              <w:t xml:space="preserve">Continuing Coach Education Units to maintain their ICF ACC/PCC/MCC accreditation.  </w:t>
            </w:r>
          </w:p>
          <w:p w:rsidR="00945B5F" w:rsidRPr="00AF6A26" w:rsidRDefault="00945B5F" w:rsidP="00881F76">
            <w:pPr>
              <w:rPr>
                <w:rFonts w:ascii="Times New Roman" w:eastAsia="Times New Roman" w:hAnsi="Times New Roman"/>
              </w:rPr>
            </w:pPr>
          </w:p>
          <w:p w:rsidR="006F5AFB" w:rsidRPr="00AF6A26" w:rsidRDefault="0087317E" w:rsidP="00881F7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Note: </w:t>
            </w:r>
            <w:r w:rsidR="00997A5F" w:rsidRPr="00AF6A26">
              <w:rPr>
                <w:rFonts w:ascii="Times New Roman" w:eastAsia="Times New Roman" w:hAnsi="Times New Roman"/>
              </w:rPr>
              <w:t xml:space="preserve">You can earn CCEU credit </w:t>
            </w:r>
            <w:r w:rsidRPr="00AF6A26">
              <w:rPr>
                <w:rFonts w:ascii="Times New Roman" w:eastAsia="Times New Roman" w:hAnsi="Times New Roman"/>
              </w:rPr>
              <w:t xml:space="preserve">for this class </w:t>
            </w:r>
            <w:r w:rsidR="00997A5F" w:rsidRPr="00AF6A26">
              <w:rPr>
                <w:rFonts w:ascii="Times New Roman" w:eastAsia="Times New Roman" w:hAnsi="Times New Roman"/>
              </w:rPr>
              <w:t>once per</w:t>
            </w:r>
            <w:r w:rsidR="00F501CE" w:rsidRPr="00AF6A26">
              <w:rPr>
                <w:rFonts w:ascii="Times New Roman" w:eastAsia="Times New Roman" w:hAnsi="Times New Roman"/>
              </w:rPr>
              <w:t xml:space="preserve"> ICF</w:t>
            </w:r>
            <w:r w:rsidR="00997A5F" w:rsidRPr="00AF6A26">
              <w:rPr>
                <w:rFonts w:ascii="Times New Roman" w:eastAsia="Times New Roman" w:hAnsi="Times New Roman"/>
              </w:rPr>
              <w:t xml:space="preserve"> 3-year renewal cycle. </w:t>
            </w:r>
          </w:p>
          <w:p w:rsidR="00671594" w:rsidRPr="00AF6A26" w:rsidRDefault="00671594" w:rsidP="00881F76">
            <w:pPr>
              <w:rPr>
                <w:rFonts w:ascii="Times New Roman" w:eastAsia="Times New Roman" w:hAnsi="Times New Roman"/>
              </w:rPr>
            </w:pPr>
          </w:p>
          <w:p w:rsidR="00671594" w:rsidRPr="00AF6A26" w:rsidRDefault="00671594" w:rsidP="00881F76">
            <w:pPr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>Enter the code words for proof of attendance.</w:t>
            </w:r>
          </w:p>
          <w:p w:rsidR="006F5AFB" w:rsidRPr="00AF6A26" w:rsidRDefault="006F5AFB" w:rsidP="00881F76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15" w:name="9322040"/>
            <w:bookmarkEnd w:id="15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2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16" w:name="9322042"/>
            <w:bookmarkEnd w:id="16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3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17" w:name="9322043"/>
            <w:bookmarkEnd w:id="17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4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18" w:name="9322044"/>
            <w:bookmarkEnd w:id="18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5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19" w:name="9322045"/>
            <w:bookmarkEnd w:id="19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6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20" w:name="9322046"/>
            <w:bookmarkEnd w:id="20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7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21" w:name="9322047"/>
            <w:bookmarkEnd w:id="21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8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22" w:name="9322048"/>
            <w:bookmarkEnd w:id="22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09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23" w:name="9322049"/>
            <w:bookmarkEnd w:id="23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10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24" w:name="9322050"/>
            <w:bookmarkEnd w:id="24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11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  <w:tr w:rsidR="007B35A2" w:rsidRPr="00AF6A26" w:rsidTr="00757612">
        <w:trPr>
          <w:cantSplit/>
          <w:tblCellSpacing w:w="7" w:type="dxa"/>
        </w:trPr>
        <w:tc>
          <w:tcPr>
            <w:tcW w:w="2680" w:type="pct"/>
            <w:hideMark/>
          </w:tcPr>
          <w:p w:rsidR="007B35A2" w:rsidRPr="00AF6A26" w:rsidRDefault="007B35A2" w:rsidP="00881F76">
            <w:pPr>
              <w:rPr>
                <w:rFonts w:ascii="Times New Roman" w:eastAsia="Times New Roman" w:hAnsi="Times New Roman"/>
              </w:rPr>
            </w:pPr>
            <w:bookmarkStart w:id="25" w:name="9322051"/>
            <w:bookmarkEnd w:id="25"/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Continuing Education - CCEU CREDIT: L1 - Play-Two-Win Method - Session 112 - </w:t>
            </w:r>
            <w:r w:rsidR="00E96A93" w:rsidRPr="00AF6A26">
              <w:rPr>
                <w:rFonts w:ascii="Times New Roman" w:eastAsia="Times New Roman" w:hAnsi="Times New Roman"/>
                <w:b/>
                <w:bCs/>
              </w:rPr>
              <w:t>(2.0</w:t>
            </w:r>
            <w:r w:rsidRPr="00AF6A26">
              <w:rPr>
                <w:rFonts w:ascii="Times New Roman" w:eastAsia="Times New Roman" w:hAnsi="Times New Roman"/>
                <w:b/>
                <w:bCs/>
              </w:rPr>
              <w:t xml:space="preserve"> Hours)</w:t>
            </w:r>
            <w:r w:rsidRPr="00AF6A26">
              <w:rPr>
                <w:rFonts w:ascii="Times New Roman" w:eastAsia="Times New Roman" w:hAnsi="Times New Roman"/>
              </w:rPr>
              <w:t xml:space="preserve"> </w:t>
            </w:r>
          </w:p>
        </w:tc>
        <w:tc>
          <w:tcPr>
            <w:tcW w:w="2301" w:type="pct"/>
            <w:hideMark/>
          </w:tcPr>
          <w:p w:rsidR="007B35A2" w:rsidRPr="00AF6A26" w:rsidRDefault="007B35A2" w:rsidP="007B35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</w:p>
        </w:tc>
      </w:tr>
    </w:tbl>
    <w:p w:rsidR="00861779" w:rsidRDefault="00861779"/>
    <w:p w:rsidR="00696A98" w:rsidRDefault="00696A98"/>
    <w:p w:rsidR="00696A98" w:rsidRDefault="00696A98"/>
    <w:p w:rsidR="00696A98" w:rsidRDefault="00696A98"/>
    <w:sectPr w:rsidR="00696A98" w:rsidSect="008046DA">
      <w:footerReference w:type="default" r:id="rId1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7698" w:rsidRDefault="00967698" w:rsidP="00967698">
      <w:r>
        <w:separator/>
      </w:r>
    </w:p>
  </w:endnote>
  <w:endnote w:type="continuationSeparator" w:id="1">
    <w:p w:rsidR="00967698" w:rsidRDefault="00967698" w:rsidP="009676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7698" w:rsidRPr="00967698" w:rsidRDefault="00967698" w:rsidP="00967698">
    <w:pPr>
      <w:pStyle w:val="Footer"/>
      <w:tabs>
        <w:tab w:val="clear" w:pos="9360"/>
        <w:tab w:val="right" w:pos="10620"/>
      </w:tabs>
      <w:rPr>
        <w:rFonts w:ascii="Times New Roman" w:hAnsi="Times New Roman"/>
        <w:i/>
        <w:sz w:val="20"/>
        <w:szCs w:val="20"/>
      </w:rPr>
    </w:pPr>
    <w:r w:rsidRPr="00967698">
      <w:rPr>
        <w:rFonts w:ascii="Times New Roman" w:hAnsi="Times New Roman"/>
        <w:i/>
        <w:sz w:val="20"/>
        <w:szCs w:val="20"/>
      </w:rPr>
      <w:t>Play-Two-Win Mock Syllabus</w:t>
    </w:r>
    <w:r w:rsidRPr="00967698">
      <w:rPr>
        <w:rFonts w:ascii="Times New Roman" w:hAnsi="Times New Roman"/>
        <w:i/>
        <w:sz w:val="20"/>
        <w:szCs w:val="20"/>
      </w:rPr>
      <w:tab/>
    </w:r>
    <w:r w:rsidRPr="00967698">
      <w:rPr>
        <w:rFonts w:ascii="Times New Roman" w:hAnsi="Times New Roman"/>
        <w:i/>
        <w:sz w:val="20"/>
        <w:szCs w:val="20"/>
      </w:rPr>
      <w:tab/>
    </w:r>
    <w:sdt>
      <w:sdtPr>
        <w:rPr>
          <w:rFonts w:ascii="Times New Roman" w:hAnsi="Times New Roman"/>
          <w:i/>
          <w:sz w:val="20"/>
          <w:szCs w:val="20"/>
        </w:rPr>
        <w:id w:val="328042026"/>
        <w:docPartObj>
          <w:docPartGallery w:val="Page Numbers (Top of Page)"/>
          <w:docPartUnique/>
        </w:docPartObj>
      </w:sdtPr>
      <w:sdtContent>
        <w:r w:rsidRPr="00967698">
          <w:rPr>
            <w:rFonts w:ascii="Times New Roman" w:hAnsi="Times New Roman"/>
            <w:i/>
            <w:sz w:val="20"/>
            <w:szCs w:val="20"/>
          </w:rPr>
          <w:t xml:space="preserve">Page </w:t>
        </w:r>
        <w:r w:rsidR="007F0616" w:rsidRPr="00967698">
          <w:rPr>
            <w:rFonts w:ascii="Times New Roman" w:hAnsi="Times New Roman"/>
            <w:i/>
            <w:sz w:val="20"/>
            <w:szCs w:val="20"/>
          </w:rPr>
          <w:fldChar w:fldCharType="begin"/>
        </w:r>
        <w:r w:rsidRPr="00967698">
          <w:rPr>
            <w:rFonts w:ascii="Times New Roman" w:hAnsi="Times New Roman"/>
            <w:i/>
            <w:sz w:val="20"/>
            <w:szCs w:val="20"/>
          </w:rPr>
          <w:instrText xml:space="preserve"> PAGE </w:instrText>
        </w:r>
        <w:r w:rsidR="007F0616" w:rsidRPr="00967698">
          <w:rPr>
            <w:rFonts w:ascii="Times New Roman" w:hAnsi="Times New Roman"/>
            <w:i/>
            <w:sz w:val="20"/>
            <w:szCs w:val="20"/>
          </w:rPr>
          <w:fldChar w:fldCharType="separate"/>
        </w:r>
        <w:r w:rsidR="00CB55FC">
          <w:rPr>
            <w:rFonts w:ascii="Times New Roman" w:hAnsi="Times New Roman"/>
            <w:i/>
            <w:noProof/>
            <w:sz w:val="20"/>
            <w:szCs w:val="20"/>
          </w:rPr>
          <w:t>1</w:t>
        </w:r>
        <w:r w:rsidR="007F0616" w:rsidRPr="00967698">
          <w:rPr>
            <w:rFonts w:ascii="Times New Roman" w:hAnsi="Times New Roman"/>
            <w:i/>
            <w:sz w:val="20"/>
            <w:szCs w:val="20"/>
          </w:rPr>
          <w:fldChar w:fldCharType="end"/>
        </w:r>
        <w:r w:rsidRPr="00967698">
          <w:rPr>
            <w:rFonts w:ascii="Times New Roman" w:hAnsi="Times New Roman"/>
            <w:i/>
            <w:sz w:val="20"/>
            <w:szCs w:val="20"/>
          </w:rPr>
          <w:t xml:space="preserve"> of </w:t>
        </w:r>
        <w:r w:rsidR="007F0616" w:rsidRPr="00967698">
          <w:rPr>
            <w:rFonts w:ascii="Times New Roman" w:hAnsi="Times New Roman"/>
            <w:i/>
            <w:sz w:val="20"/>
            <w:szCs w:val="20"/>
          </w:rPr>
          <w:fldChar w:fldCharType="begin"/>
        </w:r>
        <w:r w:rsidRPr="00967698">
          <w:rPr>
            <w:rFonts w:ascii="Times New Roman" w:hAnsi="Times New Roman"/>
            <w:i/>
            <w:sz w:val="20"/>
            <w:szCs w:val="20"/>
          </w:rPr>
          <w:instrText xml:space="preserve"> NUMPAGES  </w:instrText>
        </w:r>
        <w:r w:rsidR="007F0616" w:rsidRPr="00967698">
          <w:rPr>
            <w:rFonts w:ascii="Times New Roman" w:hAnsi="Times New Roman"/>
            <w:i/>
            <w:sz w:val="20"/>
            <w:szCs w:val="20"/>
          </w:rPr>
          <w:fldChar w:fldCharType="separate"/>
        </w:r>
        <w:r w:rsidR="00CB55FC">
          <w:rPr>
            <w:rFonts w:ascii="Times New Roman" w:hAnsi="Times New Roman"/>
            <w:i/>
            <w:noProof/>
            <w:sz w:val="20"/>
            <w:szCs w:val="20"/>
          </w:rPr>
          <w:t>2</w:t>
        </w:r>
        <w:r w:rsidR="007F0616" w:rsidRPr="00967698">
          <w:rPr>
            <w:rFonts w:ascii="Times New Roman" w:hAnsi="Times New Roman"/>
            <w:i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7698" w:rsidRDefault="00967698" w:rsidP="00967698">
      <w:r>
        <w:separator/>
      </w:r>
    </w:p>
  </w:footnote>
  <w:footnote w:type="continuationSeparator" w:id="1">
    <w:p w:rsidR="00967698" w:rsidRDefault="00967698" w:rsidP="0096769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01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wNzSwMDOxNDY1MTY1MDdT0lEKTi0uzszPAykwrQUA5zbBGCwAAAA="/>
  </w:docVars>
  <w:rsids>
    <w:rsidRoot w:val="007B35A2"/>
    <w:rsid w:val="0000132D"/>
    <w:rsid w:val="000023DB"/>
    <w:rsid w:val="000053C3"/>
    <w:rsid w:val="0000622B"/>
    <w:rsid w:val="00007020"/>
    <w:rsid w:val="000122EC"/>
    <w:rsid w:val="000139B4"/>
    <w:rsid w:val="00013CB4"/>
    <w:rsid w:val="00013E29"/>
    <w:rsid w:val="00015377"/>
    <w:rsid w:val="00015B40"/>
    <w:rsid w:val="0001646F"/>
    <w:rsid w:val="000164F4"/>
    <w:rsid w:val="00016A48"/>
    <w:rsid w:val="000205E3"/>
    <w:rsid w:val="000207C9"/>
    <w:rsid w:val="00021C07"/>
    <w:rsid w:val="000224AC"/>
    <w:rsid w:val="00023B69"/>
    <w:rsid w:val="00023E17"/>
    <w:rsid w:val="000248D9"/>
    <w:rsid w:val="0002556F"/>
    <w:rsid w:val="00026606"/>
    <w:rsid w:val="0002753A"/>
    <w:rsid w:val="00030A24"/>
    <w:rsid w:val="00031D5B"/>
    <w:rsid w:val="00032011"/>
    <w:rsid w:val="00035507"/>
    <w:rsid w:val="0003673E"/>
    <w:rsid w:val="00036899"/>
    <w:rsid w:val="00036A14"/>
    <w:rsid w:val="00040D25"/>
    <w:rsid w:val="0004339E"/>
    <w:rsid w:val="000438D0"/>
    <w:rsid w:val="00043F7B"/>
    <w:rsid w:val="00052097"/>
    <w:rsid w:val="0005551D"/>
    <w:rsid w:val="000559B4"/>
    <w:rsid w:val="0005615F"/>
    <w:rsid w:val="00056458"/>
    <w:rsid w:val="000609DC"/>
    <w:rsid w:val="00060FA9"/>
    <w:rsid w:val="00061039"/>
    <w:rsid w:val="00061540"/>
    <w:rsid w:val="00062096"/>
    <w:rsid w:val="00063C1C"/>
    <w:rsid w:val="00064A4E"/>
    <w:rsid w:val="00064C4A"/>
    <w:rsid w:val="00066BEC"/>
    <w:rsid w:val="00071A08"/>
    <w:rsid w:val="00071ED1"/>
    <w:rsid w:val="0007242A"/>
    <w:rsid w:val="0007451A"/>
    <w:rsid w:val="00076440"/>
    <w:rsid w:val="00077466"/>
    <w:rsid w:val="00077607"/>
    <w:rsid w:val="00077A15"/>
    <w:rsid w:val="00077D5A"/>
    <w:rsid w:val="00080821"/>
    <w:rsid w:val="00083029"/>
    <w:rsid w:val="00083DFF"/>
    <w:rsid w:val="000847C0"/>
    <w:rsid w:val="00084D49"/>
    <w:rsid w:val="000850D3"/>
    <w:rsid w:val="0009131B"/>
    <w:rsid w:val="000917F4"/>
    <w:rsid w:val="000922B2"/>
    <w:rsid w:val="00092D70"/>
    <w:rsid w:val="00094C4E"/>
    <w:rsid w:val="000953F1"/>
    <w:rsid w:val="00095574"/>
    <w:rsid w:val="00096646"/>
    <w:rsid w:val="00097BCB"/>
    <w:rsid w:val="000A1042"/>
    <w:rsid w:val="000A1508"/>
    <w:rsid w:val="000A2401"/>
    <w:rsid w:val="000A2A5A"/>
    <w:rsid w:val="000A40C2"/>
    <w:rsid w:val="000A46B9"/>
    <w:rsid w:val="000A4CF5"/>
    <w:rsid w:val="000A709E"/>
    <w:rsid w:val="000A73A9"/>
    <w:rsid w:val="000A745B"/>
    <w:rsid w:val="000A7853"/>
    <w:rsid w:val="000A7B73"/>
    <w:rsid w:val="000B007F"/>
    <w:rsid w:val="000B07D9"/>
    <w:rsid w:val="000B1133"/>
    <w:rsid w:val="000B2351"/>
    <w:rsid w:val="000B243B"/>
    <w:rsid w:val="000B379B"/>
    <w:rsid w:val="000B4482"/>
    <w:rsid w:val="000C0E20"/>
    <w:rsid w:val="000C18D5"/>
    <w:rsid w:val="000C1A5A"/>
    <w:rsid w:val="000C1FA6"/>
    <w:rsid w:val="000C2898"/>
    <w:rsid w:val="000C4FA0"/>
    <w:rsid w:val="000C556C"/>
    <w:rsid w:val="000C5B63"/>
    <w:rsid w:val="000C73A4"/>
    <w:rsid w:val="000D0176"/>
    <w:rsid w:val="000D0729"/>
    <w:rsid w:val="000D1E0F"/>
    <w:rsid w:val="000D2687"/>
    <w:rsid w:val="000D3B2E"/>
    <w:rsid w:val="000D3CE8"/>
    <w:rsid w:val="000D46C6"/>
    <w:rsid w:val="000D69D9"/>
    <w:rsid w:val="000D7899"/>
    <w:rsid w:val="000E0014"/>
    <w:rsid w:val="000E0D4D"/>
    <w:rsid w:val="000E2816"/>
    <w:rsid w:val="000E2D8D"/>
    <w:rsid w:val="000E3A20"/>
    <w:rsid w:val="000E4067"/>
    <w:rsid w:val="000E4D3B"/>
    <w:rsid w:val="000E61DB"/>
    <w:rsid w:val="000E6A4F"/>
    <w:rsid w:val="000E6F15"/>
    <w:rsid w:val="000E74E7"/>
    <w:rsid w:val="000E754F"/>
    <w:rsid w:val="000F05BB"/>
    <w:rsid w:val="000F138B"/>
    <w:rsid w:val="000F1AC0"/>
    <w:rsid w:val="000F47C1"/>
    <w:rsid w:val="000F5344"/>
    <w:rsid w:val="000F679A"/>
    <w:rsid w:val="000F7805"/>
    <w:rsid w:val="00100101"/>
    <w:rsid w:val="00100907"/>
    <w:rsid w:val="001011EC"/>
    <w:rsid w:val="00101F42"/>
    <w:rsid w:val="00102C25"/>
    <w:rsid w:val="0010333D"/>
    <w:rsid w:val="00103939"/>
    <w:rsid w:val="001043A1"/>
    <w:rsid w:val="00104585"/>
    <w:rsid w:val="001053A6"/>
    <w:rsid w:val="00105A39"/>
    <w:rsid w:val="00105D16"/>
    <w:rsid w:val="001063F8"/>
    <w:rsid w:val="00106F8F"/>
    <w:rsid w:val="00107507"/>
    <w:rsid w:val="00110752"/>
    <w:rsid w:val="00110DE5"/>
    <w:rsid w:val="00111A8F"/>
    <w:rsid w:val="00111AB6"/>
    <w:rsid w:val="00111E53"/>
    <w:rsid w:val="001123E5"/>
    <w:rsid w:val="00112E7D"/>
    <w:rsid w:val="00113377"/>
    <w:rsid w:val="0011488B"/>
    <w:rsid w:val="00114BDC"/>
    <w:rsid w:val="001157EA"/>
    <w:rsid w:val="001158B4"/>
    <w:rsid w:val="0011637E"/>
    <w:rsid w:val="0012014C"/>
    <w:rsid w:val="0012065F"/>
    <w:rsid w:val="00120D35"/>
    <w:rsid w:val="00121694"/>
    <w:rsid w:val="00123410"/>
    <w:rsid w:val="0012413B"/>
    <w:rsid w:val="001265C7"/>
    <w:rsid w:val="0012682C"/>
    <w:rsid w:val="001315BB"/>
    <w:rsid w:val="00131EDA"/>
    <w:rsid w:val="00131F3A"/>
    <w:rsid w:val="00133735"/>
    <w:rsid w:val="00133857"/>
    <w:rsid w:val="001356C5"/>
    <w:rsid w:val="00135A5B"/>
    <w:rsid w:val="00136230"/>
    <w:rsid w:val="001364C5"/>
    <w:rsid w:val="00137F5C"/>
    <w:rsid w:val="0014116D"/>
    <w:rsid w:val="0014298D"/>
    <w:rsid w:val="00142DBB"/>
    <w:rsid w:val="00143402"/>
    <w:rsid w:val="00145A5D"/>
    <w:rsid w:val="00147484"/>
    <w:rsid w:val="001478C6"/>
    <w:rsid w:val="00150512"/>
    <w:rsid w:val="0015204C"/>
    <w:rsid w:val="00152533"/>
    <w:rsid w:val="0015426C"/>
    <w:rsid w:val="00154BD4"/>
    <w:rsid w:val="00154EA8"/>
    <w:rsid w:val="00156D79"/>
    <w:rsid w:val="001602F9"/>
    <w:rsid w:val="00161E80"/>
    <w:rsid w:val="00162A53"/>
    <w:rsid w:val="00164B7B"/>
    <w:rsid w:val="00164DC4"/>
    <w:rsid w:val="00165421"/>
    <w:rsid w:val="001654FB"/>
    <w:rsid w:val="00166BD6"/>
    <w:rsid w:val="00167C63"/>
    <w:rsid w:val="00170076"/>
    <w:rsid w:val="00170B02"/>
    <w:rsid w:val="00170EC6"/>
    <w:rsid w:val="0017387E"/>
    <w:rsid w:val="00174291"/>
    <w:rsid w:val="00174B60"/>
    <w:rsid w:val="00174B8F"/>
    <w:rsid w:val="00177CB3"/>
    <w:rsid w:val="001803B6"/>
    <w:rsid w:val="00180743"/>
    <w:rsid w:val="00181D9C"/>
    <w:rsid w:val="001830E5"/>
    <w:rsid w:val="00186584"/>
    <w:rsid w:val="001872CD"/>
    <w:rsid w:val="00187FCE"/>
    <w:rsid w:val="001913EB"/>
    <w:rsid w:val="0019162E"/>
    <w:rsid w:val="001921ED"/>
    <w:rsid w:val="00193102"/>
    <w:rsid w:val="001945CE"/>
    <w:rsid w:val="00194F90"/>
    <w:rsid w:val="0019570B"/>
    <w:rsid w:val="00195AEA"/>
    <w:rsid w:val="00196B53"/>
    <w:rsid w:val="001974CE"/>
    <w:rsid w:val="00197582"/>
    <w:rsid w:val="0019777E"/>
    <w:rsid w:val="001A0FD0"/>
    <w:rsid w:val="001A116A"/>
    <w:rsid w:val="001A1541"/>
    <w:rsid w:val="001A2566"/>
    <w:rsid w:val="001A2F92"/>
    <w:rsid w:val="001A34FF"/>
    <w:rsid w:val="001A3582"/>
    <w:rsid w:val="001A3F33"/>
    <w:rsid w:val="001A44C0"/>
    <w:rsid w:val="001A646D"/>
    <w:rsid w:val="001A7906"/>
    <w:rsid w:val="001B089E"/>
    <w:rsid w:val="001B1B57"/>
    <w:rsid w:val="001B2BAA"/>
    <w:rsid w:val="001B3249"/>
    <w:rsid w:val="001B4489"/>
    <w:rsid w:val="001B57A5"/>
    <w:rsid w:val="001B580C"/>
    <w:rsid w:val="001B5CAC"/>
    <w:rsid w:val="001C00BC"/>
    <w:rsid w:val="001C0263"/>
    <w:rsid w:val="001C03DB"/>
    <w:rsid w:val="001C0773"/>
    <w:rsid w:val="001C0E83"/>
    <w:rsid w:val="001C123A"/>
    <w:rsid w:val="001C175F"/>
    <w:rsid w:val="001C4941"/>
    <w:rsid w:val="001C5D66"/>
    <w:rsid w:val="001C6317"/>
    <w:rsid w:val="001D024A"/>
    <w:rsid w:val="001D201A"/>
    <w:rsid w:val="001D20B8"/>
    <w:rsid w:val="001D279F"/>
    <w:rsid w:val="001D282A"/>
    <w:rsid w:val="001D4CC0"/>
    <w:rsid w:val="001D5020"/>
    <w:rsid w:val="001D50AF"/>
    <w:rsid w:val="001D58A5"/>
    <w:rsid w:val="001D5AE8"/>
    <w:rsid w:val="001D690D"/>
    <w:rsid w:val="001E1425"/>
    <w:rsid w:val="001E1E2C"/>
    <w:rsid w:val="001E2D2A"/>
    <w:rsid w:val="001E54FD"/>
    <w:rsid w:val="001E6445"/>
    <w:rsid w:val="001E696E"/>
    <w:rsid w:val="001E779E"/>
    <w:rsid w:val="001F0078"/>
    <w:rsid w:val="001F1DA7"/>
    <w:rsid w:val="001F20E7"/>
    <w:rsid w:val="001F3A54"/>
    <w:rsid w:val="001F41A5"/>
    <w:rsid w:val="001F474C"/>
    <w:rsid w:val="001F5C32"/>
    <w:rsid w:val="001F5D5A"/>
    <w:rsid w:val="002010D1"/>
    <w:rsid w:val="002011DF"/>
    <w:rsid w:val="002012E9"/>
    <w:rsid w:val="002035E5"/>
    <w:rsid w:val="00203B26"/>
    <w:rsid w:val="00204E66"/>
    <w:rsid w:val="00204E98"/>
    <w:rsid w:val="00205185"/>
    <w:rsid w:val="00207684"/>
    <w:rsid w:val="0021085B"/>
    <w:rsid w:val="00210A3E"/>
    <w:rsid w:val="00215FEE"/>
    <w:rsid w:val="0021617F"/>
    <w:rsid w:val="002168FB"/>
    <w:rsid w:val="00217B44"/>
    <w:rsid w:val="00217C0C"/>
    <w:rsid w:val="002202DE"/>
    <w:rsid w:val="00221B5E"/>
    <w:rsid w:val="00222545"/>
    <w:rsid w:val="002225FB"/>
    <w:rsid w:val="00222C52"/>
    <w:rsid w:val="0022556A"/>
    <w:rsid w:val="00225776"/>
    <w:rsid w:val="00226BCE"/>
    <w:rsid w:val="00230459"/>
    <w:rsid w:val="00230D48"/>
    <w:rsid w:val="00230EE7"/>
    <w:rsid w:val="002313F3"/>
    <w:rsid w:val="00231CAE"/>
    <w:rsid w:val="002332D6"/>
    <w:rsid w:val="00233800"/>
    <w:rsid w:val="00233A31"/>
    <w:rsid w:val="002346B7"/>
    <w:rsid w:val="00234B89"/>
    <w:rsid w:val="00234EFC"/>
    <w:rsid w:val="002351CA"/>
    <w:rsid w:val="00235382"/>
    <w:rsid w:val="0024050B"/>
    <w:rsid w:val="00242AE1"/>
    <w:rsid w:val="00242BCF"/>
    <w:rsid w:val="00242EEB"/>
    <w:rsid w:val="002438F2"/>
    <w:rsid w:val="0024464B"/>
    <w:rsid w:val="0024634E"/>
    <w:rsid w:val="00246743"/>
    <w:rsid w:val="00247044"/>
    <w:rsid w:val="002505A8"/>
    <w:rsid w:val="002505B4"/>
    <w:rsid w:val="00250EC6"/>
    <w:rsid w:val="0025164E"/>
    <w:rsid w:val="00253561"/>
    <w:rsid w:val="002551FD"/>
    <w:rsid w:val="002571CD"/>
    <w:rsid w:val="00257213"/>
    <w:rsid w:val="00257CD1"/>
    <w:rsid w:val="002605C3"/>
    <w:rsid w:val="0026270B"/>
    <w:rsid w:val="00262AB2"/>
    <w:rsid w:val="00263EB4"/>
    <w:rsid w:val="00264236"/>
    <w:rsid w:val="00264E4E"/>
    <w:rsid w:val="002658AA"/>
    <w:rsid w:val="00266228"/>
    <w:rsid w:val="00266312"/>
    <w:rsid w:val="00267036"/>
    <w:rsid w:val="00270F07"/>
    <w:rsid w:val="0027249F"/>
    <w:rsid w:val="00272E97"/>
    <w:rsid w:val="00273A81"/>
    <w:rsid w:val="00273EF4"/>
    <w:rsid w:val="00276134"/>
    <w:rsid w:val="00276425"/>
    <w:rsid w:val="002765DB"/>
    <w:rsid w:val="00276DED"/>
    <w:rsid w:val="002801B0"/>
    <w:rsid w:val="00281E5F"/>
    <w:rsid w:val="00281F42"/>
    <w:rsid w:val="00282ACC"/>
    <w:rsid w:val="00282D24"/>
    <w:rsid w:val="002834E5"/>
    <w:rsid w:val="0028415B"/>
    <w:rsid w:val="0028531B"/>
    <w:rsid w:val="002854C4"/>
    <w:rsid w:val="0028617C"/>
    <w:rsid w:val="002903EC"/>
    <w:rsid w:val="002909A3"/>
    <w:rsid w:val="00291A50"/>
    <w:rsid w:val="00294E38"/>
    <w:rsid w:val="002A1991"/>
    <w:rsid w:val="002A4080"/>
    <w:rsid w:val="002A41B9"/>
    <w:rsid w:val="002A4227"/>
    <w:rsid w:val="002A60FF"/>
    <w:rsid w:val="002A731B"/>
    <w:rsid w:val="002B056D"/>
    <w:rsid w:val="002B1D84"/>
    <w:rsid w:val="002B32A5"/>
    <w:rsid w:val="002B6357"/>
    <w:rsid w:val="002C1C76"/>
    <w:rsid w:val="002C27E5"/>
    <w:rsid w:val="002C2E50"/>
    <w:rsid w:val="002C3B60"/>
    <w:rsid w:val="002C4311"/>
    <w:rsid w:val="002C49B9"/>
    <w:rsid w:val="002C510A"/>
    <w:rsid w:val="002C6137"/>
    <w:rsid w:val="002C6881"/>
    <w:rsid w:val="002C7C23"/>
    <w:rsid w:val="002C7D6B"/>
    <w:rsid w:val="002D12BB"/>
    <w:rsid w:val="002D2BAE"/>
    <w:rsid w:val="002D3217"/>
    <w:rsid w:val="002D3367"/>
    <w:rsid w:val="002D3E1C"/>
    <w:rsid w:val="002D46F6"/>
    <w:rsid w:val="002D4E87"/>
    <w:rsid w:val="002D5D71"/>
    <w:rsid w:val="002D6C62"/>
    <w:rsid w:val="002D6E2F"/>
    <w:rsid w:val="002D7D12"/>
    <w:rsid w:val="002D7EDC"/>
    <w:rsid w:val="002E03D8"/>
    <w:rsid w:val="002E14E1"/>
    <w:rsid w:val="002E29B9"/>
    <w:rsid w:val="002E300F"/>
    <w:rsid w:val="002E3145"/>
    <w:rsid w:val="002E31D4"/>
    <w:rsid w:val="002E6621"/>
    <w:rsid w:val="002E6EA9"/>
    <w:rsid w:val="002E6EEB"/>
    <w:rsid w:val="002E7631"/>
    <w:rsid w:val="002F04C7"/>
    <w:rsid w:val="002F28FF"/>
    <w:rsid w:val="002F29A3"/>
    <w:rsid w:val="002F2B65"/>
    <w:rsid w:val="002F36D3"/>
    <w:rsid w:val="002F4BB1"/>
    <w:rsid w:val="002F4E04"/>
    <w:rsid w:val="002F5622"/>
    <w:rsid w:val="002F56B1"/>
    <w:rsid w:val="002F57BC"/>
    <w:rsid w:val="002F68C0"/>
    <w:rsid w:val="002F6B20"/>
    <w:rsid w:val="00300AF0"/>
    <w:rsid w:val="00300F9D"/>
    <w:rsid w:val="00300FDA"/>
    <w:rsid w:val="003037E9"/>
    <w:rsid w:val="00303873"/>
    <w:rsid w:val="003046F3"/>
    <w:rsid w:val="003049D9"/>
    <w:rsid w:val="00305B5D"/>
    <w:rsid w:val="00307136"/>
    <w:rsid w:val="003075AD"/>
    <w:rsid w:val="00307994"/>
    <w:rsid w:val="0031001B"/>
    <w:rsid w:val="003107CC"/>
    <w:rsid w:val="00310FDE"/>
    <w:rsid w:val="00311A17"/>
    <w:rsid w:val="003129EB"/>
    <w:rsid w:val="00312CD1"/>
    <w:rsid w:val="00312D8C"/>
    <w:rsid w:val="003143D5"/>
    <w:rsid w:val="00314401"/>
    <w:rsid w:val="00314776"/>
    <w:rsid w:val="003155B5"/>
    <w:rsid w:val="00315626"/>
    <w:rsid w:val="00316422"/>
    <w:rsid w:val="003171DC"/>
    <w:rsid w:val="00320EF2"/>
    <w:rsid w:val="003214DD"/>
    <w:rsid w:val="00322A78"/>
    <w:rsid w:val="003249B3"/>
    <w:rsid w:val="00324E7F"/>
    <w:rsid w:val="00324EDE"/>
    <w:rsid w:val="00327FA6"/>
    <w:rsid w:val="003308B8"/>
    <w:rsid w:val="00330C30"/>
    <w:rsid w:val="003317A7"/>
    <w:rsid w:val="00333117"/>
    <w:rsid w:val="003332B2"/>
    <w:rsid w:val="00333A4A"/>
    <w:rsid w:val="0033577B"/>
    <w:rsid w:val="00337723"/>
    <w:rsid w:val="00340359"/>
    <w:rsid w:val="003413FB"/>
    <w:rsid w:val="00341502"/>
    <w:rsid w:val="00344513"/>
    <w:rsid w:val="0034686A"/>
    <w:rsid w:val="0034789D"/>
    <w:rsid w:val="00347E13"/>
    <w:rsid w:val="00351394"/>
    <w:rsid w:val="003513FB"/>
    <w:rsid w:val="003517A5"/>
    <w:rsid w:val="003525E2"/>
    <w:rsid w:val="00352AB2"/>
    <w:rsid w:val="00353B98"/>
    <w:rsid w:val="00353D31"/>
    <w:rsid w:val="00354AD1"/>
    <w:rsid w:val="00354DE5"/>
    <w:rsid w:val="00355C88"/>
    <w:rsid w:val="003575E8"/>
    <w:rsid w:val="0035791D"/>
    <w:rsid w:val="003622A3"/>
    <w:rsid w:val="0036230E"/>
    <w:rsid w:val="003648DA"/>
    <w:rsid w:val="00367F52"/>
    <w:rsid w:val="00370D06"/>
    <w:rsid w:val="003722A3"/>
    <w:rsid w:val="00372BEB"/>
    <w:rsid w:val="00374C06"/>
    <w:rsid w:val="003764E7"/>
    <w:rsid w:val="00380E79"/>
    <w:rsid w:val="0038134E"/>
    <w:rsid w:val="003815F7"/>
    <w:rsid w:val="003828AE"/>
    <w:rsid w:val="00383B9A"/>
    <w:rsid w:val="00385459"/>
    <w:rsid w:val="00387782"/>
    <w:rsid w:val="00387FA7"/>
    <w:rsid w:val="00390826"/>
    <w:rsid w:val="0039111B"/>
    <w:rsid w:val="00391426"/>
    <w:rsid w:val="003914EC"/>
    <w:rsid w:val="003921F4"/>
    <w:rsid w:val="00393518"/>
    <w:rsid w:val="00397106"/>
    <w:rsid w:val="00397F27"/>
    <w:rsid w:val="003A0C1F"/>
    <w:rsid w:val="003A18AA"/>
    <w:rsid w:val="003A253E"/>
    <w:rsid w:val="003A273F"/>
    <w:rsid w:val="003A2DC4"/>
    <w:rsid w:val="003A2EAE"/>
    <w:rsid w:val="003A3228"/>
    <w:rsid w:val="003A38CC"/>
    <w:rsid w:val="003A3D62"/>
    <w:rsid w:val="003A478A"/>
    <w:rsid w:val="003A47AC"/>
    <w:rsid w:val="003A4AA4"/>
    <w:rsid w:val="003A4C9F"/>
    <w:rsid w:val="003A530D"/>
    <w:rsid w:val="003A55C1"/>
    <w:rsid w:val="003A5C99"/>
    <w:rsid w:val="003A7DE8"/>
    <w:rsid w:val="003B1738"/>
    <w:rsid w:val="003B17A6"/>
    <w:rsid w:val="003B40F2"/>
    <w:rsid w:val="003B4BDA"/>
    <w:rsid w:val="003B542C"/>
    <w:rsid w:val="003B5A67"/>
    <w:rsid w:val="003B6A60"/>
    <w:rsid w:val="003B7D11"/>
    <w:rsid w:val="003C0CC6"/>
    <w:rsid w:val="003C1164"/>
    <w:rsid w:val="003C1D6A"/>
    <w:rsid w:val="003C2853"/>
    <w:rsid w:val="003C35E4"/>
    <w:rsid w:val="003C43CB"/>
    <w:rsid w:val="003C7024"/>
    <w:rsid w:val="003D04E3"/>
    <w:rsid w:val="003D071B"/>
    <w:rsid w:val="003D11E4"/>
    <w:rsid w:val="003D1DB8"/>
    <w:rsid w:val="003D2077"/>
    <w:rsid w:val="003D25C2"/>
    <w:rsid w:val="003D278C"/>
    <w:rsid w:val="003D2B03"/>
    <w:rsid w:val="003D2BAA"/>
    <w:rsid w:val="003D378B"/>
    <w:rsid w:val="003D3C81"/>
    <w:rsid w:val="003D4E0B"/>
    <w:rsid w:val="003D514F"/>
    <w:rsid w:val="003D5CE1"/>
    <w:rsid w:val="003E07AF"/>
    <w:rsid w:val="003E184E"/>
    <w:rsid w:val="003E1937"/>
    <w:rsid w:val="003E2C28"/>
    <w:rsid w:val="003E2E9E"/>
    <w:rsid w:val="003E2F7A"/>
    <w:rsid w:val="003E3E77"/>
    <w:rsid w:val="003E44E9"/>
    <w:rsid w:val="003F0769"/>
    <w:rsid w:val="003F12B3"/>
    <w:rsid w:val="003F2975"/>
    <w:rsid w:val="003F35AF"/>
    <w:rsid w:val="003F3E16"/>
    <w:rsid w:val="003F4B67"/>
    <w:rsid w:val="003F5F29"/>
    <w:rsid w:val="003F6BE8"/>
    <w:rsid w:val="003F711A"/>
    <w:rsid w:val="003F7DF8"/>
    <w:rsid w:val="003F7EB4"/>
    <w:rsid w:val="003F7FB3"/>
    <w:rsid w:val="00401B89"/>
    <w:rsid w:val="00403207"/>
    <w:rsid w:val="004039CC"/>
    <w:rsid w:val="00403AF4"/>
    <w:rsid w:val="004064A0"/>
    <w:rsid w:val="004079E0"/>
    <w:rsid w:val="004101CF"/>
    <w:rsid w:val="00410C97"/>
    <w:rsid w:val="00411578"/>
    <w:rsid w:val="00411E9B"/>
    <w:rsid w:val="004129D5"/>
    <w:rsid w:val="004137C7"/>
    <w:rsid w:val="004139B2"/>
    <w:rsid w:val="00413FE6"/>
    <w:rsid w:val="004143B1"/>
    <w:rsid w:val="00414A48"/>
    <w:rsid w:val="00414CA3"/>
    <w:rsid w:val="00417ED6"/>
    <w:rsid w:val="0042090B"/>
    <w:rsid w:val="00420C4F"/>
    <w:rsid w:val="00422A0D"/>
    <w:rsid w:val="00422DF8"/>
    <w:rsid w:val="004231FB"/>
    <w:rsid w:val="00424635"/>
    <w:rsid w:val="00424B5E"/>
    <w:rsid w:val="00424E61"/>
    <w:rsid w:val="00427E12"/>
    <w:rsid w:val="00430198"/>
    <w:rsid w:val="004307C3"/>
    <w:rsid w:val="00430871"/>
    <w:rsid w:val="00430AA8"/>
    <w:rsid w:val="00433760"/>
    <w:rsid w:val="004349FF"/>
    <w:rsid w:val="004350AB"/>
    <w:rsid w:val="0043706A"/>
    <w:rsid w:val="004413E5"/>
    <w:rsid w:val="00441B43"/>
    <w:rsid w:val="00441F65"/>
    <w:rsid w:val="00443ACD"/>
    <w:rsid w:val="004446DE"/>
    <w:rsid w:val="00444831"/>
    <w:rsid w:val="00445FAF"/>
    <w:rsid w:val="00446332"/>
    <w:rsid w:val="00446A57"/>
    <w:rsid w:val="00450752"/>
    <w:rsid w:val="004508A6"/>
    <w:rsid w:val="00452376"/>
    <w:rsid w:val="00453712"/>
    <w:rsid w:val="004548F6"/>
    <w:rsid w:val="004550A5"/>
    <w:rsid w:val="0045779D"/>
    <w:rsid w:val="00457C4E"/>
    <w:rsid w:val="0046013D"/>
    <w:rsid w:val="00460E77"/>
    <w:rsid w:val="00462CC7"/>
    <w:rsid w:val="00463A11"/>
    <w:rsid w:val="00464055"/>
    <w:rsid w:val="004654B8"/>
    <w:rsid w:val="004710E8"/>
    <w:rsid w:val="00471652"/>
    <w:rsid w:val="0047218C"/>
    <w:rsid w:val="00472BBF"/>
    <w:rsid w:val="004732A1"/>
    <w:rsid w:val="00473860"/>
    <w:rsid w:val="004750DD"/>
    <w:rsid w:val="00475E0A"/>
    <w:rsid w:val="00476D1A"/>
    <w:rsid w:val="0048192F"/>
    <w:rsid w:val="004819B8"/>
    <w:rsid w:val="00482081"/>
    <w:rsid w:val="00483150"/>
    <w:rsid w:val="0048571F"/>
    <w:rsid w:val="00485970"/>
    <w:rsid w:val="00485CE2"/>
    <w:rsid w:val="004902F9"/>
    <w:rsid w:val="00491F4C"/>
    <w:rsid w:val="004939D1"/>
    <w:rsid w:val="00497227"/>
    <w:rsid w:val="004A025A"/>
    <w:rsid w:val="004A086C"/>
    <w:rsid w:val="004A194A"/>
    <w:rsid w:val="004A1E12"/>
    <w:rsid w:val="004A6053"/>
    <w:rsid w:val="004A63B2"/>
    <w:rsid w:val="004A71FC"/>
    <w:rsid w:val="004B2733"/>
    <w:rsid w:val="004C0F37"/>
    <w:rsid w:val="004C115F"/>
    <w:rsid w:val="004C2CF0"/>
    <w:rsid w:val="004C2DD4"/>
    <w:rsid w:val="004C3132"/>
    <w:rsid w:val="004C3DEE"/>
    <w:rsid w:val="004C59A1"/>
    <w:rsid w:val="004C61A0"/>
    <w:rsid w:val="004C6B46"/>
    <w:rsid w:val="004D0861"/>
    <w:rsid w:val="004D0AC7"/>
    <w:rsid w:val="004D1A47"/>
    <w:rsid w:val="004D45A2"/>
    <w:rsid w:val="004D4ABD"/>
    <w:rsid w:val="004D4E4B"/>
    <w:rsid w:val="004D50CA"/>
    <w:rsid w:val="004D5550"/>
    <w:rsid w:val="004D6DC0"/>
    <w:rsid w:val="004E2726"/>
    <w:rsid w:val="004E3850"/>
    <w:rsid w:val="004E5185"/>
    <w:rsid w:val="004E5C6E"/>
    <w:rsid w:val="004E5F6D"/>
    <w:rsid w:val="004E7D42"/>
    <w:rsid w:val="004F0DC8"/>
    <w:rsid w:val="004F2B7F"/>
    <w:rsid w:val="004F320C"/>
    <w:rsid w:val="004F379E"/>
    <w:rsid w:val="004F520E"/>
    <w:rsid w:val="004F5EF8"/>
    <w:rsid w:val="004F7C15"/>
    <w:rsid w:val="00500395"/>
    <w:rsid w:val="00501013"/>
    <w:rsid w:val="00501903"/>
    <w:rsid w:val="00501966"/>
    <w:rsid w:val="005025EE"/>
    <w:rsid w:val="00502C08"/>
    <w:rsid w:val="005042E0"/>
    <w:rsid w:val="0050495B"/>
    <w:rsid w:val="00507160"/>
    <w:rsid w:val="00511ED9"/>
    <w:rsid w:val="00511F9F"/>
    <w:rsid w:val="005139F7"/>
    <w:rsid w:val="00513FE2"/>
    <w:rsid w:val="00514095"/>
    <w:rsid w:val="005140FC"/>
    <w:rsid w:val="00515050"/>
    <w:rsid w:val="005154DE"/>
    <w:rsid w:val="005202D7"/>
    <w:rsid w:val="00520B3E"/>
    <w:rsid w:val="00521528"/>
    <w:rsid w:val="00521F8F"/>
    <w:rsid w:val="00523C5E"/>
    <w:rsid w:val="00524ED9"/>
    <w:rsid w:val="005251F9"/>
    <w:rsid w:val="00527158"/>
    <w:rsid w:val="00531F5A"/>
    <w:rsid w:val="00532551"/>
    <w:rsid w:val="00535EAB"/>
    <w:rsid w:val="0053651D"/>
    <w:rsid w:val="005366B6"/>
    <w:rsid w:val="0053670A"/>
    <w:rsid w:val="00536777"/>
    <w:rsid w:val="005367A5"/>
    <w:rsid w:val="00536E1F"/>
    <w:rsid w:val="00542190"/>
    <w:rsid w:val="00542337"/>
    <w:rsid w:val="0054238B"/>
    <w:rsid w:val="00542795"/>
    <w:rsid w:val="00543ADD"/>
    <w:rsid w:val="005441B8"/>
    <w:rsid w:val="005444D4"/>
    <w:rsid w:val="005461D1"/>
    <w:rsid w:val="00546982"/>
    <w:rsid w:val="0055046B"/>
    <w:rsid w:val="0055085F"/>
    <w:rsid w:val="00553634"/>
    <w:rsid w:val="00553A44"/>
    <w:rsid w:val="00553D3D"/>
    <w:rsid w:val="00554520"/>
    <w:rsid w:val="00554762"/>
    <w:rsid w:val="005552EA"/>
    <w:rsid w:val="005561CE"/>
    <w:rsid w:val="00556425"/>
    <w:rsid w:val="00557A79"/>
    <w:rsid w:val="00557F10"/>
    <w:rsid w:val="00560046"/>
    <w:rsid w:val="00560117"/>
    <w:rsid w:val="00565079"/>
    <w:rsid w:val="00566E6B"/>
    <w:rsid w:val="00566F32"/>
    <w:rsid w:val="0056777C"/>
    <w:rsid w:val="00567A8A"/>
    <w:rsid w:val="00573B0C"/>
    <w:rsid w:val="005769E8"/>
    <w:rsid w:val="00576FEA"/>
    <w:rsid w:val="00577E1F"/>
    <w:rsid w:val="00580157"/>
    <w:rsid w:val="005815D0"/>
    <w:rsid w:val="005818BB"/>
    <w:rsid w:val="00581E6F"/>
    <w:rsid w:val="00582A15"/>
    <w:rsid w:val="005843E0"/>
    <w:rsid w:val="005845C4"/>
    <w:rsid w:val="005855F9"/>
    <w:rsid w:val="0058624E"/>
    <w:rsid w:val="00586672"/>
    <w:rsid w:val="0058709E"/>
    <w:rsid w:val="00587405"/>
    <w:rsid w:val="0058789D"/>
    <w:rsid w:val="00587C89"/>
    <w:rsid w:val="00592155"/>
    <w:rsid w:val="00593B70"/>
    <w:rsid w:val="0059407B"/>
    <w:rsid w:val="00595F8C"/>
    <w:rsid w:val="00596338"/>
    <w:rsid w:val="00597AFD"/>
    <w:rsid w:val="005A0C6E"/>
    <w:rsid w:val="005A1477"/>
    <w:rsid w:val="005A18C0"/>
    <w:rsid w:val="005A1E1C"/>
    <w:rsid w:val="005A33E2"/>
    <w:rsid w:val="005A35FE"/>
    <w:rsid w:val="005A3661"/>
    <w:rsid w:val="005A4B7F"/>
    <w:rsid w:val="005A4CBC"/>
    <w:rsid w:val="005A59C9"/>
    <w:rsid w:val="005A762A"/>
    <w:rsid w:val="005A7EF2"/>
    <w:rsid w:val="005B21DD"/>
    <w:rsid w:val="005B2251"/>
    <w:rsid w:val="005B233B"/>
    <w:rsid w:val="005B2651"/>
    <w:rsid w:val="005B26CA"/>
    <w:rsid w:val="005B47B2"/>
    <w:rsid w:val="005B4A3E"/>
    <w:rsid w:val="005B5EEC"/>
    <w:rsid w:val="005B6213"/>
    <w:rsid w:val="005B64CE"/>
    <w:rsid w:val="005B720A"/>
    <w:rsid w:val="005B7668"/>
    <w:rsid w:val="005B7B91"/>
    <w:rsid w:val="005C0081"/>
    <w:rsid w:val="005C0E94"/>
    <w:rsid w:val="005C24A4"/>
    <w:rsid w:val="005C2A59"/>
    <w:rsid w:val="005C30CD"/>
    <w:rsid w:val="005C4273"/>
    <w:rsid w:val="005C6847"/>
    <w:rsid w:val="005C69F0"/>
    <w:rsid w:val="005D0EEC"/>
    <w:rsid w:val="005D2714"/>
    <w:rsid w:val="005D2801"/>
    <w:rsid w:val="005D301A"/>
    <w:rsid w:val="005D397E"/>
    <w:rsid w:val="005D625C"/>
    <w:rsid w:val="005D6636"/>
    <w:rsid w:val="005D7899"/>
    <w:rsid w:val="005D7B25"/>
    <w:rsid w:val="005E1A86"/>
    <w:rsid w:val="005E2877"/>
    <w:rsid w:val="005E2DE9"/>
    <w:rsid w:val="005E3242"/>
    <w:rsid w:val="005E3CBE"/>
    <w:rsid w:val="005E48D6"/>
    <w:rsid w:val="005E5098"/>
    <w:rsid w:val="005E5C59"/>
    <w:rsid w:val="005E66C4"/>
    <w:rsid w:val="005E6CB3"/>
    <w:rsid w:val="005E7786"/>
    <w:rsid w:val="005F083E"/>
    <w:rsid w:val="005F0841"/>
    <w:rsid w:val="005F1616"/>
    <w:rsid w:val="005F4C8E"/>
    <w:rsid w:val="005F51F7"/>
    <w:rsid w:val="005F5491"/>
    <w:rsid w:val="005F6277"/>
    <w:rsid w:val="005F67FD"/>
    <w:rsid w:val="005F6BA0"/>
    <w:rsid w:val="005F6E21"/>
    <w:rsid w:val="005F7040"/>
    <w:rsid w:val="005F729C"/>
    <w:rsid w:val="005F7AC7"/>
    <w:rsid w:val="0060080F"/>
    <w:rsid w:val="006032AB"/>
    <w:rsid w:val="00603964"/>
    <w:rsid w:val="00603DD2"/>
    <w:rsid w:val="00604321"/>
    <w:rsid w:val="00606D14"/>
    <w:rsid w:val="00607D44"/>
    <w:rsid w:val="00610609"/>
    <w:rsid w:val="00610859"/>
    <w:rsid w:val="00610C82"/>
    <w:rsid w:val="00613BF8"/>
    <w:rsid w:val="0061400F"/>
    <w:rsid w:val="00614A24"/>
    <w:rsid w:val="006169AF"/>
    <w:rsid w:val="00616F25"/>
    <w:rsid w:val="0061705C"/>
    <w:rsid w:val="0061719C"/>
    <w:rsid w:val="00617BF2"/>
    <w:rsid w:val="00620197"/>
    <w:rsid w:val="006208CD"/>
    <w:rsid w:val="00621CE6"/>
    <w:rsid w:val="00621D2B"/>
    <w:rsid w:val="00622A6D"/>
    <w:rsid w:val="00623D47"/>
    <w:rsid w:val="00623F85"/>
    <w:rsid w:val="006265E7"/>
    <w:rsid w:val="00626840"/>
    <w:rsid w:val="0062722B"/>
    <w:rsid w:val="00627563"/>
    <w:rsid w:val="00627AF7"/>
    <w:rsid w:val="006311F5"/>
    <w:rsid w:val="00631CE5"/>
    <w:rsid w:val="00633AD6"/>
    <w:rsid w:val="00633FCE"/>
    <w:rsid w:val="006405E5"/>
    <w:rsid w:val="00641139"/>
    <w:rsid w:val="0064203A"/>
    <w:rsid w:val="006423FF"/>
    <w:rsid w:val="00643C56"/>
    <w:rsid w:val="006449C8"/>
    <w:rsid w:val="00644DA7"/>
    <w:rsid w:val="0064564F"/>
    <w:rsid w:val="00646DC4"/>
    <w:rsid w:val="00646E10"/>
    <w:rsid w:val="00650343"/>
    <w:rsid w:val="00651036"/>
    <w:rsid w:val="00651513"/>
    <w:rsid w:val="006520FF"/>
    <w:rsid w:val="00652D0C"/>
    <w:rsid w:val="00653BB6"/>
    <w:rsid w:val="00653C78"/>
    <w:rsid w:val="00654668"/>
    <w:rsid w:val="00654F02"/>
    <w:rsid w:val="00655793"/>
    <w:rsid w:val="00655D0F"/>
    <w:rsid w:val="00655FE8"/>
    <w:rsid w:val="006575EE"/>
    <w:rsid w:val="00657F5F"/>
    <w:rsid w:val="00661DC5"/>
    <w:rsid w:val="00661F63"/>
    <w:rsid w:val="00662A9C"/>
    <w:rsid w:val="00662EA9"/>
    <w:rsid w:val="006643B0"/>
    <w:rsid w:val="0066707D"/>
    <w:rsid w:val="0067054B"/>
    <w:rsid w:val="00670709"/>
    <w:rsid w:val="00670F86"/>
    <w:rsid w:val="00671140"/>
    <w:rsid w:val="006713E3"/>
    <w:rsid w:val="00671594"/>
    <w:rsid w:val="00671B71"/>
    <w:rsid w:val="00672F24"/>
    <w:rsid w:val="006762F9"/>
    <w:rsid w:val="00677106"/>
    <w:rsid w:val="0068224A"/>
    <w:rsid w:val="0068224F"/>
    <w:rsid w:val="00682AC5"/>
    <w:rsid w:val="006843A1"/>
    <w:rsid w:val="00685634"/>
    <w:rsid w:val="00686BE6"/>
    <w:rsid w:val="0068752E"/>
    <w:rsid w:val="00687553"/>
    <w:rsid w:val="00691822"/>
    <w:rsid w:val="00693692"/>
    <w:rsid w:val="00694BC9"/>
    <w:rsid w:val="006955F1"/>
    <w:rsid w:val="00695907"/>
    <w:rsid w:val="00696A98"/>
    <w:rsid w:val="00696F23"/>
    <w:rsid w:val="006971D5"/>
    <w:rsid w:val="00697351"/>
    <w:rsid w:val="0069777C"/>
    <w:rsid w:val="006A08D3"/>
    <w:rsid w:val="006A0BB0"/>
    <w:rsid w:val="006A0EC9"/>
    <w:rsid w:val="006A0F95"/>
    <w:rsid w:val="006A3C60"/>
    <w:rsid w:val="006A4805"/>
    <w:rsid w:val="006A4D4D"/>
    <w:rsid w:val="006A5A28"/>
    <w:rsid w:val="006A6D82"/>
    <w:rsid w:val="006A772C"/>
    <w:rsid w:val="006B0E28"/>
    <w:rsid w:val="006B1515"/>
    <w:rsid w:val="006B5C6F"/>
    <w:rsid w:val="006B672D"/>
    <w:rsid w:val="006C2458"/>
    <w:rsid w:val="006C289E"/>
    <w:rsid w:val="006C326C"/>
    <w:rsid w:val="006C39C0"/>
    <w:rsid w:val="006C3F3A"/>
    <w:rsid w:val="006C59AB"/>
    <w:rsid w:val="006C64AB"/>
    <w:rsid w:val="006D003F"/>
    <w:rsid w:val="006D0286"/>
    <w:rsid w:val="006D1AEA"/>
    <w:rsid w:val="006D1DDF"/>
    <w:rsid w:val="006D4335"/>
    <w:rsid w:val="006D4375"/>
    <w:rsid w:val="006D6B55"/>
    <w:rsid w:val="006D77E3"/>
    <w:rsid w:val="006E102F"/>
    <w:rsid w:val="006E1549"/>
    <w:rsid w:val="006E1F65"/>
    <w:rsid w:val="006E2164"/>
    <w:rsid w:val="006E2D12"/>
    <w:rsid w:val="006E5FD7"/>
    <w:rsid w:val="006E76EB"/>
    <w:rsid w:val="006E770E"/>
    <w:rsid w:val="006F0925"/>
    <w:rsid w:val="006F0FCA"/>
    <w:rsid w:val="006F13AA"/>
    <w:rsid w:val="006F2BFD"/>
    <w:rsid w:val="006F3304"/>
    <w:rsid w:val="006F39D2"/>
    <w:rsid w:val="006F4C0E"/>
    <w:rsid w:val="006F4E94"/>
    <w:rsid w:val="006F5AFB"/>
    <w:rsid w:val="006F74E1"/>
    <w:rsid w:val="007004FA"/>
    <w:rsid w:val="0070316C"/>
    <w:rsid w:val="00703DD2"/>
    <w:rsid w:val="0070486E"/>
    <w:rsid w:val="00704873"/>
    <w:rsid w:val="0070548B"/>
    <w:rsid w:val="00705A09"/>
    <w:rsid w:val="0071029C"/>
    <w:rsid w:val="0071220B"/>
    <w:rsid w:val="00712321"/>
    <w:rsid w:val="00712338"/>
    <w:rsid w:val="00713335"/>
    <w:rsid w:val="0071393D"/>
    <w:rsid w:val="007140F7"/>
    <w:rsid w:val="00714B14"/>
    <w:rsid w:val="00714ED4"/>
    <w:rsid w:val="00720EC6"/>
    <w:rsid w:val="0072103D"/>
    <w:rsid w:val="007210E3"/>
    <w:rsid w:val="00722895"/>
    <w:rsid w:val="00723446"/>
    <w:rsid w:val="00725DD6"/>
    <w:rsid w:val="00726460"/>
    <w:rsid w:val="00727870"/>
    <w:rsid w:val="00730264"/>
    <w:rsid w:val="0073312D"/>
    <w:rsid w:val="00733262"/>
    <w:rsid w:val="00733C4E"/>
    <w:rsid w:val="00734C29"/>
    <w:rsid w:val="00735151"/>
    <w:rsid w:val="007357ED"/>
    <w:rsid w:val="00737B7A"/>
    <w:rsid w:val="00737DC1"/>
    <w:rsid w:val="00740204"/>
    <w:rsid w:val="0074050E"/>
    <w:rsid w:val="00742543"/>
    <w:rsid w:val="00743B57"/>
    <w:rsid w:val="00743E12"/>
    <w:rsid w:val="00744019"/>
    <w:rsid w:val="007441D4"/>
    <w:rsid w:val="00744365"/>
    <w:rsid w:val="00745969"/>
    <w:rsid w:val="00746093"/>
    <w:rsid w:val="00746356"/>
    <w:rsid w:val="0074711C"/>
    <w:rsid w:val="00747366"/>
    <w:rsid w:val="007500D7"/>
    <w:rsid w:val="00750AED"/>
    <w:rsid w:val="007517D5"/>
    <w:rsid w:val="0075285C"/>
    <w:rsid w:val="00753058"/>
    <w:rsid w:val="0075314E"/>
    <w:rsid w:val="00753C69"/>
    <w:rsid w:val="00754948"/>
    <w:rsid w:val="007549E5"/>
    <w:rsid w:val="0075535B"/>
    <w:rsid w:val="00756597"/>
    <w:rsid w:val="0075743E"/>
    <w:rsid w:val="00757612"/>
    <w:rsid w:val="00757D46"/>
    <w:rsid w:val="00757F82"/>
    <w:rsid w:val="007606BE"/>
    <w:rsid w:val="00761A25"/>
    <w:rsid w:val="0076331F"/>
    <w:rsid w:val="00763804"/>
    <w:rsid w:val="00764AB5"/>
    <w:rsid w:val="0076547D"/>
    <w:rsid w:val="00766A88"/>
    <w:rsid w:val="00766A8E"/>
    <w:rsid w:val="00767A3E"/>
    <w:rsid w:val="00767D71"/>
    <w:rsid w:val="00767E02"/>
    <w:rsid w:val="00771264"/>
    <w:rsid w:val="007720F3"/>
    <w:rsid w:val="00774B4C"/>
    <w:rsid w:val="00777664"/>
    <w:rsid w:val="00780E7D"/>
    <w:rsid w:val="007823EB"/>
    <w:rsid w:val="00782F9F"/>
    <w:rsid w:val="00783219"/>
    <w:rsid w:val="0078330C"/>
    <w:rsid w:val="007833EF"/>
    <w:rsid w:val="00783683"/>
    <w:rsid w:val="00784446"/>
    <w:rsid w:val="00786829"/>
    <w:rsid w:val="007876CB"/>
    <w:rsid w:val="00790949"/>
    <w:rsid w:val="00790F3A"/>
    <w:rsid w:val="00793D48"/>
    <w:rsid w:val="007953BD"/>
    <w:rsid w:val="00795FAB"/>
    <w:rsid w:val="00796C00"/>
    <w:rsid w:val="007A4EC0"/>
    <w:rsid w:val="007A550F"/>
    <w:rsid w:val="007A66A9"/>
    <w:rsid w:val="007A6935"/>
    <w:rsid w:val="007B0FC3"/>
    <w:rsid w:val="007B1566"/>
    <w:rsid w:val="007B166E"/>
    <w:rsid w:val="007B25A5"/>
    <w:rsid w:val="007B25E0"/>
    <w:rsid w:val="007B2B83"/>
    <w:rsid w:val="007B35A2"/>
    <w:rsid w:val="007B3692"/>
    <w:rsid w:val="007B37C1"/>
    <w:rsid w:val="007B463C"/>
    <w:rsid w:val="007B48F9"/>
    <w:rsid w:val="007B4B97"/>
    <w:rsid w:val="007B7086"/>
    <w:rsid w:val="007B7525"/>
    <w:rsid w:val="007C02FB"/>
    <w:rsid w:val="007C0B93"/>
    <w:rsid w:val="007C1844"/>
    <w:rsid w:val="007C2A9E"/>
    <w:rsid w:val="007C2E1D"/>
    <w:rsid w:val="007C3002"/>
    <w:rsid w:val="007C3B23"/>
    <w:rsid w:val="007C4ADF"/>
    <w:rsid w:val="007C6783"/>
    <w:rsid w:val="007C6B47"/>
    <w:rsid w:val="007C7268"/>
    <w:rsid w:val="007C78C6"/>
    <w:rsid w:val="007C7DEE"/>
    <w:rsid w:val="007C7E89"/>
    <w:rsid w:val="007D0AE3"/>
    <w:rsid w:val="007D15A3"/>
    <w:rsid w:val="007D1DA9"/>
    <w:rsid w:val="007D30FF"/>
    <w:rsid w:val="007D3A97"/>
    <w:rsid w:val="007D439B"/>
    <w:rsid w:val="007D579E"/>
    <w:rsid w:val="007D6C48"/>
    <w:rsid w:val="007D6E2E"/>
    <w:rsid w:val="007E052B"/>
    <w:rsid w:val="007E12CF"/>
    <w:rsid w:val="007E1D4C"/>
    <w:rsid w:val="007E2DCC"/>
    <w:rsid w:val="007E4A9E"/>
    <w:rsid w:val="007E6A2B"/>
    <w:rsid w:val="007F05E2"/>
    <w:rsid w:val="007F0616"/>
    <w:rsid w:val="007F06E6"/>
    <w:rsid w:val="007F2E57"/>
    <w:rsid w:val="007F3D6C"/>
    <w:rsid w:val="007F4EC0"/>
    <w:rsid w:val="00800EFC"/>
    <w:rsid w:val="0080176F"/>
    <w:rsid w:val="00801E7E"/>
    <w:rsid w:val="00802103"/>
    <w:rsid w:val="00802D7F"/>
    <w:rsid w:val="0080359E"/>
    <w:rsid w:val="00803AFB"/>
    <w:rsid w:val="00804087"/>
    <w:rsid w:val="008046DA"/>
    <w:rsid w:val="008049A8"/>
    <w:rsid w:val="00804F75"/>
    <w:rsid w:val="00806615"/>
    <w:rsid w:val="00807658"/>
    <w:rsid w:val="00807F9C"/>
    <w:rsid w:val="00810B6E"/>
    <w:rsid w:val="00810F1F"/>
    <w:rsid w:val="00810FCD"/>
    <w:rsid w:val="008112B8"/>
    <w:rsid w:val="00813F91"/>
    <w:rsid w:val="008153FF"/>
    <w:rsid w:val="00817B8E"/>
    <w:rsid w:val="0082032D"/>
    <w:rsid w:val="00821693"/>
    <w:rsid w:val="008225E8"/>
    <w:rsid w:val="00822CA8"/>
    <w:rsid w:val="008236A2"/>
    <w:rsid w:val="0082374A"/>
    <w:rsid w:val="00823E36"/>
    <w:rsid w:val="00825AD6"/>
    <w:rsid w:val="0083132A"/>
    <w:rsid w:val="008338E2"/>
    <w:rsid w:val="0083463D"/>
    <w:rsid w:val="00835B7E"/>
    <w:rsid w:val="00836B23"/>
    <w:rsid w:val="00836DAA"/>
    <w:rsid w:val="0083756A"/>
    <w:rsid w:val="00840F15"/>
    <w:rsid w:val="00842311"/>
    <w:rsid w:val="0084233B"/>
    <w:rsid w:val="00842DAD"/>
    <w:rsid w:val="00843671"/>
    <w:rsid w:val="00843A17"/>
    <w:rsid w:val="008447C7"/>
    <w:rsid w:val="00847488"/>
    <w:rsid w:val="00847DE0"/>
    <w:rsid w:val="0085063D"/>
    <w:rsid w:val="00852A64"/>
    <w:rsid w:val="00855594"/>
    <w:rsid w:val="008574E4"/>
    <w:rsid w:val="00857F43"/>
    <w:rsid w:val="00861567"/>
    <w:rsid w:val="00861779"/>
    <w:rsid w:val="00861977"/>
    <w:rsid w:val="00862B27"/>
    <w:rsid w:val="00863D54"/>
    <w:rsid w:val="008653F7"/>
    <w:rsid w:val="00867522"/>
    <w:rsid w:val="00867D69"/>
    <w:rsid w:val="00870368"/>
    <w:rsid w:val="0087064B"/>
    <w:rsid w:val="00871CFD"/>
    <w:rsid w:val="008723D9"/>
    <w:rsid w:val="008729D3"/>
    <w:rsid w:val="00872A00"/>
    <w:rsid w:val="0087317E"/>
    <w:rsid w:val="0087348C"/>
    <w:rsid w:val="00873E29"/>
    <w:rsid w:val="00873F57"/>
    <w:rsid w:val="00874B47"/>
    <w:rsid w:val="00874C34"/>
    <w:rsid w:val="00875990"/>
    <w:rsid w:val="00877DD9"/>
    <w:rsid w:val="00877F75"/>
    <w:rsid w:val="0088025D"/>
    <w:rsid w:val="0088138E"/>
    <w:rsid w:val="00881F76"/>
    <w:rsid w:val="008825FA"/>
    <w:rsid w:val="00883070"/>
    <w:rsid w:val="00883207"/>
    <w:rsid w:val="008839A9"/>
    <w:rsid w:val="00884402"/>
    <w:rsid w:val="008844B5"/>
    <w:rsid w:val="00884AC9"/>
    <w:rsid w:val="0088775C"/>
    <w:rsid w:val="00890FD6"/>
    <w:rsid w:val="0089149F"/>
    <w:rsid w:val="00892673"/>
    <w:rsid w:val="00896312"/>
    <w:rsid w:val="00896CC0"/>
    <w:rsid w:val="00896FDD"/>
    <w:rsid w:val="008A093B"/>
    <w:rsid w:val="008A1A9B"/>
    <w:rsid w:val="008A234E"/>
    <w:rsid w:val="008A2540"/>
    <w:rsid w:val="008A536D"/>
    <w:rsid w:val="008B13EC"/>
    <w:rsid w:val="008B269F"/>
    <w:rsid w:val="008B39B6"/>
    <w:rsid w:val="008B3BFE"/>
    <w:rsid w:val="008B3F5F"/>
    <w:rsid w:val="008B5A80"/>
    <w:rsid w:val="008B5C1A"/>
    <w:rsid w:val="008B5D71"/>
    <w:rsid w:val="008C0010"/>
    <w:rsid w:val="008C05C9"/>
    <w:rsid w:val="008C1448"/>
    <w:rsid w:val="008C2970"/>
    <w:rsid w:val="008C4060"/>
    <w:rsid w:val="008C493F"/>
    <w:rsid w:val="008C65B7"/>
    <w:rsid w:val="008C6B3A"/>
    <w:rsid w:val="008C79FF"/>
    <w:rsid w:val="008D1704"/>
    <w:rsid w:val="008D2C8C"/>
    <w:rsid w:val="008D3E89"/>
    <w:rsid w:val="008D6434"/>
    <w:rsid w:val="008D7A0E"/>
    <w:rsid w:val="008D7D15"/>
    <w:rsid w:val="008E2416"/>
    <w:rsid w:val="008E332B"/>
    <w:rsid w:val="008E58D8"/>
    <w:rsid w:val="008E59B4"/>
    <w:rsid w:val="008E6EB6"/>
    <w:rsid w:val="008F020E"/>
    <w:rsid w:val="008F0377"/>
    <w:rsid w:val="008F0A18"/>
    <w:rsid w:val="008F129C"/>
    <w:rsid w:val="008F17DA"/>
    <w:rsid w:val="008F307F"/>
    <w:rsid w:val="008F33CD"/>
    <w:rsid w:val="008F3846"/>
    <w:rsid w:val="008F4451"/>
    <w:rsid w:val="008F5363"/>
    <w:rsid w:val="008F66D0"/>
    <w:rsid w:val="008F691A"/>
    <w:rsid w:val="008F6F43"/>
    <w:rsid w:val="008F76A3"/>
    <w:rsid w:val="009008AD"/>
    <w:rsid w:val="00900C6E"/>
    <w:rsid w:val="009011AD"/>
    <w:rsid w:val="009012B9"/>
    <w:rsid w:val="0090266D"/>
    <w:rsid w:val="00903168"/>
    <w:rsid w:val="00903F3E"/>
    <w:rsid w:val="00905A7D"/>
    <w:rsid w:val="0090629F"/>
    <w:rsid w:val="00906312"/>
    <w:rsid w:val="00906408"/>
    <w:rsid w:val="00912B89"/>
    <w:rsid w:val="00914258"/>
    <w:rsid w:val="00916DA9"/>
    <w:rsid w:val="00916DD9"/>
    <w:rsid w:val="009202AB"/>
    <w:rsid w:val="0092138D"/>
    <w:rsid w:val="00921759"/>
    <w:rsid w:val="0092182F"/>
    <w:rsid w:val="00921C99"/>
    <w:rsid w:val="00921CB2"/>
    <w:rsid w:val="00922104"/>
    <w:rsid w:val="0092233A"/>
    <w:rsid w:val="00922B2A"/>
    <w:rsid w:val="00922BDA"/>
    <w:rsid w:val="0092380A"/>
    <w:rsid w:val="009239C4"/>
    <w:rsid w:val="00924D65"/>
    <w:rsid w:val="009256F5"/>
    <w:rsid w:val="009265FB"/>
    <w:rsid w:val="009268F3"/>
    <w:rsid w:val="00926B3A"/>
    <w:rsid w:val="009273A3"/>
    <w:rsid w:val="00927944"/>
    <w:rsid w:val="00931833"/>
    <w:rsid w:val="0093265D"/>
    <w:rsid w:val="00932D32"/>
    <w:rsid w:val="00933176"/>
    <w:rsid w:val="00933BBF"/>
    <w:rsid w:val="00935128"/>
    <w:rsid w:val="009361C6"/>
    <w:rsid w:val="00936670"/>
    <w:rsid w:val="0093685B"/>
    <w:rsid w:val="00941F5E"/>
    <w:rsid w:val="00942465"/>
    <w:rsid w:val="00942572"/>
    <w:rsid w:val="0094261C"/>
    <w:rsid w:val="00943AA5"/>
    <w:rsid w:val="009446AB"/>
    <w:rsid w:val="009458C9"/>
    <w:rsid w:val="009458F5"/>
    <w:rsid w:val="00945A9E"/>
    <w:rsid w:val="00945B5F"/>
    <w:rsid w:val="00946D28"/>
    <w:rsid w:val="00947287"/>
    <w:rsid w:val="00947809"/>
    <w:rsid w:val="00950041"/>
    <w:rsid w:val="00950AE9"/>
    <w:rsid w:val="00950C9C"/>
    <w:rsid w:val="00951532"/>
    <w:rsid w:val="00951D70"/>
    <w:rsid w:val="0095261C"/>
    <w:rsid w:val="00954707"/>
    <w:rsid w:val="00955EB4"/>
    <w:rsid w:val="00956325"/>
    <w:rsid w:val="00956ED7"/>
    <w:rsid w:val="0095706E"/>
    <w:rsid w:val="0095737C"/>
    <w:rsid w:val="0095757A"/>
    <w:rsid w:val="00960C71"/>
    <w:rsid w:val="00961F62"/>
    <w:rsid w:val="00962978"/>
    <w:rsid w:val="00962D00"/>
    <w:rsid w:val="00963C3E"/>
    <w:rsid w:val="00963C56"/>
    <w:rsid w:val="009641BD"/>
    <w:rsid w:val="0096430B"/>
    <w:rsid w:val="009644D0"/>
    <w:rsid w:val="00965DDB"/>
    <w:rsid w:val="00966B2F"/>
    <w:rsid w:val="00967698"/>
    <w:rsid w:val="009725F8"/>
    <w:rsid w:val="00973657"/>
    <w:rsid w:val="009737F8"/>
    <w:rsid w:val="009753E1"/>
    <w:rsid w:val="009775CA"/>
    <w:rsid w:val="0097764F"/>
    <w:rsid w:val="00977CCE"/>
    <w:rsid w:val="00980586"/>
    <w:rsid w:val="0098126F"/>
    <w:rsid w:val="00981924"/>
    <w:rsid w:val="00981A28"/>
    <w:rsid w:val="0098245E"/>
    <w:rsid w:val="00982BE6"/>
    <w:rsid w:val="009830A8"/>
    <w:rsid w:val="00986D12"/>
    <w:rsid w:val="0098788B"/>
    <w:rsid w:val="00987B29"/>
    <w:rsid w:val="00987FB9"/>
    <w:rsid w:val="0099067F"/>
    <w:rsid w:val="00990C90"/>
    <w:rsid w:val="00992645"/>
    <w:rsid w:val="00992836"/>
    <w:rsid w:val="00993604"/>
    <w:rsid w:val="0099391D"/>
    <w:rsid w:val="009940C7"/>
    <w:rsid w:val="00994B86"/>
    <w:rsid w:val="00994EDC"/>
    <w:rsid w:val="00995CCC"/>
    <w:rsid w:val="0099628D"/>
    <w:rsid w:val="00996600"/>
    <w:rsid w:val="00996C4B"/>
    <w:rsid w:val="00996E2A"/>
    <w:rsid w:val="00997A5F"/>
    <w:rsid w:val="009A07FC"/>
    <w:rsid w:val="009A2FC9"/>
    <w:rsid w:val="009A5BFA"/>
    <w:rsid w:val="009A5C9D"/>
    <w:rsid w:val="009A7663"/>
    <w:rsid w:val="009A76D6"/>
    <w:rsid w:val="009B1F36"/>
    <w:rsid w:val="009B3BDB"/>
    <w:rsid w:val="009B52C3"/>
    <w:rsid w:val="009B5B8A"/>
    <w:rsid w:val="009B6B21"/>
    <w:rsid w:val="009B6F0F"/>
    <w:rsid w:val="009B7441"/>
    <w:rsid w:val="009C223C"/>
    <w:rsid w:val="009C273A"/>
    <w:rsid w:val="009C357A"/>
    <w:rsid w:val="009C4272"/>
    <w:rsid w:val="009C55FA"/>
    <w:rsid w:val="009C5B32"/>
    <w:rsid w:val="009C6198"/>
    <w:rsid w:val="009C7B5F"/>
    <w:rsid w:val="009C7F07"/>
    <w:rsid w:val="009D0956"/>
    <w:rsid w:val="009D1FD1"/>
    <w:rsid w:val="009D272C"/>
    <w:rsid w:val="009D399C"/>
    <w:rsid w:val="009D554B"/>
    <w:rsid w:val="009D678C"/>
    <w:rsid w:val="009E1983"/>
    <w:rsid w:val="009E1AE5"/>
    <w:rsid w:val="009E33E7"/>
    <w:rsid w:val="009E38E2"/>
    <w:rsid w:val="009E4407"/>
    <w:rsid w:val="009E5CE5"/>
    <w:rsid w:val="009E5EE4"/>
    <w:rsid w:val="009E6C6B"/>
    <w:rsid w:val="009F0B6D"/>
    <w:rsid w:val="009F0D9A"/>
    <w:rsid w:val="009F117E"/>
    <w:rsid w:val="009F1358"/>
    <w:rsid w:val="009F1E39"/>
    <w:rsid w:val="009F2005"/>
    <w:rsid w:val="009F326B"/>
    <w:rsid w:val="009F4995"/>
    <w:rsid w:val="009F4ADF"/>
    <w:rsid w:val="009F5704"/>
    <w:rsid w:val="009F5DDE"/>
    <w:rsid w:val="009F5F34"/>
    <w:rsid w:val="00A01321"/>
    <w:rsid w:val="00A03C93"/>
    <w:rsid w:val="00A04E75"/>
    <w:rsid w:val="00A052BF"/>
    <w:rsid w:val="00A05F46"/>
    <w:rsid w:val="00A06AD0"/>
    <w:rsid w:val="00A06E40"/>
    <w:rsid w:val="00A07488"/>
    <w:rsid w:val="00A07E9C"/>
    <w:rsid w:val="00A10EB3"/>
    <w:rsid w:val="00A12A32"/>
    <w:rsid w:val="00A134CB"/>
    <w:rsid w:val="00A14176"/>
    <w:rsid w:val="00A15173"/>
    <w:rsid w:val="00A1670A"/>
    <w:rsid w:val="00A20961"/>
    <w:rsid w:val="00A22B6E"/>
    <w:rsid w:val="00A23585"/>
    <w:rsid w:val="00A240C8"/>
    <w:rsid w:val="00A25059"/>
    <w:rsid w:val="00A25298"/>
    <w:rsid w:val="00A26AB8"/>
    <w:rsid w:val="00A276AA"/>
    <w:rsid w:val="00A31401"/>
    <w:rsid w:val="00A318F0"/>
    <w:rsid w:val="00A31F14"/>
    <w:rsid w:val="00A320A4"/>
    <w:rsid w:val="00A32ABB"/>
    <w:rsid w:val="00A330B3"/>
    <w:rsid w:val="00A3315C"/>
    <w:rsid w:val="00A36188"/>
    <w:rsid w:val="00A3621D"/>
    <w:rsid w:val="00A366C9"/>
    <w:rsid w:val="00A36EF2"/>
    <w:rsid w:val="00A4206F"/>
    <w:rsid w:val="00A42C32"/>
    <w:rsid w:val="00A437EC"/>
    <w:rsid w:val="00A449CF"/>
    <w:rsid w:val="00A44C14"/>
    <w:rsid w:val="00A45170"/>
    <w:rsid w:val="00A458F8"/>
    <w:rsid w:val="00A45A05"/>
    <w:rsid w:val="00A462FE"/>
    <w:rsid w:val="00A521D4"/>
    <w:rsid w:val="00A522DD"/>
    <w:rsid w:val="00A52C35"/>
    <w:rsid w:val="00A53010"/>
    <w:rsid w:val="00A531A0"/>
    <w:rsid w:val="00A531F0"/>
    <w:rsid w:val="00A5370C"/>
    <w:rsid w:val="00A5620B"/>
    <w:rsid w:val="00A61EFE"/>
    <w:rsid w:val="00A628F4"/>
    <w:rsid w:val="00A63999"/>
    <w:rsid w:val="00A6415B"/>
    <w:rsid w:val="00A66C42"/>
    <w:rsid w:val="00A6727F"/>
    <w:rsid w:val="00A6791B"/>
    <w:rsid w:val="00A70113"/>
    <w:rsid w:val="00A70BA1"/>
    <w:rsid w:val="00A70D8E"/>
    <w:rsid w:val="00A72A3B"/>
    <w:rsid w:val="00A72B3E"/>
    <w:rsid w:val="00A73A44"/>
    <w:rsid w:val="00A73B9B"/>
    <w:rsid w:val="00A76191"/>
    <w:rsid w:val="00A806B7"/>
    <w:rsid w:val="00A80E15"/>
    <w:rsid w:val="00A813D0"/>
    <w:rsid w:val="00A8213A"/>
    <w:rsid w:val="00A823F7"/>
    <w:rsid w:val="00A82D65"/>
    <w:rsid w:val="00A853CF"/>
    <w:rsid w:val="00A85799"/>
    <w:rsid w:val="00A866E7"/>
    <w:rsid w:val="00A86843"/>
    <w:rsid w:val="00A86A7A"/>
    <w:rsid w:val="00A8741E"/>
    <w:rsid w:val="00A9203E"/>
    <w:rsid w:val="00A9280D"/>
    <w:rsid w:val="00A947FD"/>
    <w:rsid w:val="00A95794"/>
    <w:rsid w:val="00AA055B"/>
    <w:rsid w:val="00AA0A3D"/>
    <w:rsid w:val="00AA0D9B"/>
    <w:rsid w:val="00AA16DF"/>
    <w:rsid w:val="00AA1885"/>
    <w:rsid w:val="00AA2A7F"/>
    <w:rsid w:val="00AA2AAD"/>
    <w:rsid w:val="00AA34D9"/>
    <w:rsid w:val="00AA42C0"/>
    <w:rsid w:val="00AA4E71"/>
    <w:rsid w:val="00AA59C4"/>
    <w:rsid w:val="00AA60AC"/>
    <w:rsid w:val="00AA6EAB"/>
    <w:rsid w:val="00AA7B6C"/>
    <w:rsid w:val="00AB0801"/>
    <w:rsid w:val="00AB39CB"/>
    <w:rsid w:val="00AB4187"/>
    <w:rsid w:val="00AB59FA"/>
    <w:rsid w:val="00AB5EF9"/>
    <w:rsid w:val="00AB6A03"/>
    <w:rsid w:val="00AB7B8C"/>
    <w:rsid w:val="00AB7B9B"/>
    <w:rsid w:val="00AC0474"/>
    <w:rsid w:val="00AC1951"/>
    <w:rsid w:val="00AC1E84"/>
    <w:rsid w:val="00AC2182"/>
    <w:rsid w:val="00AC28EB"/>
    <w:rsid w:val="00AC2A07"/>
    <w:rsid w:val="00AC3104"/>
    <w:rsid w:val="00AC4086"/>
    <w:rsid w:val="00AC4388"/>
    <w:rsid w:val="00AC4EEE"/>
    <w:rsid w:val="00AC7141"/>
    <w:rsid w:val="00AC7AFC"/>
    <w:rsid w:val="00AD0746"/>
    <w:rsid w:val="00AD0937"/>
    <w:rsid w:val="00AD190E"/>
    <w:rsid w:val="00AD1F33"/>
    <w:rsid w:val="00AD217B"/>
    <w:rsid w:val="00AD3820"/>
    <w:rsid w:val="00AD4072"/>
    <w:rsid w:val="00AD6051"/>
    <w:rsid w:val="00AD63D1"/>
    <w:rsid w:val="00AD6E41"/>
    <w:rsid w:val="00AE13F2"/>
    <w:rsid w:val="00AE1AE8"/>
    <w:rsid w:val="00AE1B91"/>
    <w:rsid w:val="00AE1F92"/>
    <w:rsid w:val="00AE20EF"/>
    <w:rsid w:val="00AE227D"/>
    <w:rsid w:val="00AE2FA5"/>
    <w:rsid w:val="00AE35AC"/>
    <w:rsid w:val="00AE3A9E"/>
    <w:rsid w:val="00AE603A"/>
    <w:rsid w:val="00AE64F1"/>
    <w:rsid w:val="00AE67AD"/>
    <w:rsid w:val="00AF01C6"/>
    <w:rsid w:val="00AF2B39"/>
    <w:rsid w:val="00AF4CB7"/>
    <w:rsid w:val="00AF5A33"/>
    <w:rsid w:val="00AF6339"/>
    <w:rsid w:val="00AF6A26"/>
    <w:rsid w:val="00AF6F5B"/>
    <w:rsid w:val="00AF77F4"/>
    <w:rsid w:val="00AF787C"/>
    <w:rsid w:val="00B02285"/>
    <w:rsid w:val="00B03A5D"/>
    <w:rsid w:val="00B03F74"/>
    <w:rsid w:val="00B05B0A"/>
    <w:rsid w:val="00B063B2"/>
    <w:rsid w:val="00B07C57"/>
    <w:rsid w:val="00B10332"/>
    <w:rsid w:val="00B10FF3"/>
    <w:rsid w:val="00B12EDF"/>
    <w:rsid w:val="00B13E2A"/>
    <w:rsid w:val="00B13EEF"/>
    <w:rsid w:val="00B14D05"/>
    <w:rsid w:val="00B150CA"/>
    <w:rsid w:val="00B15144"/>
    <w:rsid w:val="00B1624F"/>
    <w:rsid w:val="00B1633E"/>
    <w:rsid w:val="00B16E3F"/>
    <w:rsid w:val="00B177AC"/>
    <w:rsid w:val="00B17AA5"/>
    <w:rsid w:val="00B20456"/>
    <w:rsid w:val="00B20A63"/>
    <w:rsid w:val="00B22E98"/>
    <w:rsid w:val="00B2419A"/>
    <w:rsid w:val="00B246AC"/>
    <w:rsid w:val="00B26958"/>
    <w:rsid w:val="00B26B48"/>
    <w:rsid w:val="00B26BA7"/>
    <w:rsid w:val="00B26FB3"/>
    <w:rsid w:val="00B27485"/>
    <w:rsid w:val="00B27FC1"/>
    <w:rsid w:val="00B3125F"/>
    <w:rsid w:val="00B317D3"/>
    <w:rsid w:val="00B321B0"/>
    <w:rsid w:val="00B32669"/>
    <w:rsid w:val="00B334EA"/>
    <w:rsid w:val="00B3410B"/>
    <w:rsid w:val="00B346E7"/>
    <w:rsid w:val="00B34E18"/>
    <w:rsid w:val="00B35FE3"/>
    <w:rsid w:val="00B361B6"/>
    <w:rsid w:val="00B37077"/>
    <w:rsid w:val="00B372C2"/>
    <w:rsid w:val="00B406B7"/>
    <w:rsid w:val="00B40C86"/>
    <w:rsid w:val="00B41226"/>
    <w:rsid w:val="00B4322B"/>
    <w:rsid w:val="00B446F7"/>
    <w:rsid w:val="00B44ADE"/>
    <w:rsid w:val="00B44CEA"/>
    <w:rsid w:val="00B45CBD"/>
    <w:rsid w:val="00B466EA"/>
    <w:rsid w:val="00B47701"/>
    <w:rsid w:val="00B5094F"/>
    <w:rsid w:val="00B52479"/>
    <w:rsid w:val="00B52C02"/>
    <w:rsid w:val="00B53417"/>
    <w:rsid w:val="00B53639"/>
    <w:rsid w:val="00B53F1D"/>
    <w:rsid w:val="00B56149"/>
    <w:rsid w:val="00B56B3F"/>
    <w:rsid w:val="00B57516"/>
    <w:rsid w:val="00B60030"/>
    <w:rsid w:val="00B60717"/>
    <w:rsid w:val="00B6139F"/>
    <w:rsid w:val="00B61A00"/>
    <w:rsid w:val="00B61B32"/>
    <w:rsid w:val="00B62CC8"/>
    <w:rsid w:val="00B62F2D"/>
    <w:rsid w:val="00B6342A"/>
    <w:rsid w:val="00B656C3"/>
    <w:rsid w:val="00B66566"/>
    <w:rsid w:val="00B66FE4"/>
    <w:rsid w:val="00B70821"/>
    <w:rsid w:val="00B71563"/>
    <w:rsid w:val="00B71B7D"/>
    <w:rsid w:val="00B71D69"/>
    <w:rsid w:val="00B7406F"/>
    <w:rsid w:val="00B752FC"/>
    <w:rsid w:val="00B75C88"/>
    <w:rsid w:val="00B76922"/>
    <w:rsid w:val="00B76D42"/>
    <w:rsid w:val="00B774CE"/>
    <w:rsid w:val="00B77F7D"/>
    <w:rsid w:val="00B808BC"/>
    <w:rsid w:val="00B80F32"/>
    <w:rsid w:val="00B8151B"/>
    <w:rsid w:val="00B8187C"/>
    <w:rsid w:val="00B81F00"/>
    <w:rsid w:val="00B8324E"/>
    <w:rsid w:val="00B8427D"/>
    <w:rsid w:val="00B84760"/>
    <w:rsid w:val="00B84C17"/>
    <w:rsid w:val="00B86EBF"/>
    <w:rsid w:val="00B87F03"/>
    <w:rsid w:val="00B903A5"/>
    <w:rsid w:val="00B908B3"/>
    <w:rsid w:val="00B920B8"/>
    <w:rsid w:val="00B93024"/>
    <w:rsid w:val="00B933F1"/>
    <w:rsid w:val="00B93BDD"/>
    <w:rsid w:val="00B93F02"/>
    <w:rsid w:val="00B94314"/>
    <w:rsid w:val="00B94FF2"/>
    <w:rsid w:val="00B952D2"/>
    <w:rsid w:val="00B95A49"/>
    <w:rsid w:val="00B97866"/>
    <w:rsid w:val="00B979D2"/>
    <w:rsid w:val="00BA13BC"/>
    <w:rsid w:val="00BA66D0"/>
    <w:rsid w:val="00BB11D0"/>
    <w:rsid w:val="00BB131B"/>
    <w:rsid w:val="00BB308C"/>
    <w:rsid w:val="00BB3573"/>
    <w:rsid w:val="00BB47E5"/>
    <w:rsid w:val="00BB6CCD"/>
    <w:rsid w:val="00BC0CED"/>
    <w:rsid w:val="00BC16FF"/>
    <w:rsid w:val="00BC4433"/>
    <w:rsid w:val="00BC5216"/>
    <w:rsid w:val="00BD18D7"/>
    <w:rsid w:val="00BD1C90"/>
    <w:rsid w:val="00BD2541"/>
    <w:rsid w:val="00BD7C53"/>
    <w:rsid w:val="00BE104F"/>
    <w:rsid w:val="00BE28EE"/>
    <w:rsid w:val="00BE63D1"/>
    <w:rsid w:val="00BE7853"/>
    <w:rsid w:val="00BF0828"/>
    <w:rsid w:val="00BF2684"/>
    <w:rsid w:val="00BF30AD"/>
    <w:rsid w:val="00BF3620"/>
    <w:rsid w:val="00BF57A7"/>
    <w:rsid w:val="00C0085E"/>
    <w:rsid w:val="00C027BA"/>
    <w:rsid w:val="00C02971"/>
    <w:rsid w:val="00C03BC8"/>
    <w:rsid w:val="00C04260"/>
    <w:rsid w:val="00C06A22"/>
    <w:rsid w:val="00C06E27"/>
    <w:rsid w:val="00C077E9"/>
    <w:rsid w:val="00C07E23"/>
    <w:rsid w:val="00C10359"/>
    <w:rsid w:val="00C15087"/>
    <w:rsid w:val="00C15441"/>
    <w:rsid w:val="00C15B40"/>
    <w:rsid w:val="00C202CD"/>
    <w:rsid w:val="00C23DDF"/>
    <w:rsid w:val="00C24A42"/>
    <w:rsid w:val="00C24E51"/>
    <w:rsid w:val="00C25034"/>
    <w:rsid w:val="00C2638E"/>
    <w:rsid w:val="00C279CD"/>
    <w:rsid w:val="00C30AD1"/>
    <w:rsid w:val="00C320F0"/>
    <w:rsid w:val="00C334FD"/>
    <w:rsid w:val="00C34542"/>
    <w:rsid w:val="00C350C3"/>
    <w:rsid w:val="00C35CFD"/>
    <w:rsid w:val="00C36A92"/>
    <w:rsid w:val="00C373A7"/>
    <w:rsid w:val="00C374DD"/>
    <w:rsid w:val="00C408E2"/>
    <w:rsid w:val="00C40C79"/>
    <w:rsid w:val="00C40CEC"/>
    <w:rsid w:val="00C4170A"/>
    <w:rsid w:val="00C4215A"/>
    <w:rsid w:val="00C436B8"/>
    <w:rsid w:val="00C4386B"/>
    <w:rsid w:val="00C47326"/>
    <w:rsid w:val="00C47525"/>
    <w:rsid w:val="00C47F2A"/>
    <w:rsid w:val="00C50994"/>
    <w:rsid w:val="00C529DE"/>
    <w:rsid w:val="00C55346"/>
    <w:rsid w:val="00C55564"/>
    <w:rsid w:val="00C55F85"/>
    <w:rsid w:val="00C560C0"/>
    <w:rsid w:val="00C5634D"/>
    <w:rsid w:val="00C5707E"/>
    <w:rsid w:val="00C60265"/>
    <w:rsid w:val="00C61B8E"/>
    <w:rsid w:val="00C61C60"/>
    <w:rsid w:val="00C61D76"/>
    <w:rsid w:val="00C6293A"/>
    <w:rsid w:val="00C642A6"/>
    <w:rsid w:val="00C67430"/>
    <w:rsid w:val="00C707EB"/>
    <w:rsid w:val="00C721A4"/>
    <w:rsid w:val="00C735D3"/>
    <w:rsid w:val="00C739DD"/>
    <w:rsid w:val="00C73D8F"/>
    <w:rsid w:val="00C74998"/>
    <w:rsid w:val="00C758D1"/>
    <w:rsid w:val="00C75CEB"/>
    <w:rsid w:val="00C769FC"/>
    <w:rsid w:val="00C76B2E"/>
    <w:rsid w:val="00C77118"/>
    <w:rsid w:val="00C773BD"/>
    <w:rsid w:val="00C77B6E"/>
    <w:rsid w:val="00C82524"/>
    <w:rsid w:val="00C8322F"/>
    <w:rsid w:val="00C845C5"/>
    <w:rsid w:val="00C852FB"/>
    <w:rsid w:val="00C8594B"/>
    <w:rsid w:val="00C8596E"/>
    <w:rsid w:val="00C864A4"/>
    <w:rsid w:val="00C86F61"/>
    <w:rsid w:val="00C87194"/>
    <w:rsid w:val="00C87A0D"/>
    <w:rsid w:val="00C87D50"/>
    <w:rsid w:val="00C91182"/>
    <w:rsid w:val="00C91456"/>
    <w:rsid w:val="00C92EE5"/>
    <w:rsid w:val="00C94F18"/>
    <w:rsid w:val="00C95DAE"/>
    <w:rsid w:val="00C97783"/>
    <w:rsid w:val="00C97968"/>
    <w:rsid w:val="00CA25B1"/>
    <w:rsid w:val="00CA28D5"/>
    <w:rsid w:val="00CA2A8E"/>
    <w:rsid w:val="00CA33C5"/>
    <w:rsid w:val="00CA3DFD"/>
    <w:rsid w:val="00CA3EF0"/>
    <w:rsid w:val="00CA49DA"/>
    <w:rsid w:val="00CA5152"/>
    <w:rsid w:val="00CA5476"/>
    <w:rsid w:val="00CA5833"/>
    <w:rsid w:val="00CA6DA0"/>
    <w:rsid w:val="00CB0741"/>
    <w:rsid w:val="00CB09D7"/>
    <w:rsid w:val="00CB0EAB"/>
    <w:rsid w:val="00CB1151"/>
    <w:rsid w:val="00CB13A0"/>
    <w:rsid w:val="00CB13CB"/>
    <w:rsid w:val="00CB180D"/>
    <w:rsid w:val="00CB1E90"/>
    <w:rsid w:val="00CB1FCE"/>
    <w:rsid w:val="00CB3CC3"/>
    <w:rsid w:val="00CB55FC"/>
    <w:rsid w:val="00CB5E6E"/>
    <w:rsid w:val="00CB66A7"/>
    <w:rsid w:val="00CB6921"/>
    <w:rsid w:val="00CB7B1E"/>
    <w:rsid w:val="00CC178E"/>
    <w:rsid w:val="00CC178F"/>
    <w:rsid w:val="00CC24B0"/>
    <w:rsid w:val="00CC359B"/>
    <w:rsid w:val="00CC3750"/>
    <w:rsid w:val="00CC4719"/>
    <w:rsid w:val="00CC4A8A"/>
    <w:rsid w:val="00CC4F5E"/>
    <w:rsid w:val="00CC512E"/>
    <w:rsid w:val="00CC5F93"/>
    <w:rsid w:val="00CD07F1"/>
    <w:rsid w:val="00CD1593"/>
    <w:rsid w:val="00CD366C"/>
    <w:rsid w:val="00CD3792"/>
    <w:rsid w:val="00CD5597"/>
    <w:rsid w:val="00CD5E97"/>
    <w:rsid w:val="00CE1962"/>
    <w:rsid w:val="00CE1D68"/>
    <w:rsid w:val="00CE2A2C"/>
    <w:rsid w:val="00CE2B5E"/>
    <w:rsid w:val="00CE2D91"/>
    <w:rsid w:val="00CE47D5"/>
    <w:rsid w:val="00CE5892"/>
    <w:rsid w:val="00CE5D45"/>
    <w:rsid w:val="00CF0842"/>
    <w:rsid w:val="00CF0848"/>
    <w:rsid w:val="00CF1606"/>
    <w:rsid w:val="00CF291A"/>
    <w:rsid w:val="00CF2CFE"/>
    <w:rsid w:val="00CF32DB"/>
    <w:rsid w:val="00CF373A"/>
    <w:rsid w:val="00CF391C"/>
    <w:rsid w:val="00CF39D1"/>
    <w:rsid w:val="00CF411A"/>
    <w:rsid w:val="00CF4CF9"/>
    <w:rsid w:val="00CF5536"/>
    <w:rsid w:val="00CF6B1F"/>
    <w:rsid w:val="00CF7B03"/>
    <w:rsid w:val="00CF7F2C"/>
    <w:rsid w:val="00D00155"/>
    <w:rsid w:val="00D0043D"/>
    <w:rsid w:val="00D00A42"/>
    <w:rsid w:val="00D01F02"/>
    <w:rsid w:val="00D023D7"/>
    <w:rsid w:val="00D031B0"/>
    <w:rsid w:val="00D03913"/>
    <w:rsid w:val="00D03C37"/>
    <w:rsid w:val="00D04B2F"/>
    <w:rsid w:val="00D04CF8"/>
    <w:rsid w:val="00D0546F"/>
    <w:rsid w:val="00D06689"/>
    <w:rsid w:val="00D067A0"/>
    <w:rsid w:val="00D07357"/>
    <w:rsid w:val="00D10C29"/>
    <w:rsid w:val="00D1114B"/>
    <w:rsid w:val="00D11D95"/>
    <w:rsid w:val="00D120DB"/>
    <w:rsid w:val="00D12496"/>
    <w:rsid w:val="00D1259A"/>
    <w:rsid w:val="00D12823"/>
    <w:rsid w:val="00D130B4"/>
    <w:rsid w:val="00D13870"/>
    <w:rsid w:val="00D14060"/>
    <w:rsid w:val="00D173C0"/>
    <w:rsid w:val="00D17920"/>
    <w:rsid w:val="00D21A84"/>
    <w:rsid w:val="00D21E0C"/>
    <w:rsid w:val="00D24981"/>
    <w:rsid w:val="00D25290"/>
    <w:rsid w:val="00D25DBD"/>
    <w:rsid w:val="00D26432"/>
    <w:rsid w:val="00D267ED"/>
    <w:rsid w:val="00D26E0C"/>
    <w:rsid w:val="00D2782C"/>
    <w:rsid w:val="00D3091A"/>
    <w:rsid w:val="00D30C1B"/>
    <w:rsid w:val="00D32A2A"/>
    <w:rsid w:val="00D33384"/>
    <w:rsid w:val="00D33642"/>
    <w:rsid w:val="00D3398D"/>
    <w:rsid w:val="00D33A8D"/>
    <w:rsid w:val="00D34027"/>
    <w:rsid w:val="00D373D8"/>
    <w:rsid w:val="00D37BCD"/>
    <w:rsid w:val="00D37C59"/>
    <w:rsid w:val="00D40161"/>
    <w:rsid w:val="00D40AB6"/>
    <w:rsid w:val="00D41858"/>
    <w:rsid w:val="00D42603"/>
    <w:rsid w:val="00D43370"/>
    <w:rsid w:val="00D436DB"/>
    <w:rsid w:val="00D4397B"/>
    <w:rsid w:val="00D44A62"/>
    <w:rsid w:val="00D46D9B"/>
    <w:rsid w:val="00D47200"/>
    <w:rsid w:val="00D50153"/>
    <w:rsid w:val="00D50EED"/>
    <w:rsid w:val="00D511A6"/>
    <w:rsid w:val="00D51654"/>
    <w:rsid w:val="00D52721"/>
    <w:rsid w:val="00D53CAE"/>
    <w:rsid w:val="00D541C4"/>
    <w:rsid w:val="00D55802"/>
    <w:rsid w:val="00D56581"/>
    <w:rsid w:val="00D6286F"/>
    <w:rsid w:val="00D62DD8"/>
    <w:rsid w:val="00D638EE"/>
    <w:rsid w:val="00D63C77"/>
    <w:rsid w:val="00D663A9"/>
    <w:rsid w:val="00D6789E"/>
    <w:rsid w:val="00D70307"/>
    <w:rsid w:val="00D7056C"/>
    <w:rsid w:val="00D70727"/>
    <w:rsid w:val="00D7129F"/>
    <w:rsid w:val="00D712A7"/>
    <w:rsid w:val="00D71C71"/>
    <w:rsid w:val="00D722B9"/>
    <w:rsid w:val="00D7244E"/>
    <w:rsid w:val="00D74DF1"/>
    <w:rsid w:val="00D75776"/>
    <w:rsid w:val="00D75B01"/>
    <w:rsid w:val="00D81A5B"/>
    <w:rsid w:val="00D81E61"/>
    <w:rsid w:val="00D822FF"/>
    <w:rsid w:val="00D83DBC"/>
    <w:rsid w:val="00D84C12"/>
    <w:rsid w:val="00D84E09"/>
    <w:rsid w:val="00D85E61"/>
    <w:rsid w:val="00D86163"/>
    <w:rsid w:val="00D86A49"/>
    <w:rsid w:val="00D86C67"/>
    <w:rsid w:val="00D87243"/>
    <w:rsid w:val="00D87328"/>
    <w:rsid w:val="00D8759B"/>
    <w:rsid w:val="00D90657"/>
    <w:rsid w:val="00D906B3"/>
    <w:rsid w:val="00D90DBB"/>
    <w:rsid w:val="00D90EE8"/>
    <w:rsid w:val="00D90F31"/>
    <w:rsid w:val="00D91296"/>
    <w:rsid w:val="00D916D7"/>
    <w:rsid w:val="00D917FE"/>
    <w:rsid w:val="00D91B99"/>
    <w:rsid w:val="00D92180"/>
    <w:rsid w:val="00D922F0"/>
    <w:rsid w:val="00D92413"/>
    <w:rsid w:val="00D935D7"/>
    <w:rsid w:val="00D94DA3"/>
    <w:rsid w:val="00D957CB"/>
    <w:rsid w:val="00D97126"/>
    <w:rsid w:val="00DA1282"/>
    <w:rsid w:val="00DA210F"/>
    <w:rsid w:val="00DA2849"/>
    <w:rsid w:val="00DA3594"/>
    <w:rsid w:val="00DA5FE9"/>
    <w:rsid w:val="00DA645C"/>
    <w:rsid w:val="00DA77A3"/>
    <w:rsid w:val="00DB2A02"/>
    <w:rsid w:val="00DB2E68"/>
    <w:rsid w:val="00DB364D"/>
    <w:rsid w:val="00DB3FA9"/>
    <w:rsid w:val="00DB49AA"/>
    <w:rsid w:val="00DB4DAB"/>
    <w:rsid w:val="00DB61F2"/>
    <w:rsid w:val="00DB659B"/>
    <w:rsid w:val="00DB66B2"/>
    <w:rsid w:val="00DB6A30"/>
    <w:rsid w:val="00DB7AF3"/>
    <w:rsid w:val="00DC0658"/>
    <w:rsid w:val="00DC1312"/>
    <w:rsid w:val="00DC13EC"/>
    <w:rsid w:val="00DC263C"/>
    <w:rsid w:val="00DC2B0D"/>
    <w:rsid w:val="00DC3FB5"/>
    <w:rsid w:val="00DC51B1"/>
    <w:rsid w:val="00DC79D1"/>
    <w:rsid w:val="00DD0D3F"/>
    <w:rsid w:val="00DD0DA1"/>
    <w:rsid w:val="00DD16B1"/>
    <w:rsid w:val="00DD3710"/>
    <w:rsid w:val="00DD4889"/>
    <w:rsid w:val="00DD6BD6"/>
    <w:rsid w:val="00DD7171"/>
    <w:rsid w:val="00DD725F"/>
    <w:rsid w:val="00DD76A7"/>
    <w:rsid w:val="00DD771A"/>
    <w:rsid w:val="00DE0F5C"/>
    <w:rsid w:val="00DE20CA"/>
    <w:rsid w:val="00DE2892"/>
    <w:rsid w:val="00DE29F6"/>
    <w:rsid w:val="00DE2D19"/>
    <w:rsid w:val="00DE30E4"/>
    <w:rsid w:val="00DE7A75"/>
    <w:rsid w:val="00DF0889"/>
    <w:rsid w:val="00DF0F36"/>
    <w:rsid w:val="00DF1C29"/>
    <w:rsid w:val="00DF2153"/>
    <w:rsid w:val="00DF3472"/>
    <w:rsid w:val="00DF3499"/>
    <w:rsid w:val="00DF4E14"/>
    <w:rsid w:val="00DF4EC0"/>
    <w:rsid w:val="00DF55A4"/>
    <w:rsid w:val="00DF7621"/>
    <w:rsid w:val="00E0121F"/>
    <w:rsid w:val="00E02844"/>
    <w:rsid w:val="00E02C8C"/>
    <w:rsid w:val="00E0310C"/>
    <w:rsid w:val="00E03338"/>
    <w:rsid w:val="00E103A4"/>
    <w:rsid w:val="00E118F8"/>
    <w:rsid w:val="00E1220B"/>
    <w:rsid w:val="00E127AD"/>
    <w:rsid w:val="00E13B8A"/>
    <w:rsid w:val="00E159A2"/>
    <w:rsid w:val="00E16805"/>
    <w:rsid w:val="00E169E8"/>
    <w:rsid w:val="00E16B45"/>
    <w:rsid w:val="00E20394"/>
    <w:rsid w:val="00E21B89"/>
    <w:rsid w:val="00E21EC6"/>
    <w:rsid w:val="00E2219E"/>
    <w:rsid w:val="00E2379C"/>
    <w:rsid w:val="00E23F50"/>
    <w:rsid w:val="00E24B9B"/>
    <w:rsid w:val="00E260E7"/>
    <w:rsid w:val="00E26413"/>
    <w:rsid w:val="00E26D0C"/>
    <w:rsid w:val="00E27158"/>
    <w:rsid w:val="00E2763B"/>
    <w:rsid w:val="00E314F8"/>
    <w:rsid w:val="00E32257"/>
    <w:rsid w:val="00E334E2"/>
    <w:rsid w:val="00E3426A"/>
    <w:rsid w:val="00E3598C"/>
    <w:rsid w:val="00E37BB8"/>
    <w:rsid w:val="00E37E35"/>
    <w:rsid w:val="00E37E7D"/>
    <w:rsid w:val="00E40309"/>
    <w:rsid w:val="00E403A7"/>
    <w:rsid w:val="00E40F01"/>
    <w:rsid w:val="00E41645"/>
    <w:rsid w:val="00E43015"/>
    <w:rsid w:val="00E448EF"/>
    <w:rsid w:val="00E466D5"/>
    <w:rsid w:val="00E47F10"/>
    <w:rsid w:val="00E52EAA"/>
    <w:rsid w:val="00E53CFE"/>
    <w:rsid w:val="00E54B88"/>
    <w:rsid w:val="00E55033"/>
    <w:rsid w:val="00E55C74"/>
    <w:rsid w:val="00E55EF2"/>
    <w:rsid w:val="00E56895"/>
    <w:rsid w:val="00E571D4"/>
    <w:rsid w:val="00E57CCA"/>
    <w:rsid w:val="00E61142"/>
    <w:rsid w:val="00E61A68"/>
    <w:rsid w:val="00E64D37"/>
    <w:rsid w:val="00E65E23"/>
    <w:rsid w:val="00E65E5F"/>
    <w:rsid w:val="00E70BDE"/>
    <w:rsid w:val="00E716D6"/>
    <w:rsid w:val="00E71F26"/>
    <w:rsid w:val="00E71F6E"/>
    <w:rsid w:val="00E72ED7"/>
    <w:rsid w:val="00E7428F"/>
    <w:rsid w:val="00E761F2"/>
    <w:rsid w:val="00E77316"/>
    <w:rsid w:val="00E805A7"/>
    <w:rsid w:val="00E80C49"/>
    <w:rsid w:val="00E81D3D"/>
    <w:rsid w:val="00E82B4C"/>
    <w:rsid w:val="00E83DA8"/>
    <w:rsid w:val="00E85922"/>
    <w:rsid w:val="00E86EB2"/>
    <w:rsid w:val="00E87499"/>
    <w:rsid w:val="00E8786C"/>
    <w:rsid w:val="00E904E0"/>
    <w:rsid w:val="00E91254"/>
    <w:rsid w:val="00E91446"/>
    <w:rsid w:val="00E91F2C"/>
    <w:rsid w:val="00E9292A"/>
    <w:rsid w:val="00E92EFA"/>
    <w:rsid w:val="00E93149"/>
    <w:rsid w:val="00E936AA"/>
    <w:rsid w:val="00E94227"/>
    <w:rsid w:val="00E96A93"/>
    <w:rsid w:val="00E96AAF"/>
    <w:rsid w:val="00E96F9F"/>
    <w:rsid w:val="00E97496"/>
    <w:rsid w:val="00E9758A"/>
    <w:rsid w:val="00E976DC"/>
    <w:rsid w:val="00E97F8F"/>
    <w:rsid w:val="00EA106F"/>
    <w:rsid w:val="00EA119C"/>
    <w:rsid w:val="00EA1ADF"/>
    <w:rsid w:val="00EA1AF9"/>
    <w:rsid w:val="00EA1CE1"/>
    <w:rsid w:val="00EA5B58"/>
    <w:rsid w:val="00EA6CD5"/>
    <w:rsid w:val="00EA752D"/>
    <w:rsid w:val="00EB034D"/>
    <w:rsid w:val="00EB3F00"/>
    <w:rsid w:val="00EB4841"/>
    <w:rsid w:val="00EB4DFE"/>
    <w:rsid w:val="00EB5067"/>
    <w:rsid w:val="00EB6F1B"/>
    <w:rsid w:val="00EB77F5"/>
    <w:rsid w:val="00EB7AA8"/>
    <w:rsid w:val="00EC084E"/>
    <w:rsid w:val="00EC0DA1"/>
    <w:rsid w:val="00EC1B0F"/>
    <w:rsid w:val="00EC1C6C"/>
    <w:rsid w:val="00EC2167"/>
    <w:rsid w:val="00EC2DF2"/>
    <w:rsid w:val="00EC3E43"/>
    <w:rsid w:val="00EC5A25"/>
    <w:rsid w:val="00EC5CBE"/>
    <w:rsid w:val="00EC70F8"/>
    <w:rsid w:val="00ED0CDA"/>
    <w:rsid w:val="00ED0DB9"/>
    <w:rsid w:val="00ED3E25"/>
    <w:rsid w:val="00ED6A7C"/>
    <w:rsid w:val="00ED72D4"/>
    <w:rsid w:val="00EE1BD5"/>
    <w:rsid w:val="00EE242D"/>
    <w:rsid w:val="00EE2E56"/>
    <w:rsid w:val="00EE3AFA"/>
    <w:rsid w:val="00EE5DA3"/>
    <w:rsid w:val="00EE5DBD"/>
    <w:rsid w:val="00EE613D"/>
    <w:rsid w:val="00EE6F71"/>
    <w:rsid w:val="00EE6FD8"/>
    <w:rsid w:val="00EF0470"/>
    <w:rsid w:val="00EF0A86"/>
    <w:rsid w:val="00EF12A2"/>
    <w:rsid w:val="00EF3587"/>
    <w:rsid w:val="00EF3D2C"/>
    <w:rsid w:val="00EF50DD"/>
    <w:rsid w:val="00EF5A87"/>
    <w:rsid w:val="00EF5B5A"/>
    <w:rsid w:val="00F007DD"/>
    <w:rsid w:val="00F01457"/>
    <w:rsid w:val="00F020A7"/>
    <w:rsid w:val="00F02312"/>
    <w:rsid w:val="00F0245D"/>
    <w:rsid w:val="00F0326F"/>
    <w:rsid w:val="00F03D92"/>
    <w:rsid w:val="00F0478D"/>
    <w:rsid w:val="00F050F5"/>
    <w:rsid w:val="00F0540E"/>
    <w:rsid w:val="00F05737"/>
    <w:rsid w:val="00F07A78"/>
    <w:rsid w:val="00F07C24"/>
    <w:rsid w:val="00F107BA"/>
    <w:rsid w:val="00F11371"/>
    <w:rsid w:val="00F118E4"/>
    <w:rsid w:val="00F1260D"/>
    <w:rsid w:val="00F1342E"/>
    <w:rsid w:val="00F13437"/>
    <w:rsid w:val="00F13739"/>
    <w:rsid w:val="00F13C74"/>
    <w:rsid w:val="00F153D0"/>
    <w:rsid w:val="00F154EB"/>
    <w:rsid w:val="00F159F2"/>
    <w:rsid w:val="00F1740A"/>
    <w:rsid w:val="00F17638"/>
    <w:rsid w:val="00F210D2"/>
    <w:rsid w:val="00F22ECF"/>
    <w:rsid w:val="00F23607"/>
    <w:rsid w:val="00F249E2"/>
    <w:rsid w:val="00F26BEB"/>
    <w:rsid w:val="00F27055"/>
    <w:rsid w:val="00F27AC7"/>
    <w:rsid w:val="00F27C93"/>
    <w:rsid w:val="00F27F67"/>
    <w:rsid w:val="00F30416"/>
    <w:rsid w:val="00F30732"/>
    <w:rsid w:val="00F31042"/>
    <w:rsid w:val="00F31701"/>
    <w:rsid w:val="00F3314A"/>
    <w:rsid w:val="00F34121"/>
    <w:rsid w:val="00F343C3"/>
    <w:rsid w:val="00F35504"/>
    <w:rsid w:val="00F3576F"/>
    <w:rsid w:val="00F3629A"/>
    <w:rsid w:val="00F36536"/>
    <w:rsid w:val="00F36992"/>
    <w:rsid w:val="00F36A0B"/>
    <w:rsid w:val="00F41078"/>
    <w:rsid w:val="00F41597"/>
    <w:rsid w:val="00F4376B"/>
    <w:rsid w:val="00F43775"/>
    <w:rsid w:val="00F444E8"/>
    <w:rsid w:val="00F45403"/>
    <w:rsid w:val="00F455C8"/>
    <w:rsid w:val="00F456ED"/>
    <w:rsid w:val="00F459AD"/>
    <w:rsid w:val="00F45E12"/>
    <w:rsid w:val="00F46F68"/>
    <w:rsid w:val="00F4753C"/>
    <w:rsid w:val="00F47554"/>
    <w:rsid w:val="00F47CBA"/>
    <w:rsid w:val="00F501CE"/>
    <w:rsid w:val="00F50EA9"/>
    <w:rsid w:val="00F51879"/>
    <w:rsid w:val="00F51BAB"/>
    <w:rsid w:val="00F52086"/>
    <w:rsid w:val="00F52CBF"/>
    <w:rsid w:val="00F5391C"/>
    <w:rsid w:val="00F53C78"/>
    <w:rsid w:val="00F6174B"/>
    <w:rsid w:val="00F6257F"/>
    <w:rsid w:val="00F62CDE"/>
    <w:rsid w:val="00F62D68"/>
    <w:rsid w:val="00F636E6"/>
    <w:rsid w:val="00F66BCF"/>
    <w:rsid w:val="00F674D6"/>
    <w:rsid w:val="00F70380"/>
    <w:rsid w:val="00F70F3E"/>
    <w:rsid w:val="00F7175F"/>
    <w:rsid w:val="00F722A9"/>
    <w:rsid w:val="00F72CA5"/>
    <w:rsid w:val="00F72F8D"/>
    <w:rsid w:val="00F73943"/>
    <w:rsid w:val="00F73E4B"/>
    <w:rsid w:val="00F743D1"/>
    <w:rsid w:val="00F7680E"/>
    <w:rsid w:val="00F807BC"/>
    <w:rsid w:val="00F810FA"/>
    <w:rsid w:val="00F81DB9"/>
    <w:rsid w:val="00F8230B"/>
    <w:rsid w:val="00F823AE"/>
    <w:rsid w:val="00F82C0A"/>
    <w:rsid w:val="00F83241"/>
    <w:rsid w:val="00F8518F"/>
    <w:rsid w:val="00F85DC8"/>
    <w:rsid w:val="00F868F1"/>
    <w:rsid w:val="00F8738F"/>
    <w:rsid w:val="00F874C1"/>
    <w:rsid w:val="00F879AE"/>
    <w:rsid w:val="00F879F1"/>
    <w:rsid w:val="00F87D7B"/>
    <w:rsid w:val="00F9074E"/>
    <w:rsid w:val="00F908D5"/>
    <w:rsid w:val="00F91BE3"/>
    <w:rsid w:val="00F93848"/>
    <w:rsid w:val="00F93B37"/>
    <w:rsid w:val="00F94BE7"/>
    <w:rsid w:val="00F95031"/>
    <w:rsid w:val="00F96890"/>
    <w:rsid w:val="00F96BC0"/>
    <w:rsid w:val="00F96DAB"/>
    <w:rsid w:val="00FA09D2"/>
    <w:rsid w:val="00FA1C95"/>
    <w:rsid w:val="00FA33DD"/>
    <w:rsid w:val="00FA4964"/>
    <w:rsid w:val="00FA5153"/>
    <w:rsid w:val="00FA67BE"/>
    <w:rsid w:val="00FA6FC5"/>
    <w:rsid w:val="00FA73B5"/>
    <w:rsid w:val="00FA7758"/>
    <w:rsid w:val="00FB204E"/>
    <w:rsid w:val="00FB260D"/>
    <w:rsid w:val="00FB2D37"/>
    <w:rsid w:val="00FB3400"/>
    <w:rsid w:val="00FB3539"/>
    <w:rsid w:val="00FB3D35"/>
    <w:rsid w:val="00FB406D"/>
    <w:rsid w:val="00FB640D"/>
    <w:rsid w:val="00FB6E4C"/>
    <w:rsid w:val="00FB7B11"/>
    <w:rsid w:val="00FC02AD"/>
    <w:rsid w:val="00FC125E"/>
    <w:rsid w:val="00FC1E18"/>
    <w:rsid w:val="00FC2F07"/>
    <w:rsid w:val="00FD04FA"/>
    <w:rsid w:val="00FD2354"/>
    <w:rsid w:val="00FD356C"/>
    <w:rsid w:val="00FD40E4"/>
    <w:rsid w:val="00FD4122"/>
    <w:rsid w:val="00FD6A36"/>
    <w:rsid w:val="00FD7107"/>
    <w:rsid w:val="00FE00E1"/>
    <w:rsid w:val="00FE1C93"/>
    <w:rsid w:val="00FE21D1"/>
    <w:rsid w:val="00FE2D8C"/>
    <w:rsid w:val="00FE4A95"/>
    <w:rsid w:val="00FE4DFF"/>
    <w:rsid w:val="00FE544B"/>
    <w:rsid w:val="00FE5746"/>
    <w:rsid w:val="00FE5B03"/>
    <w:rsid w:val="00FE6F4C"/>
    <w:rsid w:val="00FE742B"/>
    <w:rsid w:val="00FE7931"/>
    <w:rsid w:val="00FF0AFD"/>
    <w:rsid w:val="00FF14DF"/>
    <w:rsid w:val="00FF2B78"/>
    <w:rsid w:val="00FF3F53"/>
    <w:rsid w:val="00FF5941"/>
    <w:rsid w:val="00FF59D8"/>
    <w:rsid w:val="00FF5A0A"/>
    <w:rsid w:val="00FF6B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227D"/>
    <w:pPr>
      <w:spacing w:after="0" w:line="240" w:lineRule="auto"/>
    </w:pPr>
    <w:rPr>
      <w:rFonts w:ascii="Verdana" w:hAnsi="Verdan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6139F"/>
    <w:rPr>
      <w:color w:val="17365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3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7B35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B35A2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9676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7698"/>
    <w:rPr>
      <w:rFonts w:ascii="Verdana" w:hAnsi="Verdana" w:cs="Times New Roman"/>
    </w:rPr>
  </w:style>
  <w:style w:type="paragraph" w:styleId="Footer">
    <w:name w:val="footer"/>
    <w:basedOn w:val="Normal"/>
    <w:link w:val="FooterChar"/>
    <w:uiPriority w:val="99"/>
    <w:unhideWhenUsed/>
    <w:rsid w:val="009676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698"/>
    <w:rPr>
      <w:rFonts w:ascii="Verdana" w:hAnsi="Verdana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83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coachville.com/dotlrn/clubs/playtwowingame20150106/file-storage/download/index?file%5fid=8945283" TargetMode="External"/><Relationship Id="rId21" Type="http://schemas.openxmlformats.org/officeDocument/2006/relationships/hyperlink" Target="https://www.coachville.com/dotlrn/clubs/PTWM0407152P/file-storage/download/Play-Two-Win_Play_Book.pdf?version_id=9447591" TargetMode="External"/><Relationship Id="rId42" Type="http://schemas.openxmlformats.org/officeDocument/2006/relationships/hyperlink" Target="https://www.coachville.com/dotlrn/clubs/playtwowingame20150106/file-storage/download/index?file%5fid=6816214" TargetMode="External"/><Relationship Id="rId47" Type="http://schemas.openxmlformats.org/officeDocument/2006/relationships/hyperlink" Target="https://www.coachville.com/dotlrn/clubs/playtwowingame20150106/file-storage/download/index?file%5fid=6882336" TargetMode="External"/><Relationship Id="rId63" Type="http://schemas.openxmlformats.org/officeDocument/2006/relationships/hyperlink" Target="http://www.cvaudio.net/cvaudio/play-two-win/2014-09-23-2p/P2W-2014-11-11-n08-db.mp3" TargetMode="External"/><Relationship Id="rId68" Type="http://schemas.openxmlformats.org/officeDocument/2006/relationships/hyperlink" Target="http://www.cvaudio.net/cvaudio/play-two-win/2014-09-23-2p/P2W-2014-11-18-n09-db.mp3" TargetMode="External"/><Relationship Id="rId84" Type="http://schemas.openxmlformats.org/officeDocument/2006/relationships/hyperlink" Target="https://www.coachville.com/dotlrn/clubs/playtwowingame20150106/file-storage/download/index?file%5fid=9253486" TargetMode="External"/><Relationship Id="rId89" Type="http://schemas.openxmlformats.org/officeDocument/2006/relationships/hyperlink" Target="https://www.coachville.com/dotlrn/clubs/PTWM0407152P/file-storage/url-goto?url_id=6343483" TargetMode="External"/><Relationship Id="rId1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yperlink" Target="http://youtu.be/Gw1CAxpS-1g" TargetMode="External"/><Relationship Id="rId29" Type="http://schemas.openxmlformats.org/officeDocument/2006/relationships/hyperlink" Target="http://www.cvaudio.net/cvaudio/play-two-win/2014-09-23-2p/P2W-2014-09-30-n02-db.mp3" TargetMode="External"/><Relationship Id="rId107" Type="http://schemas.openxmlformats.org/officeDocument/2006/relationships/hyperlink" Target="https://www.coachville.com/dotlrn/clubs/PTWM0407152P/file-storage/url-goto?url_id=7584262" TargetMode="External"/><Relationship Id="rId11" Type="http://schemas.openxmlformats.org/officeDocument/2006/relationships/hyperlink" Target="http://youtu.be/_O3xkrLf1Ek" TargetMode="External"/><Relationship Id="rId24" Type="http://schemas.openxmlformats.org/officeDocument/2006/relationships/hyperlink" Target="http://www.cvaudio.net/cvaudio/play-two-win/2014-09-23-2p/P2W-2014-09-23-n01-db.mp3" TargetMode="External"/><Relationship Id="rId32" Type="http://schemas.openxmlformats.org/officeDocument/2006/relationships/hyperlink" Target="https://www.coachville.com/dotlrn/clubs/playtwowingame20150106/file-storage/download/index?file%5fid=6816214" TargetMode="External"/><Relationship Id="rId37" Type="http://schemas.openxmlformats.org/officeDocument/2006/relationships/hyperlink" Target="https://www.coachville.com/dotlrn/clubs/playtwowingame20150106/file-storage/download/index?file%5fid=6816214" TargetMode="External"/><Relationship Id="rId40" Type="http://schemas.openxmlformats.org/officeDocument/2006/relationships/hyperlink" Target="https://www.coachville.com/dotlrn/clubs/playtwowingame20150106/file-storage/download/index?file%5fid=9253431" TargetMode="External"/><Relationship Id="rId45" Type="http://schemas.openxmlformats.org/officeDocument/2006/relationships/hyperlink" Target="https://www.coachville.com/dotlrn/clubs/playtwowingame20150106/file-storage/download/index?file%5fid=9253438" TargetMode="External"/><Relationship Id="rId53" Type="http://schemas.openxmlformats.org/officeDocument/2006/relationships/hyperlink" Target="https://www.coachville.com/dotlrn/clubs/playtwowingame20150106/file-storage/download/index?file%5fid=6882336" TargetMode="External"/><Relationship Id="rId58" Type="http://schemas.openxmlformats.org/officeDocument/2006/relationships/hyperlink" Target="https://www.coachville.com/dotlrn/clubs/playtwowingame20150106/file-storage/download/index?file%5fid=6882336" TargetMode="External"/><Relationship Id="rId66" Type="http://schemas.openxmlformats.org/officeDocument/2006/relationships/hyperlink" Target="https://www.coachville.com/dotlrn/clubs/playtwowingame20150106/file-storage/download/index?file%5fid=6882336" TargetMode="External"/><Relationship Id="rId74" Type="http://schemas.openxmlformats.org/officeDocument/2006/relationships/hyperlink" Target="https://www.coachville.com/dotlrn/clubs/playtwowingame20150106/file-storage/download/index?file%5fid=9253478" TargetMode="External"/><Relationship Id="rId79" Type="http://schemas.openxmlformats.org/officeDocument/2006/relationships/hyperlink" Target="https://www.coachville.com/dotlrn/clubs/PTWM0407152P/file-storage/url-goto?url_id=6343591" TargetMode="External"/><Relationship Id="rId87" Type="http://schemas.openxmlformats.org/officeDocument/2006/relationships/hyperlink" Target="https://www.coachville.com/dotlrn/clubs/PTWM0407152P/file-storage/download/15_Ultimate_Outcomes_Learning_Guide.pdf?version_id=6493116" TargetMode="External"/><Relationship Id="rId102" Type="http://schemas.openxmlformats.org/officeDocument/2006/relationships/hyperlink" Target="https://www.coachville.com/dotlrn/clubs/PTWM0407152P/file-storage/url-goto?url_id=7584273" TargetMode="External"/><Relationship Id="rId110" Type="http://schemas.openxmlformats.org/officeDocument/2006/relationships/hyperlink" Target="https://www.coachville.com/dotlrn/clubs/PTWM0407152P/file-storage/url-goto?url_id=7584258" TargetMode="External"/><Relationship Id="rId5" Type="http://schemas.openxmlformats.org/officeDocument/2006/relationships/endnotes" Target="endnotes.xml"/><Relationship Id="rId61" Type="http://schemas.openxmlformats.org/officeDocument/2006/relationships/hyperlink" Target="https://www.coachville.com/dotlrn/clubs/playtwowingame20150106/file-storage/download/index?file%5fid=9253498" TargetMode="External"/><Relationship Id="rId82" Type="http://schemas.openxmlformats.org/officeDocument/2006/relationships/hyperlink" Target="http://www.cvaudio.net/cvaudio/play-two-win/CoachingDemo2/PlayTwoWin-12.mp3" TargetMode="External"/><Relationship Id="rId90" Type="http://schemas.openxmlformats.org/officeDocument/2006/relationships/hyperlink" Target="https://www.coachville.com/dotlrn/clubs/PTWM0407152P/file-storage/url-goto?url_id=6343492" TargetMode="External"/><Relationship Id="rId95" Type="http://schemas.openxmlformats.org/officeDocument/2006/relationships/hyperlink" Target="https://www.coachville.com/dotlrn/clubs/PTWM0407152P/file-storage/url-goto?url_id=6343566" TargetMode="External"/><Relationship Id="rId19" Type="http://schemas.openxmlformats.org/officeDocument/2006/relationships/hyperlink" Target="https://www.coachville.com/dotlrn/clubs/PTWM0407152P/file-storage/download/Dyad_Break_Out_Final.pdf?version_id=8517419" TargetMode="External"/><Relationship Id="rId14" Type="http://schemas.openxmlformats.org/officeDocument/2006/relationships/hyperlink" Target="http://youtu.be/K2VMOYs4Lko" TargetMode="External"/><Relationship Id="rId22" Type="http://schemas.openxmlformats.org/officeDocument/2006/relationships/hyperlink" Target="https://www.coachville.com/dotlrn/clubs/PTWM0407152P/file-storage/download/PlayTwoWin-RACE-Playsheet.pdf?version_id=8779092" TargetMode="External"/><Relationship Id="rId27" Type="http://schemas.openxmlformats.org/officeDocument/2006/relationships/hyperlink" Target="https://www.coachville.com/dotlrn/clubs/playtwowingame20150106/file-storage/download/index?file%5fid=6816214" TargetMode="External"/><Relationship Id="rId30" Type="http://schemas.openxmlformats.org/officeDocument/2006/relationships/hyperlink" Target="https://www.coachville.com/dotlrn/clubs/playtwowingame20150106/file-storage/download/index?file%5fid=9253449" TargetMode="External"/><Relationship Id="rId35" Type="http://schemas.openxmlformats.org/officeDocument/2006/relationships/hyperlink" Target="https://www.coachville.com/dotlrn/clubs/playtwowingame20150106/file-storage/download/index?file%5fid=9253422" TargetMode="External"/><Relationship Id="rId43" Type="http://schemas.openxmlformats.org/officeDocument/2006/relationships/hyperlink" Target="http://www.cvaudio.net/cvaudio/play-two-win/CoachingDemo2/PlayTwoWin-05.mp3" TargetMode="External"/><Relationship Id="rId48" Type="http://schemas.openxmlformats.org/officeDocument/2006/relationships/hyperlink" Target="http://www.cvaudio.net/cvaudio/play-two-win/CoachingDemo2/PlayTwoWin-06.mp3" TargetMode="External"/><Relationship Id="rId56" Type="http://schemas.openxmlformats.org/officeDocument/2006/relationships/hyperlink" Target="https://www.coachville.com/dotlrn/clubs/playtwowingame20150106/file-storage/download/index?file%5fid=9253460" TargetMode="External"/><Relationship Id="rId64" Type="http://schemas.openxmlformats.org/officeDocument/2006/relationships/hyperlink" Target="https://www.coachville.com/dotlrn/clubs/playtwowingame20150106/file-storage/download/index?file%5fid=9253467" TargetMode="External"/><Relationship Id="rId69" Type="http://schemas.openxmlformats.org/officeDocument/2006/relationships/hyperlink" Target="https://www.coachville.com/dotlrn/clubs/playtwowingame20150106/file-storage/download/index?file%5fid=9253474" TargetMode="External"/><Relationship Id="rId77" Type="http://schemas.openxmlformats.org/officeDocument/2006/relationships/hyperlink" Target="https://www.coachville.com/dotlrn/clubs/playtwowingame20150106/file-storage/download/index?file%5fid=6942076" TargetMode="External"/><Relationship Id="rId100" Type="http://schemas.openxmlformats.org/officeDocument/2006/relationships/hyperlink" Target="https://www.coachville.com/dotlrn/clubs/PTWM0407152P/file-storage/url-goto?url_id=7320401" TargetMode="External"/><Relationship Id="rId105" Type="http://schemas.openxmlformats.org/officeDocument/2006/relationships/hyperlink" Target="https://www.coachville.com/dotlrn/clubs/PTWM0407152P/file-storage/url-goto?url_id=7584266" TargetMode="External"/><Relationship Id="rId113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www.coachville.com/dotlrn/clubs/playtwowingame20150106/file-storage/download/index?file%5fid=9253456" TargetMode="External"/><Relationship Id="rId72" Type="http://schemas.openxmlformats.org/officeDocument/2006/relationships/hyperlink" Target="http://www.cvaudio.net/cvaudio/play-two-win/CoachingDemo2/PlayTwoWin-10.mp3" TargetMode="External"/><Relationship Id="rId80" Type="http://schemas.openxmlformats.org/officeDocument/2006/relationships/hyperlink" Target="https://www.coachville.com/dotlrn/clubs/playtwowingame20150106/file-storage/download/index?file%5fid=9253482" TargetMode="External"/><Relationship Id="rId85" Type="http://schemas.openxmlformats.org/officeDocument/2006/relationships/hyperlink" Target="https://www.coachville.com/dotlrn/clubs/playtwowingame20150106/file-storage/download/index?file%5fid=6942076" TargetMode="External"/><Relationship Id="rId93" Type="http://schemas.openxmlformats.org/officeDocument/2006/relationships/hyperlink" Target="https://www.coachville.com/dotlrn/clubs/PTWM0407152P/file-storage/url-goto?url_id=6343549" TargetMode="External"/><Relationship Id="rId98" Type="http://schemas.openxmlformats.org/officeDocument/2006/relationships/hyperlink" Target="https://www.coachville.com/dotlrn/clubs/PTWM0407152P/file-storage/url-goto?url_id=6343596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youtu.be/Ol_ET-sGqZs" TargetMode="External"/><Relationship Id="rId17" Type="http://schemas.openxmlformats.org/officeDocument/2006/relationships/hyperlink" Target="http://youtu.be/TLjY4OCT8QE" TargetMode="External"/><Relationship Id="rId25" Type="http://schemas.openxmlformats.org/officeDocument/2006/relationships/hyperlink" Target="https://www.coachville.com/dotlrn/clubs/playtwowingame20150106/file-storage/download/index?file%5fid=7725706" TargetMode="External"/><Relationship Id="rId33" Type="http://schemas.openxmlformats.org/officeDocument/2006/relationships/hyperlink" Target="http://www.cvaudio.net/cvaudio/play-two-win/CoachingDemo2/PlayTwoWin-03.mp3" TargetMode="External"/><Relationship Id="rId38" Type="http://schemas.openxmlformats.org/officeDocument/2006/relationships/hyperlink" Target="http://www.cvaudio.net/cvaudio/play-two-win/CoachingDemo2/PlayTwoWin-04.mp3" TargetMode="External"/><Relationship Id="rId46" Type="http://schemas.openxmlformats.org/officeDocument/2006/relationships/hyperlink" Target="https://www.coachville.com/dotlrn/clubs/playtwowingame20150106/file-storage/download/index?file%5fid=9253441" TargetMode="External"/><Relationship Id="rId59" Type="http://schemas.openxmlformats.org/officeDocument/2006/relationships/hyperlink" Target="https://www.coachville.com/dotlrn/clubs/playtwowingame20150106/file-storage/download/index?file%5fid=6882234" TargetMode="External"/><Relationship Id="rId67" Type="http://schemas.openxmlformats.org/officeDocument/2006/relationships/hyperlink" Target="http://www.cvaudio.net/cvaudio/play-two-win/CoachingDemo2/PlayTwoWin-09.mp3" TargetMode="External"/><Relationship Id="rId103" Type="http://schemas.openxmlformats.org/officeDocument/2006/relationships/hyperlink" Target="https://www.coachville.com/dotlrn/clubs/PTWM0407152P/file-storage/url-goto?url_id=7584271" TargetMode="External"/><Relationship Id="rId108" Type="http://schemas.openxmlformats.org/officeDocument/2006/relationships/hyperlink" Target="https://www.coachville.com/dotlrn/clubs/PTWM0407152P/file-storage/url-goto?url_id=7584260" TargetMode="External"/><Relationship Id="rId20" Type="http://schemas.openxmlformats.org/officeDocument/2006/relationships/hyperlink" Target="https://www.coachville.com/dotlrn/clubs/PTWM0407152P/file-storage/url-goto?url_id=8354941" TargetMode="External"/><Relationship Id="rId41" Type="http://schemas.openxmlformats.org/officeDocument/2006/relationships/hyperlink" Target="https://www.coachville.com/dotlrn/clubs/playtwowingame20150106/file-storage/download/index?file%5fid=9253434" TargetMode="External"/><Relationship Id="rId54" Type="http://schemas.openxmlformats.org/officeDocument/2006/relationships/hyperlink" Target="http://www.cvaudio.net/cvaudio/play-two-win/CoachingDemo2/PlayTwoWin-06.mp3" TargetMode="External"/><Relationship Id="rId62" Type="http://schemas.openxmlformats.org/officeDocument/2006/relationships/hyperlink" Target="http://www.cvaudio.net/cvaudio/play-two-win/CoachingDemo2/PlayTwoWin-08.mp3" TargetMode="External"/><Relationship Id="rId70" Type="http://schemas.openxmlformats.org/officeDocument/2006/relationships/hyperlink" Target="https://www.coachville.com/dotlrn/clubs/playtwowingame20150106/file-storage/download/index?file%5fid=6941992" TargetMode="External"/><Relationship Id="rId75" Type="http://schemas.openxmlformats.org/officeDocument/2006/relationships/hyperlink" Target="https://www.coachville.com/dotlrn/clubs/playtwowingame20150106/file-storage/download/index?file%5fid=9253501" TargetMode="External"/><Relationship Id="rId83" Type="http://schemas.openxmlformats.org/officeDocument/2006/relationships/hyperlink" Target="https://www.coachville.com/dotlrn/clubs/PTWM0407152P/file-storage/url-goto?url_id=6343599" TargetMode="External"/><Relationship Id="rId88" Type="http://schemas.openxmlformats.org/officeDocument/2006/relationships/hyperlink" Target="https://www.coachville.com/dotlrn/clubs/PTWM0407152P/file-storage/download/ICF_Format_Coaching_Log.xls?version_id=7331256" TargetMode="External"/><Relationship Id="rId91" Type="http://schemas.openxmlformats.org/officeDocument/2006/relationships/hyperlink" Target="https://www.coachville.com/dotlrn/clubs/PTWM0407152P/file-storage/url-goto?url_id=6343500" TargetMode="External"/><Relationship Id="rId96" Type="http://schemas.openxmlformats.org/officeDocument/2006/relationships/hyperlink" Target="https://www.coachville.com/dotlrn/clubs/PTWM0407152P/file-storage/url-goto?url_id=6343575" TargetMode="External"/><Relationship Id="rId111" Type="http://schemas.openxmlformats.org/officeDocument/2006/relationships/hyperlink" Target="https://www.coachville.com/dotlrn/clubs/PTWM0407152P/file-storage/url-goto?url_id=6343602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coachville.com/dotlrn/clubs/PTWM0407152P/one-community?page%5fnum=1&amp;orderby=name%2cdesc" TargetMode="External"/><Relationship Id="rId15" Type="http://schemas.openxmlformats.org/officeDocument/2006/relationships/hyperlink" Target="http://youtu.be/vrxO0iZrtzw" TargetMode="External"/><Relationship Id="rId23" Type="http://schemas.openxmlformats.org/officeDocument/2006/relationships/hyperlink" Target="http://www.cvaudio.net/cvaudio/play-two-win/CoachingDemo2/PlayTwoWin-01.mp3" TargetMode="External"/><Relationship Id="rId28" Type="http://schemas.openxmlformats.org/officeDocument/2006/relationships/hyperlink" Target="http://www.cvaudio.net/cvaudio/play-two-win/CoachingDemo2/PlayTwoWin-02.mp3" TargetMode="External"/><Relationship Id="rId36" Type="http://schemas.openxmlformats.org/officeDocument/2006/relationships/hyperlink" Target="https://www.coachville.com/dotlrn/clubs/playtwowingame20150106/file-storage/download/index?file%5fid=9253425" TargetMode="External"/><Relationship Id="rId49" Type="http://schemas.openxmlformats.org/officeDocument/2006/relationships/hyperlink" Target="http://www.cvaudio.net/cvaudio/play-two-win/2014-09-23-2p/P2W-2014-10-28-n06-db.mp3" TargetMode="External"/><Relationship Id="rId57" Type="http://schemas.openxmlformats.org/officeDocument/2006/relationships/hyperlink" Target="https://www.coachville.com/dotlrn/clubs/playtwowingame20150106/file-storage/download/index?file%5fid=9253463" TargetMode="External"/><Relationship Id="rId106" Type="http://schemas.openxmlformats.org/officeDocument/2006/relationships/hyperlink" Target="https://www.coachville.com/dotlrn/clubs/PTWM0407152P/file-storage/url-goto?url_id=7584264" TargetMode="External"/><Relationship Id="rId114" Type="http://schemas.openxmlformats.org/officeDocument/2006/relationships/theme" Target="theme/theme1.xml"/><Relationship Id="rId10" Type="http://schemas.openxmlformats.org/officeDocument/2006/relationships/hyperlink" Target="file:///D:\My%20Documents%20D\000%20Coachville%20Work%20Study\0000%20Employment\Syllabus%20Updates\Play-Two-Win%20Syllabus%20Updates\sdsd" TargetMode="External"/><Relationship Id="rId31" Type="http://schemas.openxmlformats.org/officeDocument/2006/relationships/hyperlink" Target="https://www.coachville.com/dotlrn/clubs/playtwowingame20150106/file-storage/download/index?file%5fid=9253399" TargetMode="External"/><Relationship Id="rId44" Type="http://schemas.openxmlformats.org/officeDocument/2006/relationships/hyperlink" Target="http://www.cvaudio.net/cvaudio/play-two-win/2014-09-23-2p/P2W-2014-10-21-n05-db.mp3" TargetMode="External"/><Relationship Id="rId52" Type="http://schemas.openxmlformats.org/officeDocument/2006/relationships/hyperlink" Target="https://www.coachville.com/dotlrn/clubs/playtwowingame20150106/file-storage/download/index?file%5fid=8909812" TargetMode="External"/><Relationship Id="rId60" Type="http://schemas.openxmlformats.org/officeDocument/2006/relationships/hyperlink" Target="https://www.coachville.com/dotlrn/clubs/playtwowingame20150106/file-storage/download/index?file%5fid=6882221" TargetMode="External"/><Relationship Id="rId65" Type="http://schemas.openxmlformats.org/officeDocument/2006/relationships/hyperlink" Target="https://www.coachville.com/dotlrn/clubs/playtwowingame20150106/file-storage/download/index?file%5fid=9253470" TargetMode="External"/><Relationship Id="rId73" Type="http://schemas.openxmlformats.org/officeDocument/2006/relationships/hyperlink" Target="file:///D:\My%20Documents%20D\000%20Coachville%20Work%20Study\0000%20Employment\Syllabus%20Updates\Play-Two-Win%20Syllabus%20Updates\Need%20Link" TargetMode="External"/><Relationship Id="rId78" Type="http://schemas.openxmlformats.org/officeDocument/2006/relationships/hyperlink" Target="http://www.cvaudio.net/cvaudio/play-two-win/CoachingDemo2/PlayTwoWin-11.mp3" TargetMode="External"/><Relationship Id="rId81" Type="http://schemas.openxmlformats.org/officeDocument/2006/relationships/hyperlink" Target="https://www.coachville.com/dotlrn/clubs/playtwowingame20150106/file-storage/download/index?file%5fid=6942076" TargetMode="External"/><Relationship Id="rId86" Type="http://schemas.openxmlformats.org/officeDocument/2006/relationships/hyperlink" Target="https://www.coachville.com/dotlrn/clubs/PTWM0407152P/file-storage/url-goto?url_id=6343502" TargetMode="External"/><Relationship Id="rId94" Type="http://schemas.openxmlformats.org/officeDocument/2006/relationships/hyperlink" Target="https://www.coachville.com/dotlrn/clubs/PTWM0407152P/file-storage/url-goto?url_id=6343558" TargetMode="External"/><Relationship Id="rId99" Type="http://schemas.openxmlformats.org/officeDocument/2006/relationships/hyperlink" Target="https://www.coachville.com/dotlrn/clubs/PTWM0407152P/file-storage/url-goto?url_id=6343604" TargetMode="External"/><Relationship Id="rId101" Type="http://schemas.openxmlformats.org/officeDocument/2006/relationships/hyperlink" Target="https://www.coachville.com/dotlrn/clubs/PTWM0407152P/file-storage/url-goto?url_id=758427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coachville.com/dotlrn/clubs/playtwowingame20150106/file-storage/download/index?file%5fid=8910374" TargetMode="External"/><Relationship Id="rId13" Type="http://schemas.openxmlformats.org/officeDocument/2006/relationships/hyperlink" Target="http://www.coachville.com/public/view/articles%2fVideo_Tutorial_Links_Summary.pdf" TargetMode="External"/><Relationship Id="rId18" Type="http://schemas.openxmlformats.org/officeDocument/2006/relationships/hyperlink" Target="http://youtu.be/Yq4nmUC2HRA" TargetMode="External"/><Relationship Id="rId39" Type="http://schemas.openxmlformats.org/officeDocument/2006/relationships/hyperlink" Target="http://www.cvaudio.net/cvaudio/play-two-win/2014-09-23-2p/P2W-2014-10-14-n04-db.mp3" TargetMode="External"/><Relationship Id="rId109" Type="http://schemas.openxmlformats.org/officeDocument/2006/relationships/hyperlink" Target="https://www.coachville.com/dotlrn/clubs/PTWM0407152P/file-storage/url-goto?url_id=6750261" TargetMode="External"/><Relationship Id="rId34" Type="http://schemas.openxmlformats.org/officeDocument/2006/relationships/hyperlink" Target="http://www.cvaudio.net/cvaudio/play-two-win/2014-09-23-2p/P2W-2014-10-07-n03-db.mp3" TargetMode="External"/><Relationship Id="rId50" Type="http://schemas.openxmlformats.org/officeDocument/2006/relationships/hyperlink" Target="https://www.coachville.com/dotlrn/clubs/playtwowingame20150106/file-storage/download/index?file%5fid=9253453" TargetMode="External"/><Relationship Id="rId55" Type="http://schemas.openxmlformats.org/officeDocument/2006/relationships/hyperlink" Target="http://www.cvaudio.net/cvaudio/play-two-win/2014-09-23-2p/P2W-2014-11-04-n07-db.mp3" TargetMode="External"/><Relationship Id="rId76" Type="http://schemas.openxmlformats.org/officeDocument/2006/relationships/hyperlink" Target="https://www.coachville.com/dotlrn/clubs/playtwowingame20150106/file-storage/download/index?file%5fid=6942035" TargetMode="External"/><Relationship Id="rId97" Type="http://schemas.openxmlformats.org/officeDocument/2006/relationships/hyperlink" Target="https://www.coachville.com/dotlrn/clubs/PTWM0407152P/file-storage/url-goto?url_id=6343588" TargetMode="External"/><Relationship Id="rId104" Type="http://schemas.openxmlformats.org/officeDocument/2006/relationships/hyperlink" Target="https://www.coachville.com/dotlrn/clubs/PTWM0407152P/file-storage/url-goto?url_id=7584268" TargetMode="External"/><Relationship Id="rId7" Type="http://schemas.openxmlformats.org/officeDocument/2006/relationships/hyperlink" Target="https://www.coachville.com/dotlrn/clubs/PTWM0407152P/one-community?page_num=1&amp;orderby=name,desc" TargetMode="External"/><Relationship Id="rId71" Type="http://schemas.openxmlformats.org/officeDocument/2006/relationships/hyperlink" Target="https://www.coachville.com/dotlrn/clubs/playtwowingame20150106/file-storage/download/index?file%5fid=6942076" TargetMode="External"/><Relationship Id="rId92" Type="http://schemas.openxmlformats.org/officeDocument/2006/relationships/hyperlink" Target="https://www.coachville.com/dotlrn/clubs/PTWM0407152P/file-storage/url-goto?url_id=63435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3326</Words>
  <Characters>1896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Turpel</dc:creator>
  <cp:lastModifiedBy>Mia Turpel</cp:lastModifiedBy>
  <cp:revision>5</cp:revision>
  <dcterms:created xsi:type="dcterms:W3CDTF">2015-04-02T14:48:00Z</dcterms:created>
  <dcterms:modified xsi:type="dcterms:W3CDTF">2015-04-03T03:01:00Z</dcterms:modified>
</cp:coreProperties>
</file>